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1012641486"/>
        <w:docPartObj>
          <w:docPartGallery w:val="Cover Pages"/>
          <w:docPartUnique/>
        </w:docPartObj>
      </w:sdtPr>
      <w:sdtEndPr>
        <w:rPr>
          <w:b/>
          <w:bCs/>
          <w:color w:val="4F81BD" w:themeColor="accent1"/>
          <w:sz w:val="88"/>
          <w:szCs w:val="88"/>
        </w:rPr>
      </w:sdtEndPr>
      <w:sdtContent>
        <w:p w14:paraId="3CB993F4" w14:textId="270AEE13" w:rsidR="00FE5C46" w:rsidRDefault="00FE5C46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366DD2AE" wp14:editId="2E382B4A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9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265CA5EA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" path="m,l7312660,r,1129665l3619500,733425,,1091565,,xe" fillcolor="#4f81bd [3204]" stroked="f" strokeweight="2pt"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" stroked="f" strokeweight="2pt">
                      <v:fill r:id="rId10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1E324706" wp14:editId="67A5C163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040880</wp:posOffset>
                        </wp:positionV>
                      </mc:Fallback>
                    </mc:AlternateContent>
                    <wp:extent cx="7315200" cy="1009650"/>
                    <wp:effectExtent l="0" t="0" r="1270" b="0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solidFill>
                              <a:schemeClr val="accent1">
                                <a:lumMod val="20000"/>
                                <a:lumOff val="80000"/>
                              </a:schemeClr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F7CF1CE" w14:textId="3389298C" w:rsidR="00FE5C46" w:rsidRDefault="00662428">
                                <w:pPr>
                                  <w:pStyle w:val="NoSpacing"/>
                                  <w:jc w:val="right"/>
                                  <w:rPr>
                                    <w:color w:val="4F81BD" w:themeColor="accent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4F81BD" w:themeColor="accent1"/>
                                    <w:sz w:val="28"/>
                                    <w:szCs w:val="28"/>
                                  </w:rPr>
                                  <w:t>CPM Objective</w:t>
                                </w:r>
                              </w:p>
                              <w:p w14:paraId="17553C3D" w14:textId="18E6FF3D" w:rsidR="00FE5C46" w:rsidRDefault="00787C26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20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20"/>
                                      <w:lang w:val="en"/>
                                    </w:rPr>
                                    <w:alias w:val="Abstract"/>
                                    <w:tag w:val=""/>
                                    <w:id w:val="1375273687"/>
  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  <w:text w:multiLine="1"/>
                                  </w:sdtPr>
                                  <w:sdtEndPr/>
                                  <w:sdtContent>
                                    <w:r w:rsidR="00662428" w:rsidRPr="00662428">
                                      <w:rPr>
                                        <w:color w:val="595959" w:themeColor="text1" w:themeTint="A6"/>
                                        <w:sz w:val="20"/>
                                        <w:lang w:val="en"/>
                                      </w:rPr>
                                      <w:t>To begin to bring full transaction and data security into the Mojaloop Ecosystem, including the management of keys and signing/encryption of data approportionate to risk (For OSS) and/or as mandated by compliance requirements (For Hub Operators</w:t>
                                    </w:r>
                                  </w:sdtContent>
                                </w:sdt>
                                <w:r w:rsidR="00662428">
                                  <w:rPr>
                                    <w:color w:val="595959" w:themeColor="text1" w:themeTint="A6"/>
                                    <w:sz w:val="20"/>
                                    <w:lang w:val="en"/>
                                  </w:rPr>
                                  <w:t>)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type w14:anchorId="1E324706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3" o:spid="_x0000_s1026" type="#_x0000_t202" style="position:absolute;margin-left:0;margin-top:0;width:8in;height:79.5pt;z-index:251661312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" fillcolor="#dbe5f1 [660]" stroked="f" strokeweight=".5pt">
                    <v:textbox style="mso-fit-shape-to-text:t" inset="126pt,0,54pt,0">
                      <w:txbxContent>
                        <w:p w14:paraId="1F7CF1CE" w14:textId="3389298C" w:rsidR="00FE5C46" w:rsidRDefault="00662428">
                          <w:pPr>
                            <w:pStyle w:val="NoSpacing"/>
                            <w:jc w:val="right"/>
                            <w:rPr>
                              <w:color w:val="4F81BD" w:themeColor="accent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4F81BD" w:themeColor="accent1"/>
                              <w:sz w:val="28"/>
                              <w:szCs w:val="28"/>
                            </w:rPr>
                            <w:t>CPM Objective</w:t>
                          </w:r>
                        </w:p>
                        <w:p w14:paraId="17553C3D" w14:textId="18E6FF3D" w:rsidR="00FE5C46" w:rsidRDefault="0010729D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20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20"/>
                                <w:lang w:val="en"/>
                              </w:rPr>
                              <w:alias w:val="Abstract"/>
                              <w:tag w:val=""/>
                              <w:id w:val="1375273687"/>
                              <w:dataBinding w:prefixMappings="xmlns:ns0='http://schemas.microsoft.com/office/2006/coverPageProps' " w:xpath="/ns0:CoverPageProperties[1]/ns0:Abstract[1]" w:storeItemID="{55AF091B-3C7A-41E3-B477-F2FDAA23CFDA}"/>
                              <w:text w:multiLine="1"/>
                            </w:sdtPr>
                            <w:sdtEndPr/>
                            <w:sdtContent>
                              <w:r w:rsidR="00662428" w:rsidRPr="00662428">
                                <w:rPr>
                                  <w:color w:val="595959" w:themeColor="text1" w:themeTint="A6"/>
                                  <w:sz w:val="20"/>
                                  <w:lang w:val="en"/>
                                </w:rPr>
                                <w:t>To begin to bring full transaction and data security into the Mojaloop Ecosystem, including the management of keys and signing/encryption of data approportionate to risk (For OSS) and/or as mandated by compliance requirements (For Hub Operators</w:t>
                              </w:r>
                            </w:sdtContent>
                          </w:sdt>
                          <w:r w:rsidR="00662428">
                            <w:rPr>
                              <w:color w:val="595959" w:themeColor="text1" w:themeTint="A6"/>
                              <w:sz w:val="20"/>
                              <w:lang w:val="en"/>
                            </w:rPr>
                            <w:t>)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5EB2B3AF" w14:textId="695C1C00" w:rsidR="00C431E9" w:rsidRPr="00FE5C46" w:rsidRDefault="00662428">
          <w:pPr>
            <w:rPr>
              <w:b/>
              <w:bCs/>
              <w:color w:val="4F81BD" w:themeColor="accent1"/>
              <w:sz w:val="88"/>
              <w:szCs w:val="88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3BE173B3" wp14:editId="1BBF3ACA">
                    <wp:simplePos x="0" y="0"/>
                    <wp:positionH relativeFrom="margin">
                      <wp:align>center</wp:align>
                    </wp:positionH>
                    <wp:positionV relativeFrom="margin">
                      <wp:align>bottom</wp:align>
                    </wp:positionV>
                    <wp:extent cx="7315200" cy="666750"/>
                    <wp:effectExtent l="0" t="0" r="0" b="0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6667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alias w:val="Auth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02AE0978" w14:textId="33F999A4" w:rsidR="00FE5C46" w:rsidRDefault="00FE5C46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Max Gysi</w:t>
                                    </w:r>
                                  </w:p>
                                </w:sdtContent>
                              </w:sdt>
                              <w:p w14:paraId="69AE000F" w14:textId="04A53BFB" w:rsidR="00FE5C46" w:rsidRDefault="00787C26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alias w:val="Email"/>
                                    <w:tag w:val="Email"/>
                                    <w:id w:val="942260680"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662428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  <w:t>Lead Security Architect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3BE173B3" id="Text Box 152" o:spid="_x0000_s1027" type="#_x0000_t202" style="position:absolute;margin-left:0;margin-top:0;width:8in;height:52.5pt;z-index:251660288;visibility:visible;mso-wrap-style:square;mso-width-percent:941;mso-height-percent:0;mso-wrap-distance-left:9pt;mso-wrap-distance-top:0;mso-wrap-distance-right:9pt;mso-wrap-distance-bottom:0;mso-position-horizontal:center;mso-position-horizontal-relative:margin;mso-position-vertical:bottom;mso-position-vertical-relative:margin;mso-width-percent:941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alias w:val="Auth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02AE0978" w14:textId="33F999A4" w:rsidR="00FE5C46" w:rsidRDefault="00FE5C46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Max Gysi</w:t>
                              </w:r>
                            </w:p>
                          </w:sdtContent>
                        </w:sdt>
                        <w:p w14:paraId="69AE000F" w14:textId="04A53BFB" w:rsidR="00FE5C46" w:rsidRDefault="0010729D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</w:rPr>
                              <w:alias w:val="Email"/>
                              <w:tag w:val="Email"/>
                              <w:id w:val="942260680"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EndPr/>
                            <w:sdtContent>
                              <w:r w:rsidR="00662428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  <w:t>Lead Security Architect</w:t>
                              </w:r>
                            </w:sdtContent>
                          </w:sdt>
                        </w:p>
                      </w:txbxContent>
                    </v:textbox>
                    <w10:wrap type="square" anchorx="margin" anchory="margin"/>
                  </v:shape>
                </w:pict>
              </mc:Fallback>
            </mc:AlternateContent>
          </w:r>
          <w:r w:rsidR="00FE5C46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40F36FBB" wp14:editId="6559B76E">
                    <wp:simplePos x="0" y="0"/>
                    <wp:positionH relativeFrom="page">
                      <wp:posOffset>229235</wp:posOffset>
                    </wp:positionH>
                    <wp:positionV relativeFrom="page">
                      <wp:posOffset>2398988</wp:posOffset>
                    </wp:positionV>
                    <wp:extent cx="7315200" cy="3638550"/>
                    <wp:effectExtent l="0" t="0" r="127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solidFill>
                              <a:schemeClr val="bg2">
                                <a:lumMod val="90000"/>
                              </a:schemeClr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2A3DC7C" w14:textId="2CB8A776" w:rsidR="00FE5C46" w:rsidRDefault="00787C26">
                                <w:pPr>
                                  <w:jc w:val="right"/>
                                  <w:rPr>
                                    <w:color w:val="4F81BD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F81BD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1C7D3E">
                                      <w:rPr>
                                        <w:caps/>
                                        <w:color w:val="4F81BD" w:themeColor="accent1"/>
                                        <w:sz w:val="64"/>
                                        <w:szCs w:val="64"/>
                                      </w:rPr>
                                      <w:t>Mojaloop Cryptographic Processing Module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534E466E" w14:textId="09961506" w:rsidR="00FE5C46" w:rsidRDefault="00614F1A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Low Level Design Overview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40F36FBB" id="Text Box 154" o:spid="_x0000_s1028" type="#_x0000_t202" style="position:absolute;margin-left:18.05pt;margin-top:188.9pt;width:8in;height:286.5pt;z-index:251659264;visibility:visible;mso-wrap-style:square;mso-width-percent:941;mso-height-percent:363;mso-wrap-distance-left:9pt;mso-wrap-distance-top:0;mso-wrap-distance-right:9pt;mso-wrap-distance-bottom:0;mso-position-horizontal:absolute;mso-position-horizontal-relative:page;mso-position-vertical:absolute;mso-position-vertical-relative:page;mso-width-percent:941;mso-height-percent:36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" fillcolor="#ddd8c2 [2894]" stroked="f" strokeweight=".5pt">
                    <v:textbox inset="126pt,0,54pt,0">
                      <w:txbxContent>
                        <w:p w14:paraId="32A3DC7C" w14:textId="2CB8A776" w:rsidR="00FE5C46" w:rsidRDefault="0010729D">
                          <w:pPr>
                            <w:jc w:val="right"/>
                            <w:rPr>
                              <w:color w:val="4F81BD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4F81BD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1C7D3E">
                                <w:rPr>
                                  <w:caps/>
                                  <w:color w:val="4F81BD" w:themeColor="accent1"/>
                                  <w:sz w:val="64"/>
                                  <w:szCs w:val="64"/>
                                </w:rPr>
                                <w:t>Mojaloop Cryptographic Processing Module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534E466E" w14:textId="09961506" w:rsidR="00FE5C46" w:rsidRDefault="00614F1A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Low Level Design Overview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FE5C46">
            <w:rPr>
              <w:b/>
              <w:bCs/>
              <w:color w:val="4F81BD" w:themeColor="accent1"/>
              <w:sz w:val="88"/>
              <w:szCs w:val="88"/>
            </w:rPr>
            <w:br w:type="page"/>
          </w:r>
        </w:p>
      </w:sdtContent>
    </w:sdt>
    <w:sdt>
      <w:sdtPr>
        <w:rPr>
          <w:rFonts w:ascii="Arial" w:eastAsia="Arial" w:hAnsi="Arial" w:cs="Arial"/>
          <w:color w:val="auto"/>
          <w:sz w:val="22"/>
          <w:szCs w:val="22"/>
          <w:lang w:val="en" w:eastAsia="en-ZA"/>
        </w:rPr>
        <w:id w:val="79942714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456F960" w14:textId="3FC8DD02" w:rsidR="0056204D" w:rsidRDefault="0056204D">
          <w:pPr>
            <w:pStyle w:val="TOCHeading"/>
          </w:pPr>
          <w:r>
            <w:t>Table of Contents</w:t>
          </w:r>
        </w:p>
        <w:p w14:paraId="73465D76" w14:textId="1112F426" w:rsidR="00632CE2" w:rsidRDefault="0056204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9771657" w:history="1">
            <w:r w:rsidR="00632CE2" w:rsidRPr="00AF1362">
              <w:rPr>
                <w:rStyle w:val="Hyperlink"/>
                <w:noProof/>
              </w:rPr>
              <w:t>Overview</w:t>
            </w:r>
            <w:r w:rsidR="00632CE2">
              <w:rPr>
                <w:noProof/>
                <w:webHidden/>
              </w:rPr>
              <w:tab/>
            </w:r>
            <w:r w:rsidR="00632CE2">
              <w:rPr>
                <w:noProof/>
                <w:webHidden/>
              </w:rPr>
              <w:fldChar w:fldCharType="begin"/>
            </w:r>
            <w:r w:rsidR="00632CE2">
              <w:rPr>
                <w:noProof/>
                <w:webHidden/>
              </w:rPr>
              <w:instrText xml:space="preserve"> PAGEREF _Toc49771657 \h </w:instrText>
            </w:r>
            <w:r w:rsidR="00632CE2">
              <w:rPr>
                <w:noProof/>
                <w:webHidden/>
              </w:rPr>
            </w:r>
            <w:r w:rsidR="00632CE2">
              <w:rPr>
                <w:noProof/>
                <w:webHidden/>
              </w:rPr>
              <w:fldChar w:fldCharType="separate"/>
            </w:r>
            <w:r w:rsidR="00632CE2">
              <w:rPr>
                <w:noProof/>
                <w:webHidden/>
              </w:rPr>
              <w:t>3</w:t>
            </w:r>
            <w:r w:rsidR="00632CE2">
              <w:rPr>
                <w:noProof/>
                <w:webHidden/>
              </w:rPr>
              <w:fldChar w:fldCharType="end"/>
            </w:r>
          </w:hyperlink>
        </w:p>
        <w:p w14:paraId="6D7C71D9" w14:textId="28B3E346" w:rsidR="00632CE2" w:rsidRDefault="00787C26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49771658" w:history="1">
            <w:r w:rsidR="00632CE2" w:rsidRPr="00AF1362">
              <w:rPr>
                <w:rStyle w:val="Hyperlink"/>
                <w:noProof/>
              </w:rPr>
              <w:t>Glossary</w:t>
            </w:r>
            <w:r w:rsidR="00632CE2">
              <w:rPr>
                <w:noProof/>
                <w:webHidden/>
              </w:rPr>
              <w:tab/>
            </w:r>
            <w:r w:rsidR="00632CE2">
              <w:rPr>
                <w:noProof/>
                <w:webHidden/>
              </w:rPr>
              <w:fldChar w:fldCharType="begin"/>
            </w:r>
            <w:r w:rsidR="00632CE2">
              <w:rPr>
                <w:noProof/>
                <w:webHidden/>
              </w:rPr>
              <w:instrText xml:space="preserve"> PAGEREF _Toc49771658 \h </w:instrText>
            </w:r>
            <w:r w:rsidR="00632CE2">
              <w:rPr>
                <w:noProof/>
                <w:webHidden/>
              </w:rPr>
            </w:r>
            <w:r w:rsidR="00632CE2">
              <w:rPr>
                <w:noProof/>
                <w:webHidden/>
              </w:rPr>
              <w:fldChar w:fldCharType="separate"/>
            </w:r>
            <w:r w:rsidR="00632CE2">
              <w:rPr>
                <w:noProof/>
                <w:webHidden/>
              </w:rPr>
              <w:t>4</w:t>
            </w:r>
            <w:r w:rsidR="00632CE2">
              <w:rPr>
                <w:noProof/>
                <w:webHidden/>
              </w:rPr>
              <w:fldChar w:fldCharType="end"/>
            </w:r>
          </w:hyperlink>
        </w:p>
        <w:p w14:paraId="5A2886F2" w14:textId="77C27B86" w:rsidR="00632CE2" w:rsidRDefault="00787C26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49771659" w:history="1">
            <w:r w:rsidR="00632CE2" w:rsidRPr="00AF1362">
              <w:rPr>
                <w:rStyle w:val="Hyperlink"/>
                <w:noProof/>
              </w:rPr>
              <w:t>System</w:t>
            </w:r>
            <w:r w:rsidR="00632CE2">
              <w:rPr>
                <w:noProof/>
                <w:webHidden/>
              </w:rPr>
              <w:tab/>
            </w:r>
            <w:r w:rsidR="00632CE2">
              <w:rPr>
                <w:noProof/>
                <w:webHidden/>
              </w:rPr>
              <w:fldChar w:fldCharType="begin"/>
            </w:r>
            <w:r w:rsidR="00632CE2">
              <w:rPr>
                <w:noProof/>
                <w:webHidden/>
              </w:rPr>
              <w:instrText xml:space="preserve"> PAGEREF _Toc49771659 \h </w:instrText>
            </w:r>
            <w:r w:rsidR="00632CE2">
              <w:rPr>
                <w:noProof/>
                <w:webHidden/>
              </w:rPr>
            </w:r>
            <w:r w:rsidR="00632CE2">
              <w:rPr>
                <w:noProof/>
                <w:webHidden/>
              </w:rPr>
              <w:fldChar w:fldCharType="separate"/>
            </w:r>
            <w:r w:rsidR="00632CE2">
              <w:rPr>
                <w:noProof/>
                <w:webHidden/>
              </w:rPr>
              <w:t>5</w:t>
            </w:r>
            <w:r w:rsidR="00632CE2">
              <w:rPr>
                <w:noProof/>
                <w:webHidden/>
              </w:rPr>
              <w:fldChar w:fldCharType="end"/>
            </w:r>
          </w:hyperlink>
        </w:p>
        <w:p w14:paraId="5FCDC828" w14:textId="3160ED87" w:rsidR="00632CE2" w:rsidRDefault="00787C2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49771660" w:history="1">
            <w:r w:rsidR="00632CE2" w:rsidRPr="00AF1362">
              <w:rPr>
                <w:rStyle w:val="Hyperlink"/>
                <w:noProof/>
              </w:rPr>
              <w:t>Overview</w:t>
            </w:r>
            <w:r w:rsidR="00632CE2">
              <w:rPr>
                <w:noProof/>
                <w:webHidden/>
              </w:rPr>
              <w:tab/>
            </w:r>
            <w:r w:rsidR="00632CE2">
              <w:rPr>
                <w:noProof/>
                <w:webHidden/>
              </w:rPr>
              <w:fldChar w:fldCharType="begin"/>
            </w:r>
            <w:r w:rsidR="00632CE2">
              <w:rPr>
                <w:noProof/>
                <w:webHidden/>
              </w:rPr>
              <w:instrText xml:space="preserve"> PAGEREF _Toc49771660 \h </w:instrText>
            </w:r>
            <w:r w:rsidR="00632CE2">
              <w:rPr>
                <w:noProof/>
                <w:webHidden/>
              </w:rPr>
            </w:r>
            <w:r w:rsidR="00632CE2">
              <w:rPr>
                <w:noProof/>
                <w:webHidden/>
              </w:rPr>
              <w:fldChar w:fldCharType="separate"/>
            </w:r>
            <w:r w:rsidR="00632CE2">
              <w:rPr>
                <w:noProof/>
                <w:webHidden/>
              </w:rPr>
              <w:t>5</w:t>
            </w:r>
            <w:r w:rsidR="00632CE2">
              <w:rPr>
                <w:noProof/>
                <w:webHidden/>
              </w:rPr>
              <w:fldChar w:fldCharType="end"/>
            </w:r>
          </w:hyperlink>
        </w:p>
        <w:p w14:paraId="748482FD" w14:textId="10E3A9B1" w:rsidR="00632CE2" w:rsidRDefault="00787C2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49771661" w:history="1">
            <w:r w:rsidR="00632CE2" w:rsidRPr="00AF1362">
              <w:rPr>
                <w:rStyle w:val="Hyperlink"/>
                <w:noProof/>
                <w:lang w:val="en-GB"/>
              </w:rPr>
              <w:t>Message formats</w:t>
            </w:r>
            <w:r w:rsidR="00632CE2">
              <w:rPr>
                <w:noProof/>
                <w:webHidden/>
              </w:rPr>
              <w:tab/>
            </w:r>
            <w:r w:rsidR="00632CE2">
              <w:rPr>
                <w:noProof/>
                <w:webHidden/>
              </w:rPr>
              <w:fldChar w:fldCharType="begin"/>
            </w:r>
            <w:r w:rsidR="00632CE2">
              <w:rPr>
                <w:noProof/>
                <w:webHidden/>
              </w:rPr>
              <w:instrText xml:space="preserve"> PAGEREF _Toc49771661 \h </w:instrText>
            </w:r>
            <w:r w:rsidR="00632CE2">
              <w:rPr>
                <w:noProof/>
                <w:webHidden/>
              </w:rPr>
            </w:r>
            <w:r w:rsidR="00632CE2">
              <w:rPr>
                <w:noProof/>
                <w:webHidden/>
              </w:rPr>
              <w:fldChar w:fldCharType="separate"/>
            </w:r>
            <w:r w:rsidR="00632CE2">
              <w:rPr>
                <w:noProof/>
                <w:webHidden/>
              </w:rPr>
              <w:t>5</w:t>
            </w:r>
            <w:r w:rsidR="00632CE2">
              <w:rPr>
                <w:noProof/>
                <w:webHidden/>
              </w:rPr>
              <w:fldChar w:fldCharType="end"/>
            </w:r>
          </w:hyperlink>
        </w:p>
        <w:p w14:paraId="1AA229A9" w14:textId="2A6E0069" w:rsidR="00632CE2" w:rsidRDefault="00787C2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49771662" w:history="1">
            <w:r w:rsidR="00632CE2" w:rsidRPr="00AF1362">
              <w:rPr>
                <w:rStyle w:val="Hyperlink"/>
                <w:noProof/>
                <w:lang w:val="en-GB"/>
              </w:rPr>
              <w:t>Commands Adapter</w:t>
            </w:r>
            <w:r w:rsidR="00632CE2">
              <w:rPr>
                <w:noProof/>
                <w:webHidden/>
              </w:rPr>
              <w:tab/>
            </w:r>
            <w:r w:rsidR="00632CE2">
              <w:rPr>
                <w:noProof/>
                <w:webHidden/>
              </w:rPr>
              <w:fldChar w:fldCharType="begin"/>
            </w:r>
            <w:r w:rsidR="00632CE2">
              <w:rPr>
                <w:noProof/>
                <w:webHidden/>
              </w:rPr>
              <w:instrText xml:space="preserve"> PAGEREF _Toc49771662 \h </w:instrText>
            </w:r>
            <w:r w:rsidR="00632CE2">
              <w:rPr>
                <w:noProof/>
                <w:webHidden/>
              </w:rPr>
            </w:r>
            <w:r w:rsidR="00632CE2">
              <w:rPr>
                <w:noProof/>
                <w:webHidden/>
              </w:rPr>
              <w:fldChar w:fldCharType="separate"/>
            </w:r>
            <w:r w:rsidR="00632CE2">
              <w:rPr>
                <w:noProof/>
                <w:webHidden/>
              </w:rPr>
              <w:t>5</w:t>
            </w:r>
            <w:r w:rsidR="00632CE2">
              <w:rPr>
                <w:noProof/>
                <w:webHidden/>
              </w:rPr>
              <w:fldChar w:fldCharType="end"/>
            </w:r>
          </w:hyperlink>
        </w:p>
        <w:p w14:paraId="5A24F4B6" w14:textId="0C4355CC" w:rsidR="00632CE2" w:rsidRDefault="00787C2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49771663" w:history="1">
            <w:r w:rsidR="00632CE2" w:rsidRPr="00AF1362">
              <w:rPr>
                <w:rStyle w:val="Hyperlink"/>
                <w:noProof/>
                <w:lang w:val="en-GB"/>
              </w:rPr>
              <w:t>Security Adapters</w:t>
            </w:r>
            <w:r w:rsidR="00632CE2">
              <w:rPr>
                <w:noProof/>
                <w:webHidden/>
              </w:rPr>
              <w:tab/>
            </w:r>
            <w:r w:rsidR="00632CE2">
              <w:rPr>
                <w:noProof/>
                <w:webHidden/>
              </w:rPr>
              <w:fldChar w:fldCharType="begin"/>
            </w:r>
            <w:r w:rsidR="00632CE2">
              <w:rPr>
                <w:noProof/>
                <w:webHidden/>
              </w:rPr>
              <w:instrText xml:space="preserve"> PAGEREF _Toc49771663 \h </w:instrText>
            </w:r>
            <w:r w:rsidR="00632CE2">
              <w:rPr>
                <w:noProof/>
                <w:webHidden/>
              </w:rPr>
            </w:r>
            <w:r w:rsidR="00632CE2">
              <w:rPr>
                <w:noProof/>
                <w:webHidden/>
              </w:rPr>
              <w:fldChar w:fldCharType="separate"/>
            </w:r>
            <w:r w:rsidR="00632CE2">
              <w:rPr>
                <w:noProof/>
                <w:webHidden/>
              </w:rPr>
              <w:t>6</w:t>
            </w:r>
            <w:r w:rsidR="00632CE2">
              <w:rPr>
                <w:noProof/>
                <w:webHidden/>
              </w:rPr>
              <w:fldChar w:fldCharType="end"/>
            </w:r>
          </w:hyperlink>
        </w:p>
        <w:p w14:paraId="56CCCC6C" w14:textId="767FB83A" w:rsidR="00632CE2" w:rsidRDefault="00787C2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49771664" w:history="1">
            <w:r w:rsidR="00632CE2" w:rsidRPr="00AF1362">
              <w:rPr>
                <w:rStyle w:val="Hyperlink"/>
                <w:noProof/>
                <w:lang w:val="en-GB"/>
              </w:rPr>
              <w:t>Key update Adapters</w:t>
            </w:r>
            <w:r w:rsidR="00632CE2">
              <w:rPr>
                <w:noProof/>
                <w:webHidden/>
              </w:rPr>
              <w:tab/>
            </w:r>
            <w:r w:rsidR="00632CE2">
              <w:rPr>
                <w:noProof/>
                <w:webHidden/>
              </w:rPr>
              <w:fldChar w:fldCharType="begin"/>
            </w:r>
            <w:r w:rsidR="00632CE2">
              <w:rPr>
                <w:noProof/>
                <w:webHidden/>
              </w:rPr>
              <w:instrText xml:space="preserve"> PAGEREF _Toc49771664 \h </w:instrText>
            </w:r>
            <w:r w:rsidR="00632CE2">
              <w:rPr>
                <w:noProof/>
                <w:webHidden/>
              </w:rPr>
            </w:r>
            <w:r w:rsidR="00632CE2">
              <w:rPr>
                <w:noProof/>
                <w:webHidden/>
              </w:rPr>
              <w:fldChar w:fldCharType="separate"/>
            </w:r>
            <w:r w:rsidR="00632CE2">
              <w:rPr>
                <w:noProof/>
                <w:webHidden/>
              </w:rPr>
              <w:t>6</w:t>
            </w:r>
            <w:r w:rsidR="00632CE2">
              <w:rPr>
                <w:noProof/>
                <w:webHidden/>
              </w:rPr>
              <w:fldChar w:fldCharType="end"/>
            </w:r>
          </w:hyperlink>
        </w:p>
        <w:p w14:paraId="09CB3111" w14:textId="096BDF5D" w:rsidR="00632CE2" w:rsidRDefault="00787C26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49771665" w:history="1">
            <w:r w:rsidR="00632CE2" w:rsidRPr="00AF1362">
              <w:rPr>
                <w:rStyle w:val="Hyperlink"/>
                <w:noProof/>
                <w:lang w:val="en-GB"/>
              </w:rPr>
              <w:t>High level Flows</w:t>
            </w:r>
            <w:r w:rsidR="00632CE2">
              <w:rPr>
                <w:noProof/>
                <w:webHidden/>
              </w:rPr>
              <w:tab/>
            </w:r>
            <w:r w:rsidR="00632CE2">
              <w:rPr>
                <w:noProof/>
                <w:webHidden/>
              </w:rPr>
              <w:fldChar w:fldCharType="begin"/>
            </w:r>
            <w:r w:rsidR="00632CE2">
              <w:rPr>
                <w:noProof/>
                <w:webHidden/>
              </w:rPr>
              <w:instrText xml:space="preserve"> PAGEREF _Toc49771665 \h </w:instrText>
            </w:r>
            <w:r w:rsidR="00632CE2">
              <w:rPr>
                <w:noProof/>
                <w:webHidden/>
              </w:rPr>
            </w:r>
            <w:r w:rsidR="00632CE2">
              <w:rPr>
                <w:noProof/>
                <w:webHidden/>
              </w:rPr>
              <w:fldChar w:fldCharType="separate"/>
            </w:r>
            <w:r w:rsidR="00632CE2">
              <w:rPr>
                <w:noProof/>
                <w:webHidden/>
              </w:rPr>
              <w:t>7</w:t>
            </w:r>
            <w:r w:rsidR="00632CE2">
              <w:rPr>
                <w:noProof/>
                <w:webHidden/>
              </w:rPr>
              <w:fldChar w:fldCharType="end"/>
            </w:r>
          </w:hyperlink>
        </w:p>
        <w:p w14:paraId="532606E2" w14:textId="120E397B" w:rsidR="00632CE2" w:rsidRDefault="00787C2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49771666" w:history="1">
            <w:r w:rsidR="00632CE2" w:rsidRPr="00AF1362">
              <w:rPr>
                <w:rStyle w:val="Hyperlink"/>
                <w:noProof/>
                <w:lang w:val="en-GB"/>
              </w:rPr>
              <w:t>Key Add/Update/Delete Flow</w:t>
            </w:r>
            <w:r w:rsidR="00632CE2">
              <w:rPr>
                <w:noProof/>
                <w:webHidden/>
              </w:rPr>
              <w:tab/>
            </w:r>
            <w:r w:rsidR="00632CE2">
              <w:rPr>
                <w:noProof/>
                <w:webHidden/>
              </w:rPr>
              <w:fldChar w:fldCharType="begin"/>
            </w:r>
            <w:r w:rsidR="00632CE2">
              <w:rPr>
                <w:noProof/>
                <w:webHidden/>
              </w:rPr>
              <w:instrText xml:space="preserve"> PAGEREF _Toc49771666 \h </w:instrText>
            </w:r>
            <w:r w:rsidR="00632CE2">
              <w:rPr>
                <w:noProof/>
                <w:webHidden/>
              </w:rPr>
            </w:r>
            <w:r w:rsidR="00632CE2">
              <w:rPr>
                <w:noProof/>
                <w:webHidden/>
              </w:rPr>
              <w:fldChar w:fldCharType="separate"/>
            </w:r>
            <w:r w:rsidR="00632CE2">
              <w:rPr>
                <w:noProof/>
                <w:webHidden/>
              </w:rPr>
              <w:t>7</w:t>
            </w:r>
            <w:r w:rsidR="00632CE2">
              <w:rPr>
                <w:noProof/>
                <w:webHidden/>
              </w:rPr>
              <w:fldChar w:fldCharType="end"/>
            </w:r>
          </w:hyperlink>
        </w:p>
        <w:p w14:paraId="74E2DE4C" w14:textId="232E6EB0" w:rsidR="00632CE2" w:rsidRDefault="00787C26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49771667" w:history="1">
            <w:r w:rsidR="00632CE2" w:rsidRPr="00AF1362">
              <w:rPr>
                <w:rStyle w:val="Hyperlink"/>
                <w:noProof/>
                <w:lang w:val="en-GB"/>
              </w:rPr>
              <w:t>Add/Update Key</w:t>
            </w:r>
            <w:r w:rsidR="00632CE2">
              <w:rPr>
                <w:noProof/>
                <w:webHidden/>
              </w:rPr>
              <w:tab/>
            </w:r>
            <w:r w:rsidR="00632CE2">
              <w:rPr>
                <w:noProof/>
                <w:webHidden/>
              </w:rPr>
              <w:fldChar w:fldCharType="begin"/>
            </w:r>
            <w:r w:rsidR="00632CE2">
              <w:rPr>
                <w:noProof/>
                <w:webHidden/>
              </w:rPr>
              <w:instrText xml:space="preserve"> PAGEREF _Toc49771667 \h </w:instrText>
            </w:r>
            <w:r w:rsidR="00632CE2">
              <w:rPr>
                <w:noProof/>
                <w:webHidden/>
              </w:rPr>
            </w:r>
            <w:r w:rsidR="00632CE2">
              <w:rPr>
                <w:noProof/>
                <w:webHidden/>
              </w:rPr>
              <w:fldChar w:fldCharType="separate"/>
            </w:r>
            <w:r w:rsidR="00632CE2">
              <w:rPr>
                <w:noProof/>
                <w:webHidden/>
              </w:rPr>
              <w:t>7</w:t>
            </w:r>
            <w:r w:rsidR="00632CE2">
              <w:rPr>
                <w:noProof/>
                <w:webHidden/>
              </w:rPr>
              <w:fldChar w:fldCharType="end"/>
            </w:r>
          </w:hyperlink>
        </w:p>
        <w:p w14:paraId="3E76ED6A" w14:textId="5F7D9108" w:rsidR="00632CE2" w:rsidRDefault="00787C26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49771668" w:history="1">
            <w:r w:rsidR="00632CE2" w:rsidRPr="00AF1362">
              <w:rPr>
                <w:rStyle w:val="Hyperlink"/>
                <w:noProof/>
                <w:lang w:val="en-GB"/>
              </w:rPr>
              <w:t>Delete Key</w:t>
            </w:r>
            <w:r w:rsidR="00632CE2">
              <w:rPr>
                <w:noProof/>
                <w:webHidden/>
              </w:rPr>
              <w:tab/>
            </w:r>
            <w:r w:rsidR="00632CE2">
              <w:rPr>
                <w:noProof/>
                <w:webHidden/>
              </w:rPr>
              <w:fldChar w:fldCharType="begin"/>
            </w:r>
            <w:r w:rsidR="00632CE2">
              <w:rPr>
                <w:noProof/>
                <w:webHidden/>
              </w:rPr>
              <w:instrText xml:space="preserve"> PAGEREF _Toc49771668 \h </w:instrText>
            </w:r>
            <w:r w:rsidR="00632CE2">
              <w:rPr>
                <w:noProof/>
                <w:webHidden/>
              </w:rPr>
            </w:r>
            <w:r w:rsidR="00632CE2">
              <w:rPr>
                <w:noProof/>
                <w:webHidden/>
              </w:rPr>
              <w:fldChar w:fldCharType="separate"/>
            </w:r>
            <w:r w:rsidR="00632CE2">
              <w:rPr>
                <w:noProof/>
                <w:webHidden/>
              </w:rPr>
              <w:t>7</w:t>
            </w:r>
            <w:r w:rsidR="00632CE2">
              <w:rPr>
                <w:noProof/>
                <w:webHidden/>
              </w:rPr>
              <w:fldChar w:fldCharType="end"/>
            </w:r>
          </w:hyperlink>
        </w:p>
        <w:p w14:paraId="737ED33F" w14:textId="295A1E58" w:rsidR="00632CE2" w:rsidRDefault="00787C2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49771669" w:history="1">
            <w:r w:rsidR="00632CE2" w:rsidRPr="00AF1362">
              <w:rPr>
                <w:rStyle w:val="Hyperlink"/>
                <w:noProof/>
                <w:lang w:val="en-GB"/>
              </w:rPr>
              <w:t>Hardware HSM adapter Flow</w:t>
            </w:r>
            <w:r w:rsidR="00632CE2">
              <w:rPr>
                <w:noProof/>
                <w:webHidden/>
              </w:rPr>
              <w:tab/>
            </w:r>
            <w:r w:rsidR="00632CE2">
              <w:rPr>
                <w:noProof/>
                <w:webHidden/>
              </w:rPr>
              <w:fldChar w:fldCharType="begin"/>
            </w:r>
            <w:r w:rsidR="00632CE2">
              <w:rPr>
                <w:noProof/>
                <w:webHidden/>
              </w:rPr>
              <w:instrText xml:space="preserve"> PAGEREF _Toc49771669 \h </w:instrText>
            </w:r>
            <w:r w:rsidR="00632CE2">
              <w:rPr>
                <w:noProof/>
                <w:webHidden/>
              </w:rPr>
            </w:r>
            <w:r w:rsidR="00632CE2">
              <w:rPr>
                <w:noProof/>
                <w:webHidden/>
              </w:rPr>
              <w:fldChar w:fldCharType="separate"/>
            </w:r>
            <w:r w:rsidR="00632CE2">
              <w:rPr>
                <w:noProof/>
                <w:webHidden/>
              </w:rPr>
              <w:t>7</w:t>
            </w:r>
            <w:r w:rsidR="00632CE2">
              <w:rPr>
                <w:noProof/>
                <w:webHidden/>
              </w:rPr>
              <w:fldChar w:fldCharType="end"/>
            </w:r>
          </w:hyperlink>
        </w:p>
        <w:p w14:paraId="637B0CA0" w14:textId="42B71441" w:rsidR="00632CE2" w:rsidRDefault="00787C26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49771670" w:history="1">
            <w:r w:rsidR="00632CE2" w:rsidRPr="00AF1362">
              <w:rPr>
                <w:rStyle w:val="Hyperlink"/>
                <w:noProof/>
                <w:lang w:val="en-GB"/>
              </w:rPr>
              <w:t>Start-up</w:t>
            </w:r>
            <w:r w:rsidR="00632CE2">
              <w:rPr>
                <w:noProof/>
                <w:webHidden/>
              </w:rPr>
              <w:tab/>
            </w:r>
            <w:r w:rsidR="00632CE2">
              <w:rPr>
                <w:noProof/>
                <w:webHidden/>
              </w:rPr>
              <w:fldChar w:fldCharType="begin"/>
            </w:r>
            <w:r w:rsidR="00632CE2">
              <w:rPr>
                <w:noProof/>
                <w:webHidden/>
              </w:rPr>
              <w:instrText xml:space="preserve"> PAGEREF _Toc49771670 \h </w:instrText>
            </w:r>
            <w:r w:rsidR="00632CE2">
              <w:rPr>
                <w:noProof/>
                <w:webHidden/>
              </w:rPr>
            </w:r>
            <w:r w:rsidR="00632CE2">
              <w:rPr>
                <w:noProof/>
                <w:webHidden/>
              </w:rPr>
              <w:fldChar w:fldCharType="separate"/>
            </w:r>
            <w:r w:rsidR="00632CE2">
              <w:rPr>
                <w:noProof/>
                <w:webHidden/>
              </w:rPr>
              <w:t>7</w:t>
            </w:r>
            <w:r w:rsidR="00632CE2">
              <w:rPr>
                <w:noProof/>
                <w:webHidden/>
              </w:rPr>
              <w:fldChar w:fldCharType="end"/>
            </w:r>
          </w:hyperlink>
        </w:p>
        <w:p w14:paraId="02A02FF8" w14:textId="79BECFA4" w:rsidR="00632CE2" w:rsidRDefault="00787C26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49771671" w:history="1">
            <w:r w:rsidR="00632CE2" w:rsidRPr="00AF1362">
              <w:rPr>
                <w:rStyle w:val="Hyperlink"/>
                <w:noProof/>
                <w:lang w:val="en-GB"/>
              </w:rPr>
              <w:t>Shut-down</w:t>
            </w:r>
            <w:r w:rsidR="00632CE2">
              <w:rPr>
                <w:noProof/>
                <w:webHidden/>
              </w:rPr>
              <w:tab/>
            </w:r>
            <w:r w:rsidR="00632CE2">
              <w:rPr>
                <w:noProof/>
                <w:webHidden/>
              </w:rPr>
              <w:fldChar w:fldCharType="begin"/>
            </w:r>
            <w:r w:rsidR="00632CE2">
              <w:rPr>
                <w:noProof/>
                <w:webHidden/>
              </w:rPr>
              <w:instrText xml:space="preserve"> PAGEREF _Toc49771671 \h </w:instrText>
            </w:r>
            <w:r w:rsidR="00632CE2">
              <w:rPr>
                <w:noProof/>
                <w:webHidden/>
              </w:rPr>
            </w:r>
            <w:r w:rsidR="00632CE2">
              <w:rPr>
                <w:noProof/>
                <w:webHidden/>
              </w:rPr>
              <w:fldChar w:fldCharType="separate"/>
            </w:r>
            <w:r w:rsidR="00632CE2">
              <w:rPr>
                <w:noProof/>
                <w:webHidden/>
              </w:rPr>
              <w:t>7</w:t>
            </w:r>
            <w:r w:rsidR="00632CE2">
              <w:rPr>
                <w:noProof/>
                <w:webHidden/>
              </w:rPr>
              <w:fldChar w:fldCharType="end"/>
            </w:r>
          </w:hyperlink>
        </w:p>
        <w:p w14:paraId="565CE867" w14:textId="5EA51667" w:rsidR="00632CE2" w:rsidRDefault="00787C26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49771672" w:history="1">
            <w:r w:rsidR="00632CE2" w:rsidRPr="00AF1362">
              <w:rPr>
                <w:rStyle w:val="Hyperlink"/>
                <w:noProof/>
                <w:lang w:val="en-GB"/>
              </w:rPr>
              <w:t>Process Message</w:t>
            </w:r>
            <w:r w:rsidR="00632CE2">
              <w:rPr>
                <w:noProof/>
                <w:webHidden/>
              </w:rPr>
              <w:tab/>
            </w:r>
            <w:r w:rsidR="00632CE2">
              <w:rPr>
                <w:noProof/>
                <w:webHidden/>
              </w:rPr>
              <w:fldChar w:fldCharType="begin"/>
            </w:r>
            <w:r w:rsidR="00632CE2">
              <w:rPr>
                <w:noProof/>
                <w:webHidden/>
              </w:rPr>
              <w:instrText xml:space="preserve"> PAGEREF _Toc49771672 \h </w:instrText>
            </w:r>
            <w:r w:rsidR="00632CE2">
              <w:rPr>
                <w:noProof/>
                <w:webHidden/>
              </w:rPr>
            </w:r>
            <w:r w:rsidR="00632CE2">
              <w:rPr>
                <w:noProof/>
                <w:webHidden/>
              </w:rPr>
              <w:fldChar w:fldCharType="separate"/>
            </w:r>
            <w:r w:rsidR="00632CE2">
              <w:rPr>
                <w:noProof/>
                <w:webHidden/>
              </w:rPr>
              <w:t>8</w:t>
            </w:r>
            <w:r w:rsidR="00632CE2">
              <w:rPr>
                <w:noProof/>
                <w:webHidden/>
              </w:rPr>
              <w:fldChar w:fldCharType="end"/>
            </w:r>
          </w:hyperlink>
        </w:p>
        <w:p w14:paraId="454C90CF" w14:textId="53D3A51D" w:rsidR="00632CE2" w:rsidRDefault="00787C26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49771673" w:history="1">
            <w:r w:rsidR="00632CE2" w:rsidRPr="00AF1362">
              <w:rPr>
                <w:rStyle w:val="Hyperlink"/>
                <w:noProof/>
                <w:lang w:val="en-GB"/>
              </w:rPr>
              <w:t>Health Checks</w:t>
            </w:r>
            <w:r w:rsidR="00632CE2">
              <w:rPr>
                <w:noProof/>
                <w:webHidden/>
              </w:rPr>
              <w:tab/>
            </w:r>
            <w:r w:rsidR="00632CE2">
              <w:rPr>
                <w:noProof/>
                <w:webHidden/>
              </w:rPr>
              <w:fldChar w:fldCharType="begin"/>
            </w:r>
            <w:r w:rsidR="00632CE2">
              <w:rPr>
                <w:noProof/>
                <w:webHidden/>
              </w:rPr>
              <w:instrText xml:space="preserve"> PAGEREF _Toc49771673 \h </w:instrText>
            </w:r>
            <w:r w:rsidR="00632CE2">
              <w:rPr>
                <w:noProof/>
                <w:webHidden/>
              </w:rPr>
            </w:r>
            <w:r w:rsidR="00632CE2">
              <w:rPr>
                <w:noProof/>
                <w:webHidden/>
              </w:rPr>
              <w:fldChar w:fldCharType="separate"/>
            </w:r>
            <w:r w:rsidR="00632CE2">
              <w:rPr>
                <w:noProof/>
                <w:webHidden/>
              </w:rPr>
              <w:t>8</w:t>
            </w:r>
            <w:r w:rsidR="00632CE2">
              <w:rPr>
                <w:noProof/>
                <w:webHidden/>
              </w:rPr>
              <w:fldChar w:fldCharType="end"/>
            </w:r>
          </w:hyperlink>
        </w:p>
        <w:p w14:paraId="255C3A6E" w14:textId="133029C3" w:rsidR="00632CE2" w:rsidRDefault="00787C2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49771674" w:history="1">
            <w:r w:rsidR="00632CE2" w:rsidRPr="00AF1362">
              <w:rPr>
                <w:rStyle w:val="Hyperlink"/>
                <w:noProof/>
                <w:lang w:val="en-GB"/>
              </w:rPr>
              <w:t>Software HSM adapter Flow</w:t>
            </w:r>
            <w:r w:rsidR="00632CE2">
              <w:rPr>
                <w:noProof/>
                <w:webHidden/>
              </w:rPr>
              <w:tab/>
            </w:r>
            <w:r w:rsidR="00632CE2">
              <w:rPr>
                <w:noProof/>
                <w:webHidden/>
              </w:rPr>
              <w:fldChar w:fldCharType="begin"/>
            </w:r>
            <w:r w:rsidR="00632CE2">
              <w:rPr>
                <w:noProof/>
                <w:webHidden/>
              </w:rPr>
              <w:instrText xml:space="preserve"> PAGEREF _Toc49771674 \h </w:instrText>
            </w:r>
            <w:r w:rsidR="00632CE2">
              <w:rPr>
                <w:noProof/>
                <w:webHidden/>
              </w:rPr>
            </w:r>
            <w:r w:rsidR="00632CE2">
              <w:rPr>
                <w:noProof/>
                <w:webHidden/>
              </w:rPr>
              <w:fldChar w:fldCharType="separate"/>
            </w:r>
            <w:r w:rsidR="00632CE2">
              <w:rPr>
                <w:noProof/>
                <w:webHidden/>
              </w:rPr>
              <w:t>8</w:t>
            </w:r>
            <w:r w:rsidR="00632CE2">
              <w:rPr>
                <w:noProof/>
                <w:webHidden/>
              </w:rPr>
              <w:fldChar w:fldCharType="end"/>
            </w:r>
          </w:hyperlink>
        </w:p>
        <w:p w14:paraId="5E3A50A5" w14:textId="4A396965" w:rsidR="00632CE2" w:rsidRDefault="00787C26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49771675" w:history="1">
            <w:r w:rsidR="00632CE2" w:rsidRPr="00AF1362">
              <w:rPr>
                <w:rStyle w:val="Hyperlink"/>
                <w:noProof/>
                <w:lang w:val="en-GB"/>
              </w:rPr>
              <w:t>Start-up</w:t>
            </w:r>
            <w:r w:rsidR="00632CE2">
              <w:rPr>
                <w:noProof/>
                <w:webHidden/>
              </w:rPr>
              <w:tab/>
            </w:r>
            <w:r w:rsidR="00632CE2">
              <w:rPr>
                <w:noProof/>
                <w:webHidden/>
              </w:rPr>
              <w:fldChar w:fldCharType="begin"/>
            </w:r>
            <w:r w:rsidR="00632CE2">
              <w:rPr>
                <w:noProof/>
                <w:webHidden/>
              </w:rPr>
              <w:instrText xml:space="preserve"> PAGEREF _Toc49771675 \h </w:instrText>
            </w:r>
            <w:r w:rsidR="00632CE2">
              <w:rPr>
                <w:noProof/>
                <w:webHidden/>
              </w:rPr>
            </w:r>
            <w:r w:rsidR="00632CE2">
              <w:rPr>
                <w:noProof/>
                <w:webHidden/>
              </w:rPr>
              <w:fldChar w:fldCharType="separate"/>
            </w:r>
            <w:r w:rsidR="00632CE2">
              <w:rPr>
                <w:noProof/>
                <w:webHidden/>
              </w:rPr>
              <w:t>8</w:t>
            </w:r>
            <w:r w:rsidR="00632CE2">
              <w:rPr>
                <w:noProof/>
                <w:webHidden/>
              </w:rPr>
              <w:fldChar w:fldCharType="end"/>
            </w:r>
          </w:hyperlink>
        </w:p>
        <w:p w14:paraId="7E34BD1A" w14:textId="6ABE7FA6" w:rsidR="00632CE2" w:rsidRDefault="00787C26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49771676" w:history="1">
            <w:r w:rsidR="00632CE2" w:rsidRPr="00AF1362">
              <w:rPr>
                <w:rStyle w:val="Hyperlink"/>
                <w:noProof/>
                <w:lang w:val="en-GB"/>
              </w:rPr>
              <w:t>Shut-down</w:t>
            </w:r>
            <w:r w:rsidR="00632CE2">
              <w:rPr>
                <w:noProof/>
                <w:webHidden/>
              </w:rPr>
              <w:tab/>
            </w:r>
            <w:r w:rsidR="00632CE2">
              <w:rPr>
                <w:noProof/>
                <w:webHidden/>
              </w:rPr>
              <w:fldChar w:fldCharType="begin"/>
            </w:r>
            <w:r w:rsidR="00632CE2">
              <w:rPr>
                <w:noProof/>
                <w:webHidden/>
              </w:rPr>
              <w:instrText xml:space="preserve"> PAGEREF _Toc49771676 \h </w:instrText>
            </w:r>
            <w:r w:rsidR="00632CE2">
              <w:rPr>
                <w:noProof/>
                <w:webHidden/>
              </w:rPr>
            </w:r>
            <w:r w:rsidR="00632CE2">
              <w:rPr>
                <w:noProof/>
                <w:webHidden/>
              </w:rPr>
              <w:fldChar w:fldCharType="separate"/>
            </w:r>
            <w:r w:rsidR="00632CE2">
              <w:rPr>
                <w:noProof/>
                <w:webHidden/>
              </w:rPr>
              <w:t>8</w:t>
            </w:r>
            <w:r w:rsidR="00632CE2">
              <w:rPr>
                <w:noProof/>
                <w:webHidden/>
              </w:rPr>
              <w:fldChar w:fldCharType="end"/>
            </w:r>
          </w:hyperlink>
        </w:p>
        <w:p w14:paraId="4847959E" w14:textId="2D44ADB1" w:rsidR="00632CE2" w:rsidRDefault="00787C26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49771677" w:history="1">
            <w:r w:rsidR="00632CE2" w:rsidRPr="00AF1362">
              <w:rPr>
                <w:rStyle w:val="Hyperlink"/>
                <w:noProof/>
                <w:lang w:val="en-GB"/>
              </w:rPr>
              <w:t>Process Message</w:t>
            </w:r>
            <w:r w:rsidR="00632CE2">
              <w:rPr>
                <w:noProof/>
                <w:webHidden/>
              </w:rPr>
              <w:tab/>
            </w:r>
            <w:r w:rsidR="00632CE2">
              <w:rPr>
                <w:noProof/>
                <w:webHidden/>
              </w:rPr>
              <w:fldChar w:fldCharType="begin"/>
            </w:r>
            <w:r w:rsidR="00632CE2">
              <w:rPr>
                <w:noProof/>
                <w:webHidden/>
              </w:rPr>
              <w:instrText xml:space="preserve"> PAGEREF _Toc49771677 \h </w:instrText>
            </w:r>
            <w:r w:rsidR="00632CE2">
              <w:rPr>
                <w:noProof/>
                <w:webHidden/>
              </w:rPr>
            </w:r>
            <w:r w:rsidR="00632CE2">
              <w:rPr>
                <w:noProof/>
                <w:webHidden/>
              </w:rPr>
              <w:fldChar w:fldCharType="separate"/>
            </w:r>
            <w:r w:rsidR="00632CE2">
              <w:rPr>
                <w:noProof/>
                <w:webHidden/>
              </w:rPr>
              <w:t>8</w:t>
            </w:r>
            <w:r w:rsidR="00632CE2">
              <w:rPr>
                <w:noProof/>
                <w:webHidden/>
              </w:rPr>
              <w:fldChar w:fldCharType="end"/>
            </w:r>
          </w:hyperlink>
        </w:p>
        <w:p w14:paraId="7D439BF2" w14:textId="4F9CF1BA" w:rsidR="00632CE2" w:rsidRDefault="00787C2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49771678" w:history="1">
            <w:r w:rsidR="00632CE2" w:rsidRPr="00AF1362">
              <w:rPr>
                <w:rStyle w:val="Hyperlink"/>
                <w:noProof/>
                <w:lang w:val="en-GB"/>
              </w:rPr>
              <w:t>Command Adapter Flow</w:t>
            </w:r>
            <w:r w:rsidR="00632CE2">
              <w:rPr>
                <w:noProof/>
                <w:webHidden/>
              </w:rPr>
              <w:tab/>
            </w:r>
            <w:r w:rsidR="00632CE2">
              <w:rPr>
                <w:noProof/>
                <w:webHidden/>
              </w:rPr>
              <w:fldChar w:fldCharType="begin"/>
            </w:r>
            <w:r w:rsidR="00632CE2">
              <w:rPr>
                <w:noProof/>
                <w:webHidden/>
              </w:rPr>
              <w:instrText xml:space="preserve"> PAGEREF _Toc49771678 \h </w:instrText>
            </w:r>
            <w:r w:rsidR="00632CE2">
              <w:rPr>
                <w:noProof/>
                <w:webHidden/>
              </w:rPr>
            </w:r>
            <w:r w:rsidR="00632CE2">
              <w:rPr>
                <w:noProof/>
                <w:webHidden/>
              </w:rPr>
              <w:fldChar w:fldCharType="separate"/>
            </w:r>
            <w:r w:rsidR="00632CE2">
              <w:rPr>
                <w:noProof/>
                <w:webHidden/>
              </w:rPr>
              <w:t>9</w:t>
            </w:r>
            <w:r w:rsidR="00632CE2">
              <w:rPr>
                <w:noProof/>
                <w:webHidden/>
              </w:rPr>
              <w:fldChar w:fldCharType="end"/>
            </w:r>
          </w:hyperlink>
        </w:p>
        <w:p w14:paraId="25C2930B" w14:textId="2DB34202" w:rsidR="00632CE2" w:rsidRDefault="00787C26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49771679" w:history="1">
            <w:r w:rsidR="00632CE2" w:rsidRPr="00AF1362">
              <w:rPr>
                <w:rStyle w:val="Hyperlink"/>
                <w:noProof/>
                <w:lang w:val="en-GB"/>
              </w:rPr>
              <w:t>Start-up</w:t>
            </w:r>
            <w:r w:rsidR="00632CE2">
              <w:rPr>
                <w:noProof/>
                <w:webHidden/>
              </w:rPr>
              <w:tab/>
            </w:r>
            <w:r w:rsidR="00632CE2">
              <w:rPr>
                <w:noProof/>
                <w:webHidden/>
              </w:rPr>
              <w:fldChar w:fldCharType="begin"/>
            </w:r>
            <w:r w:rsidR="00632CE2">
              <w:rPr>
                <w:noProof/>
                <w:webHidden/>
              </w:rPr>
              <w:instrText xml:space="preserve"> PAGEREF _Toc49771679 \h </w:instrText>
            </w:r>
            <w:r w:rsidR="00632CE2">
              <w:rPr>
                <w:noProof/>
                <w:webHidden/>
              </w:rPr>
            </w:r>
            <w:r w:rsidR="00632CE2">
              <w:rPr>
                <w:noProof/>
                <w:webHidden/>
              </w:rPr>
              <w:fldChar w:fldCharType="separate"/>
            </w:r>
            <w:r w:rsidR="00632CE2">
              <w:rPr>
                <w:noProof/>
                <w:webHidden/>
              </w:rPr>
              <w:t>9</w:t>
            </w:r>
            <w:r w:rsidR="00632CE2">
              <w:rPr>
                <w:noProof/>
                <w:webHidden/>
              </w:rPr>
              <w:fldChar w:fldCharType="end"/>
            </w:r>
          </w:hyperlink>
        </w:p>
        <w:p w14:paraId="348FD7DA" w14:textId="755F8D56" w:rsidR="00632CE2" w:rsidRDefault="00787C26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49771680" w:history="1">
            <w:r w:rsidR="00632CE2" w:rsidRPr="00AF1362">
              <w:rPr>
                <w:rStyle w:val="Hyperlink"/>
                <w:noProof/>
                <w:lang w:val="en-GB"/>
              </w:rPr>
              <w:t>Shut-down</w:t>
            </w:r>
            <w:r w:rsidR="00632CE2">
              <w:rPr>
                <w:noProof/>
                <w:webHidden/>
              </w:rPr>
              <w:tab/>
            </w:r>
            <w:r w:rsidR="00632CE2">
              <w:rPr>
                <w:noProof/>
                <w:webHidden/>
              </w:rPr>
              <w:fldChar w:fldCharType="begin"/>
            </w:r>
            <w:r w:rsidR="00632CE2">
              <w:rPr>
                <w:noProof/>
                <w:webHidden/>
              </w:rPr>
              <w:instrText xml:space="preserve"> PAGEREF _Toc49771680 \h </w:instrText>
            </w:r>
            <w:r w:rsidR="00632CE2">
              <w:rPr>
                <w:noProof/>
                <w:webHidden/>
              </w:rPr>
            </w:r>
            <w:r w:rsidR="00632CE2">
              <w:rPr>
                <w:noProof/>
                <w:webHidden/>
              </w:rPr>
              <w:fldChar w:fldCharType="separate"/>
            </w:r>
            <w:r w:rsidR="00632CE2">
              <w:rPr>
                <w:noProof/>
                <w:webHidden/>
              </w:rPr>
              <w:t>9</w:t>
            </w:r>
            <w:r w:rsidR="00632CE2">
              <w:rPr>
                <w:noProof/>
                <w:webHidden/>
              </w:rPr>
              <w:fldChar w:fldCharType="end"/>
            </w:r>
          </w:hyperlink>
        </w:p>
        <w:p w14:paraId="0D588B48" w14:textId="4D262491" w:rsidR="00632CE2" w:rsidRDefault="00787C26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49771681" w:history="1">
            <w:r w:rsidR="00632CE2" w:rsidRPr="00AF1362">
              <w:rPr>
                <w:rStyle w:val="Hyperlink"/>
                <w:noProof/>
                <w:lang w:val="en-GB"/>
              </w:rPr>
              <w:t>Process</w:t>
            </w:r>
            <w:r w:rsidR="00632CE2">
              <w:rPr>
                <w:noProof/>
                <w:webHidden/>
              </w:rPr>
              <w:tab/>
            </w:r>
            <w:r w:rsidR="00632CE2">
              <w:rPr>
                <w:noProof/>
                <w:webHidden/>
              </w:rPr>
              <w:fldChar w:fldCharType="begin"/>
            </w:r>
            <w:r w:rsidR="00632CE2">
              <w:rPr>
                <w:noProof/>
                <w:webHidden/>
              </w:rPr>
              <w:instrText xml:space="preserve"> PAGEREF _Toc49771681 \h </w:instrText>
            </w:r>
            <w:r w:rsidR="00632CE2">
              <w:rPr>
                <w:noProof/>
                <w:webHidden/>
              </w:rPr>
            </w:r>
            <w:r w:rsidR="00632CE2">
              <w:rPr>
                <w:noProof/>
                <w:webHidden/>
              </w:rPr>
              <w:fldChar w:fldCharType="separate"/>
            </w:r>
            <w:r w:rsidR="00632CE2">
              <w:rPr>
                <w:noProof/>
                <w:webHidden/>
              </w:rPr>
              <w:t>9</w:t>
            </w:r>
            <w:r w:rsidR="00632CE2">
              <w:rPr>
                <w:noProof/>
                <w:webHidden/>
              </w:rPr>
              <w:fldChar w:fldCharType="end"/>
            </w:r>
          </w:hyperlink>
        </w:p>
        <w:p w14:paraId="18E40EC4" w14:textId="59E1B130" w:rsidR="00632CE2" w:rsidRDefault="00787C2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49771682" w:history="1">
            <w:r w:rsidR="00632CE2" w:rsidRPr="00AF1362">
              <w:rPr>
                <w:rStyle w:val="Hyperlink"/>
                <w:noProof/>
                <w:lang w:val="en-GB"/>
              </w:rPr>
              <w:t>Cryptographic Processing Module</w:t>
            </w:r>
            <w:r w:rsidR="00632CE2">
              <w:rPr>
                <w:noProof/>
                <w:webHidden/>
              </w:rPr>
              <w:tab/>
            </w:r>
            <w:r w:rsidR="00632CE2">
              <w:rPr>
                <w:noProof/>
                <w:webHidden/>
              </w:rPr>
              <w:fldChar w:fldCharType="begin"/>
            </w:r>
            <w:r w:rsidR="00632CE2">
              <w:rPr>
                <w:noProof/>
                <w:webHidden/>
              </w:rPr>
              <w:instrText xml:space="preserve"> PAGEREF _Toc49771682 \h </w:instrText>
            </w:r>
            <w:r w:rsidR="00632CE2">
              <w:rPr>
                <w:noProof/>
                <w:webHidden/>
              </w:rPr>
            </w:r>
            <w:r w:rsidR="00632CE2">
              <w:rPr>
                <w:noProof/>
                <w:webHidden/>
              </w:rPr>
              <w:fldChar w:fldCharType="separate"/>
            </w:r>
            <w:r w:rsidR="00632CE2">
              <w:rPr>
                <w:noProof/>
                <w:webHidden/>
              </w:rPr>
              <w:t>9</w:t>
            </w:r>
            <w:r w:rsidR="00632CE2">
              <w:rPr>
                <w:noProof/>
                <w:webHidden/>
              </w:rPr>
              <w:fldChar w:fldCharType="end"/>
            </w:r>
          </w:hyperlink>
        </w:p>
        <w:p w14:paraId="0017453B" w14:textId="7613690B" w:rsidR="00632CE2" w:rsidRDefault="00787C26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49771683" w:history="1">
            <w:r w:rsidR="00632CE2" w:rsidRPr="00AF1362">
              <w:rPr>
                <w:rStyle w:val="Hyperlink"/>
                <w:noProof/>
                <w:lang w:val="en-GB"/>
              </w:rPr>
              <w:t>Start-up</w:t>
            </w:r>
            <w:r w:rsidR="00632CE2">
              <w:rPr>
                <w:noProof/>
                <w:webHidden/>
              </w:rPr>
              <w:tab/>
            </w:r>
            <w:r w:rsidR="00632CE2">
              <w:rPr>
                <w:noProof/>
                <w:webHidden/>
              </w:rPr>
              <w:fldChar w:fldCharType="begin"/>
            </w:r>
            <w:r w:rsidR="00632CE2">
              <w:rPr>
                <w:noProof/>
                <w:webHidden/>
              </w:rPr>
              <w:instrText xml:space="preserve"> PAGEREF _Toc49771683 \h </w:instrText>
            </w:r>
            <w:r w:rsidR="00632CE2">
              <w:rPr>
                <w:noProof/>
                <w:webHidden/>
              </w:rPr>
            </w:r>
            <w:r w:rsidR="00632CE2">
              <w:rPr>
                <w:noProof/>
                <w:webHidden/>
              </w:rPr>
              <w:fldChar w:fldCharType="separate"/>
            </w:r>
            <w:r w:rsidR="00632CE2">
              <w:rPr>
                <w:noProof/>
                <w:webHidden/>
              </w:rPr>
              <w:t>9</w:t>
            </w:r>
            <w:r w:rsidR="00632CE2">
              <w:rPr>
                <w:noProof/>
                <w:webHidden/>
              </w:rPr>
              <w:fldChar w:fldCharType="end"/>
            </w:r>
          </w:hyperlink>
        </w:p>
        <w:p w14:paraId="17C79B9D" w14:textId="6ECA0A65" w:rsidR="00632CE2" w:rsidRDefault="00787C26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49771684" w:history="1">
            <w:r w:rsidR="00632CE2" w:rsidRPr="00AF1362">
              <w:rPr>
                <w:rStyle w:val="Hyperlink"/>
                <w:noProof/>
                <w:lang w:val="en-GB"/>
              </w:rPr>
              <w:t>Shut-down</w:t>
            </w:r>
            <w:r w:rsidR="00632CE2">
              <w:rPr>
                <w:noProof/>
                <w:webHidden/>
              </w:rPr>
              <w:tab/>
            </w:r>
            <w:r w:rsidR="00632CE2">
              <w:rPr>
                <w:noProof/>
                <w:webHidden/>
              </w:rPr>
              <w:fldChar w:fldCharType="begin"/>
            </w:r>
            <w:r w:rsidR="00632CE2">
              <w:rPr>
                <w:noProof/>
                <w:webHidden/>
              </w:rPr>
              <w:instrText xml:space="preserve"> PAGEREF _Toc49771684 \h </w:instrText>
            </w:r>
            <w:r w:rsidR="00632CE2">
              <w:rPr>
                <w:noProof/>
                <w:webHidden/>
              </w:rPr>
            </w:r>
            <w:r w:rsidR="00632CE2">
              <w:rPr>
                <w:noProof/>
                <w:webHidden/>
              </w:rPr>
              <w:fldChar w:fldCharType="separate"/>
            </w:r>
            <w:r w:rsidR="00632CE2">
              <w:rPr>
                <w:noProof/>
                <w:webHidden/>
              </w:rPr>
              <w:t>9</w:t>
            </w:r>
            <w:r w:rsidR="00632CE2">
              <w:rPr>
                <w:noProof/>
                <w:webHidden/>
              </w:rPr>
              <w:fldChar w:fldCharType="end"/>
            </w:r>
          </w:hyperlink>
        </w:p>
        <w:p w14:paraId="5FA98BD5" w14:textId="2B35D55F" w:rsidR="00632CE2" w:rsidRDefault="00787C26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49771685" w:history="1">
            <w:r w:rsidR="00632CE2" w:rsidRPr="00AF1362">
              <w:rPr>
                <w:rStyle w:val="Hyperlink"/>
                <w:noProof/>
                <w:lang w:val="en-GB"/>
              </w:rPr>
              <w:t>Process</w:t>
            </w:r>
            <w:r w:rsidR="00632CE2">
              <w:rPr>
                <w:noProof/>
                <w:webHidden/>
              </w:rPr>
              <w:tab/>
            </w:r>
            <w:r w:rsidR="00632CE2">
              <w:rPr>
                <w:noProof/>
                <w:webHidden/>
              </w:rPr>
              <w:fldChar w:fldCharType="begin"/>
            </w:r>
            <w:r w:rsidR="00632CE2">
              <w:rPr>
                <w:noProof/>
                <w:webHidden/>
              </w:rPr>
              <w:instrText xml:space="preserve"> PAGEREF _Toc49771685 \h </w:instrText>
            </w:r>
            <w:r w:rsidR="00632CE2">
              <w:rPr>
                <w:noProof/>
                <w:webHidden/>
              </w:rPr>
            </w:r>
            <w:r w:rsidR="00632CE2">
              <w:rPr>
                <w:noProof/>
                <w:webHidden/>
              </w:rPr>
              <w:fldChar w:fldCharType="separate"/>
            </w:r>
            <w:r w:rsidR="00632CE2">
              <w:rPr>
                <w:noProof/>
                <w:webHidden/>
              </w:rPr>
              <w:t>10</w:t>
            </w:r>
            <w:r w:rsidR="00632CE2">
              <w:rPr>
                <w:noProof/>
                <w:webHidden/>
              </w:rPr>
              <w:fldChar w:fldCharType="end"/>
            </w:r>
          </w:hyperlink>
        </w:p>
        <w:p w14:paraId="066661E9" w14:textId="1E959A75" w:rsidR="00632CE2" w:rsidRDefault="00787C26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49771686" w:history="1">
            <w:r w:rsidR="00632CE2" w:rsidRPr="00AF1362">
              <w:rPr>
                <w:rStyle w:val="Hyperlink"/>
                <w:noProof/>
                <w:lang w:val="en-GB"/>
              </w:rPr>
              <w:t>Database Configurations</w:t>
            </w:r>
            <w:r w:rsidR="00632CE2">
              <w:rPr>
                <w:noProof/>
                <w:webHidden/>
              </w:rPr>
              <w:tab/>
            </w:r>
            <w:r w:rsidR="00632CE2">
              <w:rPr>
                <w:noProof/>
                <w:webHidden/>
              </w:rPr>
              <w:fldChar w:fldCharType="begin"/>
            </w:r>
            <w:r w:rsidR="00632CE2">
              <w:rPr>
                <w:noProof/>
                <w:webHidden/>
              </w:rPr>
              <w:instrText xml:space="preserve"> PAGEREF _Toc49771686 \h </w:instrText>
            </w:r>
            <w:r w:rsidR="00632CE2">
              <w:rPr>
                <w:noProof/>
                <w:webHidden/>
              </w:rPr>
            </w:r>
            <w:r w:rsidR="00632CE2">
              <w:rPr>
                <w:noProof/>
                <w:webHidden/>
              </w:rPr>
              <w:fldChar w:fldCharType="separate"/>
            </w:r>
            <w:r w:rsidR="00632CE2">
              <w:rPr>
                <w:noProof/>
                <w:webHidden/>
              </w:rPr>
              <w:t>11</w:t>
            </w:r>
            <w:r w:rsidR="00632CE2">
              <w:rPr>
                <w:noProof/>
                <w:webHidden/>
              </w:rPr>
              <w:fldChar w:fldCharType="end"/>
            </w:r>
          </w:hyperlink>
        </w:p>
        <w:p w14:paraId="20C6EEC1" w14:textId="23517CD3" w:rsidR="00632CE2" w:rsidRDefault="00787C2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49771687" w:history="1">
            <w:r w:rsidR="00632CE2" w:rsidRPr="00AF1362">
              <w:rPr>
                <w:rStyle w:val="Hyperlink"/>
                <w:noProof/>
                <w:lang w:val="en-GB"/>
              </w:rPr>
              <w:t>Adapter Configuration</w:t>
            </w:r>
            <w:r w:rsidR="00632CE2">
              <w:rPr>
                <w:noProof/>
                <w:webHidden/>
              </w:rPr>
              <w:tab/>
            </w:r>
            <w:r w:rsidR="00632CE2">
              <w:rPr>
                <w:noProof/>
                <w:webHidden/>
              </w:rPr>
              <w:fldChar w:fldCharType="begin"/>
            </w:r>
            <w:r w:rsidR="00632CE2">
              <w:rPr>
                <w:noProof/>
                <w:webHidden/>
              </w:rPr>
              <w:instrText xml:space="preserve"> PAGEREF _Toc49771687 \h </w:instrText>
            </w:r>
            <w:r w:rsidR="00632CE2">
              <w:rPr>
                <w:noProof/>
                <w:webHidden/>
              </w:rPr>
            </w:r>
            <w:r w:rsidR="00632CE2">
              <w:rPr>
                <w:noProof/>
                <w:webHidden/>
              </w:rPr>
              <w:fldChar w:fldCharType="separate"/>
            </w:r>
            <w:r w:rsidR="00632CE2">
              <w:rPr>
                <w:noProof/>
                <w:webHidden/>
              </w:rPr>
              <w:t>11</w:t>
            </w:r>
            <w:r w:rsidR="00632CE2">
              <w:rPr>
                <w:noProof/>
                <w:webHidden/>
              </w:rPr>
              <w:fldChar w:fldCharType="end"/>
            </w:r>
          </w:hyperlink>
        </w:p>
        <w:p w14:paraId="0AC2240E" w14:textId="2100851D" w:rsidR="00632CE2" w:rsidRDefault="00787C2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49771688" w:history="1">
            <w:r w:rsidR="00632CE2" w:rsidRPr="00AF1362">
              <w:rPr>
                <w:rStyle w:val="Hyperlink"/>
                <w:noProof/>
                <w:lang w:val="en-GB"/>
              </w:rPr>
              <w:t>Hardware HSM Configurations</w:t>
            </w:r>
            <w:r w:rsidR="00632CE2">
              <w:rPr>
                <w:noProof/>
                <w:webHidden/>
              </w:rPr>
              <w:tab/>
            </w:r>
            <w:r w:rsidR="00632CE2">
              <w:rPr>
                <w:noProof/>
                <w:webHidden/>
              </w:rPr>
              <w:fldChar w:fldCharType="begin"/>
            </w:r>
            <w:r w:rsidR="00632CE2">
              <w:rPr>
                <w:noProof/>
                <w:webHidden/>
              </w:rPr>
              <w:instrText xml:space="preserve"> PAGEREF _Toc49771688 \h </w:instrText>
            </w:r>
            <w:r w:rsidR="00632CE2">
              <w:rPr>
                <w:noProof/>
                <w:webHidden/>
              </w:rPr>
            </w:r>
            <w:r w:rsidR="00632CE2">
              <w:rPr>
                <w:noProof/>
                <w:webHidden/>
              </w:rPr>
              <w:fldChar w:fldCharType="separate"/>
            </w:r>
            <w:r w:rsidR="00632CE2">
              <w:rPr>
                <w:noProof/>
                <w:webHidden/>
              </w:rPr>
              <w:t>11</w:t>
            </w:r>
            <w:r w:rsidR="00632CE2">
              <w:rPr>
                <w:noProof/>
                <w:webHidden/>
              </w:rPr>
              <w:fldChar w:fldCharType="end"/>
            </w:r>
          </w:hyperlink>
        </w:p>
        <w:p w14:paraId="54EDDA91" w14:textId="36C04E90" w:rsidR="00632CE2" w:rsidRDefault="00787C2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49771689" w:history="1">
            <w:r w:rsidR="00632CE2" w:rsidRPr="00AF1362">
              <w:rPr>
                <w:rStyle w:val="Hyperlink"/>
                <w:noProof/>
                <w:lang w:val="en-GB"/>
              </w:rPr>
              <w:t>Software HSM Configurations</w:t>
            </w:r>
            <w:r w:rsidR="00632CE2">
              <w:rPr>
                <w:noProof/>
                <w:webHidden/>
              </w:rPr>
              <w:tab/>
            </w:r>
            <w:r w:rsidR="00632CE2">
              <w:rPr>
                <w:noProof/>
                <w:webHidden/>
              </w:rPr>
              <w:fldChar w:fldCharType="begin"/>
            </w:r>
            <w:r w:rsidR="00632CE2">
              <w:rPr>
                <w:noProof/>
                <w:webHidden/>
              </w:rPr>
              <w:instrText xml:space="preserve"> PAGEREF _Toc49771689 \h </w:instrText>
            </w:r>
            <w:r w:rsidR="00632CE2">
              <w:rPr>
                <w:noProof/>
                <w:webHidden/>
              </w:rPr>
            </w:r>
            <w:r w:rsidR="00632CE2">
              <w:rPr>
                <w:noProof/>
                <w:webHidden/>
              </w:rPr>
              <w:fldChar w:fldCharType="separate"/>
            </w:r>
            <w:r w:rsidR="00632CE2">
              <w:rPr>
                <w:noProof/>
                <w:webHidden/>
              </w:rPr>
              <w:t>11</w:t>
            </w:r>
            <w:r w:rsidR="00632CE2">
              <w:rPr>
                <w:noProof/>
                <w:webHidden/>
              </w:rPr>
              <w:fldChar w:fldCharType="end"/>
            </w:r>
          </w:hyperlink>
        </w:p>
        <w:p w14:paraId="43E6D055" w14:textId="54176799" w:rsidR="00632CE2" w:rsidRDefault="00787C2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49771690" w:history="1">
            <w:r w:rsidR="00632CE2" w:rsidRPr="00AF1362">
              <w:rPr>
                <w:rStyle w:val="Hyperlink"/>
                <w:noProof/>
                <w:lang w:val="en-GB"/>
              </w:rPr>
              <w:t>Message configuration</w:t>
            </w:r>
            <w:r w:rsidR="00632CE2">
              <w:rPr>
                <w:noProof/>
                <w:webHidden/>
              </w:rPr>
              <w:tab/>
            </w:r>
            <w:r w:rsidR="00632CE2">
              <w:rPr>
                <w:noProof/>
                <w:webHidden/>
              </w:rPr>
              <w:fldChar w:fldCharType="begin"/>
            </w:r>
            <w:r w:rsidR="00632CE2">
              <w:rPr>
                <w:noProof/>
                <w:webHidden/>
              </w:rPr>
              <w:instrText xml:space="preserve"> PAGEREF _Toc49771690 \h </w:instrText>
            </w:r>
            <w:r w:rsidR="00632CE2">
              <w:rPr>
                <w:noProof/>
                <w:webHidden/>
              </w:rPr>
            </w:r>
            <w:r w:rsidR="00632CE2">
              <w:rPr>
                <w:noProof/>
                <w:webHidden/>
              </w:rPr>
              <w:fldChar w:fldCharType="separate"/>
            </w:r>
            <w:r w:rsidR="00632CE2">
              <w:rPr>
                <w:noProof/>
                <w:webHidden/>
              </w:rPr>
              <w:t>12</w:t>
            </w:r>
            <w:r w:rsidR="00632CE2">
              <w:rPr>
                <w:noProof/>
                <w:webHidden/>
              </w:rPr>
              <w:fldChar w:fldCharType="end"/>
            </w:r>
          </w:hyperlink>
        </w:p>
        <w:p w14:paraId="08D316B0" w14:textId="4AF0981D" w:rsidR="00632CE2" w:rsidRDefault="00787C2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49771691" w:history="1">
            <w:r w:rsidR="00632CE2" w:rsidRPr="00AF1362">
              <w:rPr>
                <w:rStyle w:val="Hyperlink"/>
                <w:noProof/>
                <w:lang w:val="en-GB"/>
              </w:rPr>
              <w:t>Command configuration</w:t>
            </w:r>
            <w:r w:rsidR="00632CE2">
              <w:rPr>
                <w:noProof/>
                <w:webHidden/>
              </w:rPr>
              <w:tab/>
            </w:r>
            <w:r w:rsidR="00632CE2">
              <w:rPr>
                <w:noProof/>
                <w:webHidden/>
              </w:rPr>
              <w:fldChar w:fldCharType="begin"/>
            </w:r>
            <w:r w:rsidR="00632CE2">
              <w:rPr>
                <w:noProof/>
                <w:webHidden/>
              </w:rPr>
              <w:instrText xml:space="preserve"> PAGEREF _Toc49771691 \h </w:instrText>
            </w:r>
            <w:r w:rsidR="00632CE2">
              <w:rPr>
                <w:noProof/>
                <w:webHidden/>
              </w:rPr>
            </w:r>
            <w:r w:rsidR="00632CE2">
              <w:rPr>
                <w:noProof/>
                <w:webHidden/>
              </w:rPr>
              <w:fldChar w:fldCharType="separate"/>
            </w:r>
            <w:r w:rsidR="00632CE2">
              <w:rPr>
                <w:noProof/>
                <w:webHidden/>
              </w:rPr>
              <w:t>12</w:t>
            </w:r>
            <w:r w:rsidR="00632CE2">
              <w:rPr>
                <w:noProof/>
                <w:webHidden/>
              </w:rPr>
              <w:fldChar w:fldCharType="end"/>
            </w:r>
          </w:hyperlink>
        </w:p>
        <w:p w14:paraId="251A0E31" w14:textId="4F377D4B" w:rsidR="00632CE2" w:rsidRDefault="00787C2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49771692" w:history="1">
            <w:r w:rsidR="00632CE2" w:rsidRPr="00AF1362">
              <w:rPr>
                <w:rStyle w:val="Hyperlink"/>
                <w:noProof/>
                <w:lang w:val="en-GB"/>
              </w:rPr>
              <w:t>CPM Configuration</w:t>
            </w:r>
            <w:r w:rsidR="00632CE2">
              <w:rPr>
                <w:noProof/>
                <w:webHidden/>
              </w:rPr>
              <w:tab/>
            </w:r>
            <w:r w:rsidR="00632CE2">
              <w:rPr>
                <w:noProof/>
                <w:webHidden/>
              </w:rPr>
              <w:fldChar w:fldCharType="begin"/>
            </w:r>
            <w:r w:rsidR="00632CE2">
              <w:rPr>
                <w:noProof/>
                <w:webHidden/>
              </w:rPr>
              <w:instrText xml:space="preserve"> PAGEREF _Toc49771692 \h </w:instrText>
            </w:r>
            <w:r w:rsidR="00632CE2">
              <w:rPr>
                <w:noProof/>
                <w:webHidden/>
              </w:rPr>
            </w:r>
            <w:r w:rsidR="00632CE2">
              <w:rPr>
                <w:noProof/>
                <w:webHidden/>
              </w:rPr>
              <w:fldChar w:fldCharType="separate"/>
            </w:r>
            <w:r w:rsidR="00632CE2">
              <w:rPr>
                <w:noProof/>
                <w:webHidden/>
              </w:rPr>
              <w:t>12</w:t>
            </w:r>
            <w:r w:rsidR="00632CE2">
              <w:rPr>
                <w:noProof/>
                <w:webHidden/>
              </w:rPr>
              <w:fldChar w:fldCharType="end"/>
            </w:r>
          </w:hyperlink>
        </w:p>
        <w:p w14:paraId="739F46BD" w14:textId="1971A047" w:rsidR="00632CE2" w:rsidRDefault="00787C26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49771693" w:history="1">
            <w:r w:rsidR="00632CE2" w:rsidRPr="00AF1362">
              <w:rPr>
                <w:rStyle w:val="Hyperlink"/>
                <w:noProof/>
                <w:lang w:val="en-GB"/>
              </w:rPr>
              <w:t>Key Configuration</w:t>
            </w:r>
            <w:r w:rsidR="00632CE2">
              <w:rPr>
                <w:noProof/>
                <w:webHidden/>
              </w:rPr>
              <w:tab/>
            </w:r>
            <w:r w:rsidR="00632CE2">
              <w:rPr>
                <w:noProof/>
                <w:webHidden/>
              </w:rPr>
              <w:fldChar w:fldCharType="begin"/>
            </w:r>
            <w:r w:rsidR="00632CE2">
              <w:rPr>
                <w:noProof/>
                <w:webHidden/>
              </w:rPr>
              <w:instrText xml:space="preserve"> PAGEREF _Toc49771693 \h </w:instrText>
            </w:r>
            <w:r w:rsidR="00632CE2">
              <w:rPr>
                <w:noProof/>
                <w:webHidden/>
              </w:rPr>
            </w:r>
            <w:r w:rsidR="00632CE2">
              <w:rPr>
                <w:noProof/>
                <w:webHidden/>
              </w:rPr>
              <w:fldChar w:fldCharType="separate"/>
            </w:r>
            <w:r w:rsidR="00632CE2">
              <w:rPr>
                <w:noProof/>
                <w:webHidden/>
              </w:rPr>
              <w:t>12</w:t>
            </w:r>
            <w:r w:rsidR="00632CE2">
              <w:rPr>
                <w:noProof/>
                <w:webHidden/>
              </w:rPr>
              <w:fldChar w:fldCharType="end"/>
            </w:r>
          </w:hyperlink>
        </w:p>
        <w:p w14:paraId="37A99491" w14:textId="4069B1CD" w:rsidR="0056204D" w:rsidRDefault="0056204D">
          <w:r>
            <w:rPr>
              <w:b/>
              <w:bCs/>
              <w:noProof/>
            </w:rPr>
            <w:fldChar w:fldCharType="end"/>
          </w:r>
        </w:p>
      </w:sdtContent>
    </w:sdt>
    <w:p w14:paraId="23AA9929" w14:textId="77777777" w:rsidR="0066530B" w:rsidRDefault="0066530B" w:rsidP="0066530B">
      <w:pPr>
        <w:pStyle w:val="Heading1"/>
      </w:pPr>
    </w:p>
    <w:p w14:paraId="03FEE452" w14:textId="77777777" w:rsidR="00E33898" w:rsidRDefault="00E33898">
      <w:pPr>
        <w:rPr>
          <w:sz w:val="40"/>
          <w:szCs w:val="40"/>
        </w:rPr>
      </w:pPr>
      <w:r>
        <w:br w:type="page"/>
      </w:r>
    </w:p>
    <w:p w14:paraId="60C72B48" w14:textId="668B2B09" w:rsidR="00BF04D1" w:rsidRPr="00F808EC" w:rsidRDefault="005E0EFC" w:rsidP="0066530B">
      <w:pPr>
        <w:pStyle w:val="Heading1"/>
      </w:pPr>
      <w:bookmarkStart w:id="0" w:name="_Toc49771657"/>
      <w:r w:rsidRPr="0066530B">
        <w:lastRenderedPageBreak/>
        <w:t>Overview</w:t>
      </w:r>
      <w:bookmarkEnd w:id="0"/>
    </w:p>
    <w:p w14:paraId="149588EC" w14:textId="3B36B128" w:rsidR="00F313AE" w:rsidRDefault="00E76446" w:rsidP="00F808EC">
      <w:pPr>
        <w:jc w:val="both"/>
      </w:pPr>
      <w:r>
        <w:t xml:space="preserve">The current Mojaloop system has been developed </w:t>
      </w:r>
      <w:r w:rsidR="00312FCE">
        <w:t xml:space="preserve">with limited built in </w:t>
      </w:r>
      <w:r w:rsidR="009423F1">
        <w:t xml:space="preserve">security. The next phase requires </w:t>
      </w:r>
      <w:r w:rsidR="00FF1C65">
        <w:t>that Mojaloop will conform to international norms</w:t>
      </w:r>
      <w:r w:rsidR="002D461D">
        <w:t xml:space="preserve"> as regards security. </w:t>
      </w:r>
      <w:r w:rsidR="009F745F">
        <w:t xml:space="preserve">To achieve this </w:t>
      </w:r>
      <w:r w:rsidR="0044401C">
        <w:t xml:space="preserve">a </w:t>
      </w:r>
      <w:r w:rsidR="00F93520">
        <w:t xml:space="preserve">separate module </w:t>
      </w:r>
      <w:r w:rsidR="00F91D02">
        <w:t>will be developed that will interact with Mojaloop</w:t>
      </w:r>
      <w:r w:rsidR="006242BA">
        <w:t xml:space="preserve"> </w:t>
      </w:r>
      <w:r w:rsidR="00497F0F">
        <w:t xml:space="preserve">but </w:t>
      </w:r>
      <w:r w:rsidR="00D27F31">
        <w:t xml:space="preserve">will extract the </w:t>
      </w:r>
      <w:r w:rsidR="008218EA">
        <w:t xml:space="preserve">necessary </w:t>
      </w:r>
      <w:r w:rsidR="00D27F31">
        <w:t xml:space="preserve">security </w:t>
      </w:r>
      <w:r w:rsidR="008218EA">
        <w:t>operations</w:t>
      </w:r>
      <w:r w:rsidR="007241F0">
        <w:t xml:space="preserve"> from the current </w:t>
      </w:r>
      <w:r w:rsidR="00786641">
        <w:t xml:space="preserve">Mojaloop </w:t>
      </w:r>
      <w:r w:rsidR="007241F0">
        <w:t xml:space="preserve">processing. </w:t>
      </w:r>
    </w:p>
    <w:p w14:paraId="1BB0D5A6" w14:textId="43BC7109" w:rsidR="00751742" w:rsidRDefault="00751742" w:rsidP="00F808EC">
      <w:pPr>
        <w:jc w:val="both"/>
      </w:pPr>
      <w:r>
        <w:t xml:space="preserve">By having a separate module </w:t>
      </w:r>
      <w:r w:rsidR="00725E9E">
        <w:t xml:space="preserve">to handle all the security processing </w:t>
      </w:r>
      <w:r w:rsidR="00E223BD">
        <w:t>min</w:t>
      </w:r>
      <w:r w:rsidR="00EC6A6D">
        <w:t>im</w:t>
      </w:r>
      <w:r w:rsidR="00E223BD">
        <w:t xml:space="preserve">al changes will be required on the </w:t>
      </w:r>
      <w:r w:rsidR="00EC6A6D">
        <w:t>current Mojaloop system</w:t>
      </w:r>
    </w:p>
    <w:p w14:paraId="2F494940" w14:textId="298BF411" w:rsidR="00EC6A6D" w:rsidRDefault="00EC6A6D" w:rsidP="00F808EC">
      <w:pPr>
        <w:jc w:val="both"/>
      </w:pPr>
    </w:p>
    <w:p w14:paraId="791F0584" w14:textId="26BDF6D1" w:rsidR="00EC6A6D" w:rsidRDefault="00EC6A6D" w:rsidP="00F808EC">
      <w:pPr>
        <w:jc w:val="both"/>
      </w:pPr>
      <w:r>
        <w:t>This module wil</w:t>
      </w:r>
      <w:r w:rsidR="00A8789A">
        <w:t>l</w:t>
      </w:r>
      <w:r>
        <w:t xml:space="preserve"> be able to </w:t>
      </w:r>
      <w:r w:rsidR="000E59BA">
        <w:t>interact with a key management system as necessary</w:t>
      </w:r>
      <w:r w:rsidR="0091414B">
        <w:t xml:space="preserve"> for the necessary encryption keys, as well as </w:t>
      </w:r>
      <w:r w:rsidR="00316857">
        <w:t>various</w:t>
      </w:r>
      <w:r w:rsidR="001F4670">
        <w:t xml:space="preserve"> HSMs</w:t>
      </w:r>
      <w:r w:rsidR="002A7DE6">
        <w:t xml:space="preserve"> to perform secure cryptographic operations. </w:t>
      </w:r>
      <w:r w:rsidR="00316857">
        <w:t>Should a</w:t>
      </w:r>
      <w:r w:rsidR="00835734">
        <w:t>n</w:t>
      </w:r>
      <w:r w:rsidR="00316857">
        <w:t xml:space="preserve"> </w:t>
      </w:r>
      <w:r w:rsidR="00283A89">
        <w:t xml:space="preserve">external key management system or </w:t>
      </w:r>
      <w:r w:rsidR="0031557D">
        <w:t xml:space="preserve">physical HSMs not be available </w:t>
      </w:r>
      <w:r w:rsidR="009A713C">
        <w:t xml:space="preserve">the module will provide a key storage system as well as </w:t>
      </w:r>
      <w:r w:rsidR="00A01753">
        <w:t xml:space="preserve">limited cryptographic </w:t>
      </w:r>
      <w:r w:rsidR="00970E23">
        <w:t>operations</w:t>
      </w:r>
      <w:r w:rsidR="00A01753">
        <w:t xml:space="preserve"> performed in software. </w:t>
      </w:r>
    </w:p>
    <w:p w14:paraId="56E447B6" w14:textId="06CD2E0B" w:rsidR="00B64392" w:rsidRDefault="00B64392" w:rsidP="00F808EC">
      <w:pPr>
        <w:jc w:val="both"/>
      </w:pPr>
    </w:p>
    <w:p w14:paraId="086C20DC" w14:textId="76D5C712" w:rsidR="00D90871" w:rsidRDefault="008353E5" w:rsidP="00F808EC">
      <w:pPr>
        <w:jc w:val="both"/>
      </w:pPr>
      <w:r>
        <w:t xml:space="preserve">This document will provide </w:t>
      </w:r>
      <w:r w:rsidR="001E7BE0">
        <w:t xml:space="preserve">an overview of what will be included </w:t>
      </w:r>
      <w:r w:rsidR="001F16F2">
        <w:t>in the first version of the CPM</w:t>
      </w:r>
      <w:r w:rsidR="00905068">
        <w:t>. It should be noted that this list is to be discussed and agr</w:t>
      </w:r>
      <w:r w:rsidR="00C06323">
        <w:t>eed upon</w:t>
      </w:r>
      <w:r w:rsidR="0022241D">
        <w:t xml:space="preserve"> before moving onto the next phase where this will be expanded into a </w:t>
      </w:r>
      <w:r w:rsidR="0014452A">
        <w:t>specification which will detail</w:t>
      </w:r>
      <w:r w:rsidR="00126AE0">
        <w:t xml:space="preserve"> the full agreed functionality of the first phase of the CPM.</w:t>
      </w:r>
      <w:r w:rsidR="00DA2B0D">
        <w:t xml:space="preserve"> </w:t>
      </w:r>
    </w:p>
    <w:p w14:paraId="0242FD25" w14:textId="5EF634CE" w:rsidR="0093215F" w:rsidRDefault="0093215F" w:rsidP="00F808EC">
      <w:pPr>
        <w:jc w:val="both"/>
      </w:pPr>
    </w:p>
    <w:p w14:paraId="26549DCE" w14:textId="625DF834" w:rsidR="0093215F" w:rsidRDefault="0093215F" w:rsidP="00F808EC">
      <w:pPr>
        <w:jc w:val="both"/>
      </w:pPr>
      <w:r>
        <w:t xml:space="preserve">When </w:t>
      </w:r>
      <w:r w:rsidR="00CB37AC">
        <w:t>designing</w:t>
      </w:r>
      <w:r>
        <w:t xml:space="preserve"> and building the CPM</w:t>
      </w:r>
      <w:r w:rsidR="00CB37AC">
        <w:t xml:space="preserve"> </w:t>
      </w:r>
      <w:r w:rsidR="005319DB">
        <w:t xml:space="preserve">the </w:t>
      </w:r>
      <w:r w:rsidR="00A90BD7">
        <w:t>following</w:t>
      </w:r>
      <w:r w:rsidR="005319DB">
        <w:t xml:space="preserve"> wil</w:t>
      </w:r>
      <w:r w:rsidR="00A90BD7">
        <w:t>l</w:t>
      </w:r>
      <w:r w:rsidR="005319DB">
        <w:t xml:space="preserve"> be taken into </w:t>
      </w:r>
      <w:r w:rsidR="00A90BD7">
        <w:t>consideration</w:t>
      </w:r>
      <w:r w:rsidR="005319DB">
        <w:t>:</w:t>
      </w:r>
    </w:p>
    <w:p w14:paraId="4A07D8E7" w14:textId="5583643B" w:rsidR="00A90BD7" w:rsidRDefault="00622DD9" w:rsidP="002E756A">
      <w:pPr>
        <w:pStyle w:val="ListParagraph"/>
        <w:numPr>
          <w:ilvl w:val="0"/>
          <w:numId w:val="31"/>
        </w:numPr>
        <w:jc w:val="both"/>
      </w:pPr>
      <w:r>
        <w:t>There will be minimal or no cost in the running o</w:t>
      </w:r>
      <w:r w:rsidR="001152E9">
        <w:t xml:space="preserve">f a separate module </w:t>
      </w:r>
      <w:r w:rsidR="002D4DE9">
        <w:t xml:space="preserve">to handle the security aspects </w:t>
      </w:r>
      <w:r w:rsidR="00CE5CFC">
        <w:t>of Mojaloop</w:t>
      </w:r>
    </w:p>
    <w:p w14:paraId="2CA8FC6F" w14:textId="4020093C" w:rsidR="0069772A" w:rsidRDefault="00313B25" w:rsidP="002E756A">
      <w:pPr>
        <w:pStyle w:val="ListParagraph"/>
        <w:numPr>
          <w:ilvl w:val="0"/>
          <w:numId w:val="31"/>
        </w:numPr>
        <w:jc w:val="both"/>
      </w:pPr>
      <w:r>
        <w:t xml:space="preserve">The system will be designed </w:t>
      </w:r>
      <w:r w:rsidR="00EE2960">
        <w:t xml:space="preserve">is a way that hardware security will not be enforced </w:t>
      </w:r>
      <w:r w:rsidR="00896A0A">
        <w:t xml:space="preserve">provided </w:t>
      </w:r>
      <w:r w:rsidR="00EE2960">
        <w:t xml:space="preserve">the entity </w:t>
      </w:r>
      <w:r w:rsidR="00896A0A">
        <w:t xml:space="preserve">running the CPM understands </w:t>
      </w:r>
      <w:r w:rsidR="007B69B9">
        <w:t xml:space="preserve">and accepts </w:t>
      </w:r>
      <w:r w:rsidR="00896A0A">
        <w:t xml:space="preserve">any risks </w:t>
      </w:r>
      <w:r w:rsidR="009E6251">
        <w:t>associated with this</w:t>
      </w:r>
    </w:p>
    <w:p w14:paraId="067F6C4D" w14:textId="04C574E0" w:rsidR="00B7007D" w:rsidRDefault="009E6251" w:rsidP="002E756A">
      <w:pPr>
        <w:pStyle w:val="ListParagraph"/>
        <w:numPr>
          <w:ilvl w:val="0"/>
          <w:numId w:val="31"/>
        </w:numPr>
      </w:pPr>
      <w:r>
        <w:t xml:space="preserve">Certain aspects </w:t>
      </w:r>
      <w:r w:rsidR="00037B41">
        <w:t xml:space="preserve">of security will only be available under hardware </w:t>
      </w:r>
      <w:r w:rsidR="00FA279A">
        <w:t>security</w:t>
      </w:r>
      <w:r w:rsidR="00037B41">
        <w:t xml:space="preserve"> </w:t>
      </w:r>
      <w:r w:rsidR="00B20782">
        <w:t xml:space="preserve">if by implementing it in software </w:t>
      </w:r>
      <w:r w:rsidR="0053154F">
        <w:t xml:space="preserve">the </w:t>
      </w:r>
      <w:r w:rsidR="00C87297">
        <w:t>integrity</w:t>
      </w:r>
      <w:r w:rsidR="0053154F">
        <w:t xml:space="preserve"> </w:t>
      </w:r>
      <w:r w:rsidR="00C87297">
        <w:t>of any systems connection to the Mojal</w:t>
      </w:r>
      <w:r w:rsidR="00B7007D">
        <w:t>oop Instance</w:t>
      </w:r>
    </w:p>
    <w:p w14:paraId="262171FE" w14:textId="5E9C4323" w:rsidR="00694979" w:rsidRDefault="00694979" w:rsidP="00694979"/>
    <w:p w14:paraId="2BC86C42" w14:textId="60D13D20" w:rsidR="00694979" w:rsidRDefault="00694979" w:rsidP="00694979">
      <w:r>
        <w:t xml:space="preserve">While the </w:t>
      </w:r>
      <w:r w:rsidR="00162C60">
        <w:t>low-level</w:t>
      </w:r>
      <w:r>
        <w:t xml:space="preserve"> document will give a detail </w:t>
      </w:r>
      <w:r w:rsidR="00162C60">
        <w:t>specification</w:t>
      </w:r>
      <w:r>
        <w:t xml:space="preserve"> </w:t>
      </w:r>
      <w:r w:rsidR="002E3EDA">
        <w:t xml:space="preserve">of the CPM as known at that stage it must be considered a living </w:t>
      </w:r>
      <w:r w:rsidR="00941C9A">
        <w:t>document which could change</w:t>
      </w:r>
      <w:r w:rsidR="00AE366C">
        <w:t xml:space="preserve"> during the development phase.</w:t>
      </w:r>
    </w:p>
    <w:p w14:paraId="5622E1CB" w14:textId="133D1B8A" w:rsidR="00AE366C" w:rsidRDefault="00AE366C" w:rsidP="00694979"/>
    <w:p w14:paraId="2A563B1A" w14:textId="2E25EB09" w:rsidR="00AE366C" w:rsidRDefault="00AE366C" w:rsidP="00694979"/>
    <w:p w14:paraId="7FB689B7" w14:textId="7B89FBB4" w:rsidR="00AE366C" w:rsidRDefault="00AE366C" w:rsidP="00694979">
      <w:r>
        <w:t xml:space="preserve">Although not documented here </w:t>
      </w:r>
      <w:r w:rsidR="005D1F77">
        <w:t>changes will be required to the main Mojaloop code</w:t>
      </w:r>
      <w:r w:rsidR="00B82DAB">
        <w:t xml:space="preserve"> </w:t>
      </w:r>
      <w:proofErr w:type="gramStart"/>
      <w:r w:rsidR="00B82DAB">
        <w:t>in order to</w:t>
      </w:r>
      <w:proofErr w:type="gramEnd"/>
      <w:r w:rsidR="00B82DAB">
        <w:t xml:space="preserve"> instruct it that all security </w:t>
      </w:r>
      <w:r w:rsidR="00E639A3">
        <w:t xml:space="preserve">functions need to be performed </w:t>
      </w:r>
      <w:r w:rsidR="00320632">
        <w:t xml:space="preserve">by the CPM. </w:t>
      </w:r>
      <w:r w:rsidR="009B34C4">
        <w:t xml:space="preserve">In </w:t>
      </w:r>
      <w:r w:rsidR="005D0973">
        <w:t xml:space="preserve">phase one this can be done via a configuration setting in order not to force current </w:t>
      </w:r>
      <w:r w:rsidR="004A7768">
        <w:t xml:space="preserve">users of the Mojaloop code to use the CPM immediately </w:t>
      </w:r>
      <w:r w:rsidR="008F2EB5">
        <w:t xml:space="preserve">but rather switch over when they wish to do so. It should be encouraged that all new installations of Mojaloop </w:t>
      </w:r>
      <w:r w:rsidR="00632CE2">
        <w:t xml:space="preserve">use the CPM module once it becomes available.  </w:t>
      </w:r>
    </w:p>
    <w:p w14:paraId="748502B9" w14:textId="77777777" w:rsidR="005D7780" w:rsidRDefault="005D7780">
      <w:pPr>
        <w:rPr>
          <w:sz w:val="40"/>
          <w:szCs w:val="40"/>
        </w:rPr>
      </w:pPr>
      <w:r>
        <w:br w:type="page"/>
      </w:r>
    </w:p>
    <w:p w14:paraId="44C1D263" w14:textId="41FF26EC" w:rsidR="005E0EFC" w:rsidRPr="00F808EC" w:rsidRDefault="005E0EFC" w:rsidP="0066530B">
      <w:pPr>
        <w:pStyle w:val="Heading1"/>
      </w:pPr>
      <w:bookmarkStart w:id="1" w:name="_Toc49771658"/>
      <w:r w:rsidRPr="0066530B">
        <w:lastRenderedPageBreak/>
        <w:t>Glo</w:t>
      </w:r>
      <w:r w:rsidR="001866AC" w:rsidRPr="0066530B">
        <w:t>ssary</w:t>
      </w:r>
      <w:bookmarkEnd w:id="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7228"/>
      </w:tblGrid>
      <w:tr w:rsidR="004451C3" w:rsidRPr="004451C3" w14:paraId="2E827EEB" w14:textId="77777777" w:rsidTr="004451C3">
        <w:tc>
          <w:tcPr>
            <w:tcW w:w="2122" w:type="dxa"/>
          </w:tcPr>
          <w:p w14:paraId="5D051CCE" w14:textId="21828933" w:rsidR="004451C3" w:rsidRPr="004451C3" w:rsidRDefault="004451C3" w:rsidP="004451C3">
            <w:pPr>
              <w:jc w:val="center"/>
              <w:rPr>
                <w:b/>
                <w:bCs/>
              </w:rPr>
            </w:pPr>
            <w:r w:rsidRPr="004451C3">
              <w:rPr>
                <w:b/>
                <w:bCs/>
              </w:rPr>
              <w:t>Term</w:t>
            </w:r>
          </w:p>
        </w:tc>
        <w:tc>
          <w:tcPr>
            <w:tcW w:w="7228" w:type="dxa"/>
          </w:tcPr>
          <w:p w14:paraId="282F0293" w14:textId="799B6406" w:rsidR="004451C3" w:rsidRPr="004451C3" w:rsidRDefault="004451C3" w:rsidP="004451C3">
            <w:pPr>
              <w:jc w:val="center"/>
              <w:rPr>
                <w:b/>
                <w:bCs/>
              </w:rPr>
            </w:pPr>
            <w:r w:rsidRPr="004451C3">
              <w:rPr>
                <w:b/>
                <w:bCs/>
              </w:rPr>
              <w:t>Definition</w:t>
            </w:r>
          </w:p>
        </w:tc>
      </w:tr>
      <w:tr w:rsidR="004451C3" w14:paraId="03D5AAB3" w14:textId="77777777" w:rsidTr="004451C3">
        <w:tc>
          <w:tcPr>
            <w:tcW w:w="2122" w:type="dxa"/>
          </w:tcPr>
          <w:p w14:paraId="32ACFCFC" w14:textId="64C3BF68" w:rsidR="004451C3" w:rsidRDefault="00CC3CA7" w:rsidP="001866AC">
            <w:r>
              <w:t>FSP</w:t>
            </w:r>
          </w:p>
        </w:tc>
        <w:tc>
          <w:tcPr>
            <w:tcW w:w="7228" w:type="dxa"/>
          </w:tcPr>
          <w:p w14:paraId="31722A83" w14:textId="505E0A8F" w:rsidR="004451C3" w:rsidRDefault="00CC3CA7" w:rsidP="001866AC">
            <w:r>
              <w:t>Financial Services Provider</w:t>
            </w:r>
          </w:p>
        </w:tc>
      </w:tr>
      <w:tr w:rsidR="004451C3" w14:paraId="767B8C0E" w14:textId="77777777" w:rsidTr="004451C3">
        <w:tc>
          <w:tcPr>
            <w:tcW w:w="2122" w:type="dxa"/>
          </w:tcPr>
          <w:p w14:paraId="370256F7" w14:textId="190A91D6" w:rsidR="004451C3" w:rsidRDefault="00610946" w:rsidP="001866AC">
            <w:r>
              <w:t>CPM</w:t>
            </w:r>
          </w:p>
        </w:tc>
        <w:tc>
          <w:tcPr>
            <w:tcW w:w="7228" w:type="dxa"/>
          </w:tcPr>
          <w:p w14:paraId="6FCF1593" w14:textId="58A29AA3" w:rsidR="004451C3" w:rsidRDefault="004F56FD" w:rsidP="001866AC">
            <w:r>
              <w:t>Cryptographic</w:t>
            </w:r>
            <w:r w:rsidR="00610946">
              <w:t xml:space="preserve"> </w:t>
            </w:r>
            <w:r>
              <w:t>Processing Module</w:t>
            </w:r>
          </w:p>
        </w:tc>
      </w:tr>
      <w:tr w:rsidR="00777A6B" w14:paraId="674298BA" w14:textId="77777777" w:rsidTr="004451C3">
        <w:tc>
          <w:tcPr>
            <w:tcW w:w="2122" w:type="dxa"/>
          </w:tcPr>
          <w:p w14:paraId="3A12DC12" w14:textId="4A988D80" w:rsidR="00777A6B" w:rsidRDefault="00777A6B" w:rsidP="001866AC">
            <w:r>
              <w:t>HSM</w:t>
            </w:r>
          </w:p>
        </w:tc>
        <w:tc>
          <w:tcPr>
            <w:tcW w:w="7228" w:type="dxa"/>
          </w:tcPr>
          <w:p w14:paraId="00917503" w14:textId="177EC95E" w:rsidR="00777A6B" w:rsidRDefault="00777A6B" w:rsidP="001866AC">
            <w:r>
              <w:t>Hardware Security Module</w:t>
            </w:r>
          </w:p>
        </w:tc>
      </w:tr>
      <w:tr w:rsidR="00C102BF" w14:paraId="3FB04945" w14:textId="77777777" w:rsidTr="004451C3">
        <w:tc>
          <w:tcPr>
            <w:tcW w:w="2122" w:type="dxa"/>
          </w:tcPr>
          <w:p w14:paraId="16E6EF32" w14:textId="1AB1327D" w:rsidR="00C102BF" w:rsidRDefault="00C102BF" w:rsidP="001866AC">
            <w:r>
              <w:t>KMS</w:t>
            </w:r>
          </w:p>
        </w:tc>
        <w:tc>
          <w:tcPr>
            <w:tcW w:w="7228" w:type="dxa"/>
          </w:tcPr>
          <w:p w14:paraId="34732070" w14:textId="58CF9CA8" w:rsidR="00C102BF" w:rsidRDefault="00C102BF" w:rsidP="001866AC">
            <w:r>
              <w:t>Key Management System</w:t>
            </w:r>
          </w:p>
        </w:tc>
      </w:tr>
    </w:tbl>
    <w:p w14:paraId="6756B05D" w14:textId="03B8C864" w:rsidR="001866AC" w:rsidRDefault="001866AC" w:rsidP="001866AC"/>
    <w:p w14:paraId="7D38BD5C" w14:textId="77777777" w:rsidR="00694979" w:rsidRDefault="00694979">
      <w:pPr>
        <w:rPr>
          <w:sz w:val="40"/>
          <w:szCs w:val="40"/>
        </w:rPr>
      </w:pPr>
      <w:r>
        <w:br w:type="page"/>
      </w:r>
    </w:p>
    <w:p w14:paraId="57E85492" w14:textId="59F73F00" w:rsidR="000257B7" w:rsidRPr="00F808EC" w:rsidRDefault="00C01FE4" w:rsidP="00E33898">
      <w:pPr>
        <w:pStyle w:val="Heading1"/>
      </w:pPr>
      <w:bookmarkStart w:id="2" w:name="_Toc49771659"/>
      <w:r w:rsidRPr="00E33898">
        <w:lastRenderedPageBreak/>
        <w:t>System</w:t>
      </w:r>
      <w:bookmarkEnd w:id="2"/>
      <w:r w:rsidRPr="00F808EC">
        <w:t xml:space="preserve"> </w:t>
      </w:r>
    </w:p>
    <w:p w14:paraId="1B5DCB8B" w14:textId="449D7C58" w:rsidR="001866AC" w:rsidRDefault="00C01FE4" w:rsidP="00E33898">
      <w:pPr>
        <w:pStyle w:val="Heading2"/>
      </w:pPr>
      <w:bookmarkStart w:id="3" w:name="_Toc49771660"/>
      <w:r w:rsidRPr="00E33898">
        <w:t>Overview</w:t>
      </w:r>
      <w:bookmarkEnd w:id="3"/>
    </w:p>
    <w:p w14:paraId="6D6207C5" w14:textId="14BD45B3" w:rsidR="00C21D03" w:rsidRDefault="00B96A56" w:rsidP="004E6167">
      <w:pPr>
        <w:ind w:left="360"/>
      </w:pPr>
      <w:r>
        <w:t xml:space="preserve">Below is a </w:t>
      </w:r>
      <w:r w:rsidR="004E7A7A">
        <w:t>high-level</w:t>
      </w:r>
      <w:r>
        <w:t xml:space="preserve"> system diag</w:t>
      </w:r>
      <w:r w:rsidR="00C86130">
        <w:t xml:space="preserve">ram </w:t>
      </w:r>
      <w:r w:rsidR="005F1243">
        <w:t xml:space="preserve">of </w:t>
      </w:r>
      <w:r w:rsidR="00DB1AF7">
        <w:t xml:space="preserve">how the Cryptographic Eco Estate </w:t>
      </w:r>
      <w:r w:rsidR="004E7A7A">
        <w:t>will be constituted</w:t>
      </w:r>
      <w:r w:rsidR="003849B8">
        <w:t xml:space="preserve"> for this first version of the CPM</w:t>
      </w:r>
      <w:r w:rsidR="004E7A7A">
        <w:t xml:space="preserve">. Only modules </w:t>
      </w:r>
      <w:r w:rsidR="00937C01">
        <w:t xml:space="preserve">within the Eco Estate border will be covered </w:t>
      </w:r>
      <w:r w:rsidR="00190582">
        <w:t>in this document</w:t>
      </w:r>
      <w:r w:rsidR="00A02072">
        <w:t xml:space="preserve">. </w:t>
      </w:r>
      <w:r w:rsidR="00937C01">
        <w:t xml:space="preserve"> </w:t>
      </w:r>
    </w:p>
    <w:p w14:paraId="5C2981BC" w14:textId="77777777" w:rsidR="005E4B5F" w:rsidRDefault="005E4B5F" w:rsidP="00C21D03"/>
    <w:p w14:paraId="019BC2E3" w14:textId="47ADEA6B" w:rsidR="00C21D03" w:rsidRDefault="00C21D03" w:rsidP="00C21D03"/>
    <w:p w14:paraId="6BA7C2DA" w14:textId="24F4B660" w:rsidR="00492579" w:rsidRDefault="00087C74" w:rsidP="00087C74">
      <w:pPr>
        <w:jc w:val="center"/>
      </w:pPr>
      <w:r>
        <w:rPr>
          <w:noProof/>
        </w:rPr>
        <w:drawing>
          <wp:inline distT="0" distB="0" distL="0" distR="0" wp14:anchorId="1A24603C" wp14:editId="731C4288">
            <wp:extent cx="4945903" cy="2961441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077" cy="297352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B054C2D" w14:textId="7548493D" w:rsidR="00EB7A83" w:rsidRDefault="00EB7A83" w:rsidP="00087C74">
      <w:pPr>
        <w:jc w:val="center"/>
      </w:pPr>
    </w:p>
    <w:p w14:paraId="4FAF9E33" w14:textId="72DA7CC8" w:rsidR="00215A71" w:rsidRDefault="00365CD1" w:rsidP="005D7780">
      <w:pPr>
        <w:rPr>
          <w:lang w:val="en-GB"/>
        </w:rPr>
      </w:pPr>
      <w:bookmarkStart w:id="4" w:name="_Toc49694429"/>
      <w:r>
        <w:rPr>
          <w:lang w:val="en-GB"/>
        </w:rPr>
        <w:t xml:space="preserve">The following sections </w:t>
      </w:r>
      <w:r w:rsidR="00D81674">
        <w:rPr>
          <w:lang w:val="en-GB"/>
        </w:rPr>
        <w:t xml:space="preserve">give a </w:t>
      </w:r>
      <w:proofErr w:type="gramStart"/>
      <w:r w:rsidR="007E6C56">
        <w:rPr>
          <w:lang w:val="en-GB"/>
        </w:rPr>
        <w:t>high level</w:t>
      </w:r>
      <w:proofErr w:type="gramEnd"/>
      <w:r w:rsidR="007E6C56">
        <w:rPr>
          <w:lang w:val="en-GB"/>
        </w:rPr>
        <w:t xml:space="preserve"> </w:t>
      </w:r>
      <w:r w:rsidR="001D1556">
        <w:rPr>
          <w:lang w:val="en-GB"/>
        </w:rPr>
        <w:t>list of</w:t>
      </w:r>
      <w:r w:rsidR="007E6C56">
        <w:rPr>
          <w:lang w:val="en-GB"/>
        </w:rPr>
        <w:t xml:space="preserve"> what will be included in the low level design for the CPM</w:t>
      </w:r>
    </w:p>
    <w:p w14:paraId="252731EA" w14:textId="0F948499" w:rsidR="00EB7A83" w:rsidRPr="00C159E7" w:rsidRDefault="00EB7A83" w:rsidP="00EB7A83">
      <w:pPr>
        <w:pStyle w:val="Heading2"/>
        <w:rPr>
          <w:b w:val="0"/>
          <w:lang w:val="en-GB"/>
        </w:rPr>
      </w:pPr>
      <w:bookmarkStart w:id="5" w:name="_Toc49771661"/>
      <w:r w:rsidRPr="00C159E7">
        <w:rPr>
          <w:lang w:val="en-GB"/>
        </w:rPr>
        <w:t>Message formats</w:t>
      </w:r>
      <w:bookmarkEnd w:id="4"/>
      <w:bookmarkEnd w:id="5"/>
      <w:r w:rsidRPr="00C159E7">
        <w:rPr>
          <w:lang w:val="en-GB"/>
        </w:rPr>
        <w:t xml:space="preserve"> </w:t>
      </w:r>
    </w:p>
    <w:p w14:paraId="6BB2A975" w14:textId="77777777" w:rsidR="00EB7A83" w:rsidRPr="00160F3A" w:rsidRDefault="00EB7A83" w:rsidP="002E756A">
      <w:pPr>
        <w:pStyle w:val="ListParagraph"/>
        <w:numPr>
          <w:ilvl w:val="0"/>
          <w:numId w:val="25"/>
        </w:numPr>
        <w:spacing w:after="160" w:line="252" w:lineRule="auto"/>
        <w:rPr>
          <w:lang w:val="en-GB"/>
        </w:rPr>
      </w:pPr>
      <w:r w:rsidRPr="00160F3A">
        <w:rPr>
          <w:lang w:val="en-GB"/>
        </w:rPr>
        <w:t>From (and response) Mojaloop</w:t>
      </w:r>
    </w:p>
    <w:p w14:paraId="401BEA56" w14:textId="77777777" w:rsidR="00EB7A83" w:rsidRPr="00160F3A" w:rsidRDefault="00EB7A83" w:rsidP="002E756A">
      <w:pPr>
        <w:pStyle w:val="ListParagraph"/>
        <w:numPr>
          <w:ilvl w:val="0"/>
          <w:numId w:val="25"/>
        </w:numPr>
        <w:spacing w:after="160" w:line="252" w:lineRule="auto"/>
        <w:rPr>
          <w:lang w:val="en-GB"/>
        </w:rPr>
      </w:pPr>
      <w:r w:rsidRPr="00160F3A">
        <w:rPr>
          <w:lang w:val="en-GB"/>
        </w:rPr>
        <w:t xml:space="preserve">To (and response) to HSM adapter  </w:t>
      </w:r>
    </w:p>
    <w:p w14:paraId="09F9B066" w14:textId="77777777" w:rsidR="00EB7A83" w:rsidRPr="00160F3A" w:rsidRDefault="00EB7A83" w:rsidP="002E756A">
      <w:pPr>
        <w:pStyle w:val="ListParagraph"/>
        <w:numPr>
          <w:ilvl w:val="0"/>
          <w:numId w:val="25"/>
        </w:numPr>
        <w:spacing w:after="160" w:line="252" w:lineRule="auto"/>
        <w:rPr>
          <w:lang w:val="en-GB"/>
        </w:rPr>
      </w:pPr>
      <w:r w:rsidRPr="00160F3A">
        <w:rPr>
          <w:lang w:val="en-GB"/>
        </w:rPr>
        <w:t>Message format (and response) to update keys – to be discussed</w:t>
      </w:r>
    </w:p>
    <w:p w14:paraId="4AF0F3A6" w14:textId="77777777" w:rsidR="00EB7A83" w:rsidRPr="00160F3A" w:rsidRDefault="00EB7A83" w:rsidP="002E756A">
      <w:pPr>
        <w:pStyle w:val="ListParagraph"/>
        <w:numPr>
          <w:ilvl w:val="0"/>
          <w:numId w:val="25"/>
        </w:numPr>
        <w:spacing w:after="160" w:line="252" w:lineRule="auto"/>
        <w:rPr>
          <w:lang w:val="en-GB"/>
        </w:rPr>
      </w:pPr>
      <w:r w:rsidRPr="00160F3A">
        <w:rPr>
          <w:lang w:val="en-GB"/>
        </w:rPr>
        <w:t>Commands to CPM messages</w:t>
      </w:r>
    </w:p>
    <w:p w14:paraId="18C002CB" w14:textId="2D4EA174" w:rsidR="00EB7A83" w:rsidRPr="00C159E7" w:rsidRDefault="00EB7A83" w:rsidP="00EB7A83">
      <w:pPr>
        <w:pStyle w:val="Heading2"/>
        <w:rPr>
          <w:b w:val="0"/>
          <w:lang w:val="en-GB"/>
        </w:rPr>
      </w:pPr>
      <w:bookmarkStart w:id="6" w:name="_Toc49771662"/>
      <w:r w:rsidRPr="00C159E7">
        <w:rPr>
          <w:lang w:val="en-GB"/>
        </w:rPr>
        <w:t>Commands</w:t>
      </w:r>
      <w:r w:rsidR="002737E8">
        <w:rPr>
          <w:lang w:val="en-GB"/>
        </w:rPr>
        <w:t xml:space="preserve"> Adapter</w:t>
      </w:r>
      <w:bookmarkEnd w:id="6"/>
    </w:p>
    <w:p w14:paraId="0C480F69" w14:textId="00D251D2" w:rsidR="00611A90" w:rsidRDefault="00611A90" w:rsidP="002E756A">
      <w:pPr>
        <w:pStyle w:val="ListParagraph"/>
        <w:numPr>
          <w:ilvl w:val="0"/>
          <w:numId w:val="26"/>
        </w:numPr>
        <w:spacing w:after="160" w:line="252" w:lineRule="auto"/>
        <w:rPr>
          <w:lang w:val="en-GB"/>
        </w:rPr>
      </w:pPr>
      <w:r>
        <w:rPr>
          <w:lang w:val="en-GB"/>
        </w:rPr>
        <w:t>Start</w:t>
      </w:r>
      <w:r w:rsidR="006920E8">
        <w:rPr>
          <w:lang w:val="en-GB"/>
        </w:rPr>
        <w:t>-up</w:t>
      </w:r>
    </w:p>
    <w:p w14:paraId="1F999BFD" w14:textId="0AB68C3D" w:rsidR="006920E8" w:rsidRDefault="006920E8" w:rsidP="002E756A">
      <w:pPr>
        <w:pStyle w:val="ListParagraph"/>
        <w:numPr>
          <w:ilvl w:val="0"/>
          <w:numId w:val="26"/>
        </w:numPr>
        <w:spacing w:after="160" w:line="252" w:lineRule="auto"/>
        <w:rPr>
          <w:lang w:val="en-GB"/>
        </w:rPr>
      </w:pPr>
      <w:r>
        <w:rPr>
          <w:lang w:val="en-GB"/>
        </w:rPr>
        <w:t>Shutdown</w:t>
      </w:r>
    </w:p>
    <w:p w14:paraId="182EB48A" w14:textId="6003EB74" w:rsidR="006920E8" w:rsidRDefault="006920E8" w:rsidP="002E756A">
      <w:pPr>
        <w:pStyle w:val="ListParagraph"/>
        <w:numPr>
          <w:ilvl w:val="0"/>
          <w:numId w:val="26"/>
        </w:numPr>
        <w:spacing w:after="160" w:line="252" w:lineRule="auto"/>
        <w:rPr>
          <w:lang w:val="en-GB"/>
        </w:rPr>
      </w:pPr>
      <w:r>
        <w:rPr>
          <w:lang w:val="en-GB"/>
        </w:rPr>
        <w:t>Commands</w:t>
      </w:r>
    </w:p>
    <w:p w14:paraId="1937F745" w14:textId="400B4AF9" w:rsidR="00EB7A83" w:rsidRDefault="00EB7A83" w:rsidP="002E756A">
      <w:pPr>
        <w:pStyle w:val="ListParagraph"/>
        <w:numPr>
          <w:ilvl w:val="1"/>
          <w:numId w:val="26"/>
        </w:numPr>
        <w:spacing w:after="160" w:line="252" w:lineRule="auto"/>
        <w:rPr>
          <w:lang w:val="en-GB"/>
        </w:rPr>
      </w:pPr>
      <w:r>
        <w:rPr>
          <w:lang w:val="en-GB"/>
        </w:rPr>
        <w:t>Shut down</w:t>
      </w:r>
    </w:p>
    <w:p w14:paraId="1315DD86" w14:textId="77777777" w:rsidR="00EB7A83" w:rsidRDefault="00EB7A83" w:rsidP="002E756A">
      <w:pPr>
        <w:pStyle w:val="ListParagraph"/>
        <w:numPr>
          <w:ilvl w:val="1"/>
          <w:numId w:val="26"/>
        </w:numPr>
        <w:spacing w:after="160" w:line="252" w:lineRule="auto"/>
        <w:rPr>
          <w:lang w:val="en-GB"/>
        </w:rPr>
      </w:pPr>
      <w:r>
        <w:rPr>
          <w:lang w:val="en-GB"/>
        </w:rPr>
        <w:t>Refresh keys</w:t>
      </w:r>
    </w:p>
    <w:p w14:paraId="48E00DC9" w14:textId="77777777" w:rsidR="00EB7A83" w:rsidRDefault="00EB7A83" w:rsidP="002E756A">
      <w:pPr>
        <w:pStyle w:val="ListParagraph"/>
        <w:numPr>
          <w:ilvl w:val="1"/>
          <w:numId w:val="26"/>
        </w:numPr>
        <w:spacing w:after="160" w:line="252" w:lineRule="auto"/>
        <w:rPr>
          <w:lang w:val="en-GB"/>
        </w:rPr>
      </w:pPr>
      <w:r>
        <w:rPr>
          <w:lang w:val="en-GB"/>
        </w:rPr>
        <w:t>Refresh config</w:t>
      </w:r>
    </w:p>
    <w:p w14:paraId="567DA306" w14:textId="77777777" w:rsidR="00EB7A83" w:rsidRPr="002B3984" w:rsidRDefault="00EB7A83" w:rsidP="002E756A">
      <w:pPr>
        <w:pStyle w:val="ListParagraph"/>
        <w:numPr>
          <w:ilvl w:val="1"/>
          <w:numId w:val="26"/>
        </w:numPr>
        <w:spacing w:after="160" w:line="252" w:lineRule="auto"/>
        <w:rPr>
          <w:lang w:val="en-GB"/>
        </w:rPr>
      </w:pPr>
      <w:r>
        <w:rPr>
          <w:lang w:val="en-GB"/>
        </w:rPr>
        <w:lastRenderedPageBreak/>
        <w:t>Status</w:t>
      </w:r>
    </w:p>
    <w:p w14:paraId="2CE3F034" w14:textId="77777777" w:rsidR="00EB7A83" w:rsidRPr="00C159E7" w:rsidRDefault="00EB7A83" w:rsidP="00EB7A83">
      <w:pPr>
        <w:pStyle w:val="Heading2"/>
        <w:rPr>
          <w:b w:val="0"/>
          <w:lang w:val="en-GB"/>
        </w:rPr>
      </w:pPr>
      <w:bookmarkStart w:id="7" w:name="_Toc49771663"/>
      <w:r w:rsidRPr="00C159E7">
        <w:rPr>
          <w:lang w:val="en-GB"/>
        </w:rPr>
        <w:t>Security Adapters</w:t>
      </w:r>
      <w:bookmarkEnd w:id="7"/>
    </w:p>
    <w:p w14:paraId="3F82B842" w14:textId="77777777" w:rsidR="00EB7A83" w:rsidRDefault="00EB7A83" w:rsidP="002E756A">
      <w:pPr>
        <w:pStyle w:val="ListParagraph"/>
        <w:numPr>
          <w:ilvl w:val="0"/>
          <w:numId w:val="27"/>
        </w:numPr>
        <w:spacing w:after="160" w:line="252" w:lineRule="auto"/>
        <w:rPr>
          <w:lang w:val="en-GB"/>
        </w:rPr>
      </w:pPr>
      <w:r>
        <w:rPr>
          <w:lang w:val="en-GB"/>
        </w:rPr>
        <w:t>Start-up</w:t>
      </w:r>
    </w:p>
    <w:p w14:paraId="14E38CC1" w14:textId="77777777" w:rsidR="00EB7A83" w:rsidRDefault="00EB7A83" w:rsidP="002E756A">
      <w:pPr>
        <w:pStyle w:val="ListParagraph"/>
        <w:numPr>
          <w:ilvl w:val="0"/>
          <w:numId w:val="27"/>
        </w:numPr>
        <w:spacing w:after="160" w:line="252" w:lineRule="auto"/>
        <w:rPr>
          <w:lang w:val="en-GB"/>
        </w:rPr>
      </w:pPr>
      <w:r>
        <w:rPr>
          <w:lang w:val="en-GB"/>
        </w:rPr>
        <w:t>Shutdown</w:t>
      </w:r>
    </w:p>
    <w:p w14:paraId="789B743E" w14:textId="77777777" w:rsidR="00EB7A83" w:rsidRDefault="00EB7A83" w:rsidP="002E756A">
      <w:pPr>
        <w:pStyle w:val="ListParagraph"/>
        <w:numPr>
          <w:ilvl w:val="0"/>
          <w:numId w:val="27"/>
        </w:numPr>
        <w:spacing w:after="160" w:line="252" w:lineRule="auto"/>
        <w:rPr>
          <w:lang w:val="en-GB"/>
        </w:rPr>
      </w:pPr>
      <w:r>
        <w:rPr>
          <w:lang w:val="en-GB"/>
        </w:rPr>
        <w:t>Software – Move security code from Mojaloop core into the adapter controlled by the CPM</w:t>
      </w:r>
    </w:p>
    <w:p w14:paraId="7EC76E33" w14:textId="77777777" w:rsidR="00EB7A83" w:rsidRDefault="00EB7A83" w:rsidP="002E756A">
      <w:pPr>
        <w:pStyle w:val="ListParagraph"/>
        <w:numPr>
          <w:ilvl w:val="0"/>
          <w:numId w:val="27"/>
        </w:numPr>
        <w:spacing w:after="160" w:line="252" w:lineRule="auto"/>
        <w:rPr>
          <w:lang w:val="en-GB"/>
        </w:rPr>
      </w:pPr>
      <w:r>
        <w:rPr>
          <w:lang w:val="en-GB"/>
        </w:rPr>
        <w:t>Define basic processing of HSM adapter</w:t>
      </w:r>
    </w:p>
    <w:p w14:paraId="43DB8826" w14:textId="77777777" w:rsidR="00EB7A83" w:rsidRDefault="00EB7A83" w:rsidP="002E756A">
      <w:pPr>
        <w:pStyle w:val="ListParagraph"/>
        <w:numPr>
          <w:ilvl w:val="1"/>
          <w:numId w:val="1"/>
        </w:numPr>
        <w:spacing w:after="160" w:line="252" w:lineRule="auto"/>
        <w:rPr>
          <w:lang w:val="en-GB"/>
        </w:rPr>
      </w:pPr>
      <w:r>
        <w:rPr>
          <w:lang w:val="en-GB"/>
        </w:rPr>
        <w:t>Read DB config to obtain necessary information</w:t>
      </w:r>
    </w:p>
    <w:p w14:paraId="5802E9C1" w14:textId="77777777" w:rsidR="00EB7A83" w:rsidRDefault="00EB7A83" w:rsidP="002E756A">
      <w:pPr>
        <w:pStyle w:val="ListParagraph"/>
        <w:numPr>
          <w:ilvl w:val="1"/>
          <w:numId w:val="1"/>
        </w:numPr>
        <w:spacing w:after="160" w:line="252" w:lineRule="auto"/>
        <w:rPr>
          <w:lang w:val="en-GB"/>
        </w:rPr>
      </w:pPr>
      <w:r>
        <w:rPr>
          <w:lang w:val="en-GB"/>
        </w:rPr>
        <w:t>Connecting to HSM(s)</w:t>
      </w:r>
    </w:p>
    <w:p w14:paraId="02CE63B0" w14:textId="77777777" w:rsidR="00EB7A83" w:rsidRDefault="00EB7A83" w:rsidP="002E756A">
      <w:pPr>
        <w:pStyle w:val="ListParagraph"/>
        <w:numPr>
          <w:ilvl w:val="1"/>
          <w:numId w:val="1"/>
        </w:numPr>
        <w:spacing w:after="160" w:line="252" w:lineRule="auto"/>
        <w:rPr>
          <w:lang w:val="en-GB"/>
        </w:rPr>
      </w:pPr>
      <w:r>
        <w:rPr>
          <w:lang w:val="en-GB"/>
        </w:rPr>
        <w:t>Regular health messages to each configured HSM</w:t>
      </w:r>
    </w:p>
    <w:p w14:paraId="42D310DB" w14:textId="77777777" w:rsidR="00EB7A83" w:rsidRDefault="00EB7A83" w:rsidP="002E756A">
      <w:pPr>
        <w:pStyle w:val="ListParagraph"/>
        <w:numPr>
          <w:ilvl w:val="1"/>
          <w:numId w:val="1"/>
        </w:numPr>
        <w:spacing w:after="160" w:line="252" w:lineRule="auto"/>
        <w:rPr>
          <w:lang w:val="en-GB"/>
        </w:rPr>
      </w:pPr>
      <w:r>
        <w:rPr>
          <w:lang w:val="en-GB"/>
        </w:rPr>
        <w:t>Accept message from CPM</w:t>
      </w:r>
    </w:p>
    <w:p w14:paraId="363A8B10" w14:textId="77777777" w:rsidR="00EB7A83" w:rsidRDefault="00EB7A83" w:rsidP="002E756A">
      <w:pPr>
        <w:pStyle w:val="ListParagraph"/>
        <w:numPr>
          <w:ilvl w:val="1"/>
          <w:numId w:val="1"/>
        </w:numPr>
        <w:spacing w:after="160" w:line="252" w:lineRule="auto"/>
        <w:rPr>
          <w:lang w:val="en-GB"/>
        </w:rPr>
      </w:pPr>
      <w:r>
        <w:rPr>
          <w:lang w:val="en-GB"/>
        </w:rPr>
        <w:t>Build message to HSM</w:t>
      </w:r>
    </w:p>
    <w:p w14:paraId="7EF5A5B2" w14:textId="77777777" w:rsidR="00EB7A83" w:rsidRDefault="00EB7A83" w:rsidP="002E756A">
      <w:pPr>
        <w:pStyle w:val="ListParagraph"/>
        <w:numPr>
          <w:ilvl w:val="1"/>
          <w:numId w:val="1"/>
        </w:numPr>
        <w:spacing w:after="160" w:line="252" w:lineRule="auto"/>
        <w:rPr>
          <w:lang w:val="en-GB"/>
        </w:rPr>
      </w:pPr>
      <w:r>
        <w:rPr>
          <w:lang w:val="en-GB"/>
        </w:rPr>
        <w:t xml:space="preserve">Send message to HSM  </w:t>
      </w:r>
    </w:p>
    <w:p w14:paraId="30E2A968" w14:textId="77777777" w:rsidR="00EB7A83" w:rsidRDefault="00EB7A83" w:rsidP="002E756A">
      <w:pPr>
        <w:pStyle w:val="ListParagraph"/>
        <w:numPr>
          <w:ilvl w:val="1"/>
          <w:numId w:val="1"/>
        </w:numPr>
        <w:spacing w:after="160" w:line="252" w:lineRule="auto"/>
        <w:rPr>
          <w:lang w:val="en-GB"/>
        </w:rPr>
      </w:pPr>
      <w:r>
        <w:rPr>
          <w:lang w:val="en-GB"/>
        </w:rPr>
        <w:t>Accept response</w:t>
      </w:r>
    </w:p>
    <w:p w14:paraId="0289CB7C" w14:textId="77777777" w:rsidR="00EB7A83" w:rsidRDefault="00EB7A83" w:rsidP="002E756A">
      <w:pPr>
        <w:pStyle w:val="ListParagraph"/>
        <w:numPr>
          <w:ilvl w:val="1"/>
          <w:numId w:val="1"/>
        </w:numPr>
        <w:spacing w:after="160" w:line="252" w:lineRule="auto"/>
        <w:rPr>
          <w:lang w:val="en-GB"/>
        </w:rPr>
      </w:pPr>
      <w:r>
        <w:rPr>
          <w:lang w:val="en-GB"/>
        </w:rPr>
        <w:t>Send response to CPM</w:t>
      </w:r>
    </w:p>
    <w:p w14:paraId="7B4FF935" w14:textId="77777777" w:rsidR="00EB7A83" w:rsidRPr="00C159E7" w:rsidRDefault="00EB7A83" w:rsidP="00EB7A83">
      <w:pPr>
        <w:pStyle w:val="Heading2"/>
        <w:rPr>
          <w:b w:val="0"/>
          <w:lang w:val="en-GB"/>
        </w:rPr>
      </w:pPr>
      <w:bookmarkStart w:id="8" w:name="_Toc49771664"/>
      <w:r w:rsidRPr="00C159E7">
        <w:rPr>
          <w:lang w:val="en-GB"/>
        </w:rPr>
        <w:t>Key update Adapters</w:t>
      </w:r>
      <w:bookmarkEnd w:id="8"/>
    </w:p>
    <w:p w14:paraId="46186A0E" w14:textId="77777777" w:rsidR="00EB7A83" w:rsidRDefault="00EB7A83" w:rsidP="002E756A">
      <w:pPr>
        <w:pStyle w:val="ListParagraph"/>
        <w:numPr>
          <w:ilvl w:val="0"/>
          <w:numId w:val="28"/>
        </w:numPr>
        <w:spacing w:after="160" w:line="252" w:lineRule="auto"/>
        <w:rPr>
          <w:lang w:val="en-GB"/>
        </w:rPr>
      </w:pPr>
      <w:r>
        <w:rPr>
          <w:lang w:val="en-GB"/>
        </w:rPr>
        <w:t>Start-up</w:t>
      </w:r>
    </w:p>
    <w:p w14:paraId="31A978F9" w14:textId="77777777" w:rsidR="00EB7A83" w:rsidRPr="00C159E7" w:rsidRDefault="00EB7A83" w:rsidP="002E756A">
      <w:pPr>
        <w:pStyle w:val="ListParagraph"/>
        <w:numPr>
          <w:ilvl w:val="0"/>
          <w:numId w:val="28"/>
        </w:numPr>
        <w:spacing w:after="160" w:line="252" w:lineRule="auto"/>
        <w:rPr>
          <w:lang w:val="en-GB"/>
        </w:rPr>
      </w:pPr>
      <w:r>
        <w:rPr>
          <w:lang w:val="en-GB"/>
        </w:rPr>
        <w:t>Shutdown</w:t>
      </w:r>
    </w:p>
    <w:p w14:paraId="4D92B2C9" w14:textId="77777777" w:rsidR="00EB7A83" w:rsidRDefault="00EB7A83" w:rsidP="002E756A">
      <w:pPr>
        <w:pStyle w:val="ListParagraph"/>
        <w:numPr>
          <w:ilvl w:val="0"/>
          <w:numId w:val="28"/>
        </w:numPr>
        <w:spacing w:after="160" w:line="252" w:lineRule="auto"/>
        <w:rPr>
          <w:lang w:val="en-GB"/>
        </w:rPr>
      </w:pPr>
      <w:r>
        <w:rPr>
          <w:lang w:val="en-GB"/>
        </w:rPr>
        <w:t>Define basic processing of Key Update adapter</w:t>
      </w:r>
    </w:p>
    <w:p w14:paraId="0FE1AA0E" w14:textId="77777777" w:rsidR="00EB7A83" w:rsidRDefault="00EB7A83" w:rsidP="002E756A">
      <w:pPr>
        <w:pStyle w:val="ListParagraph"/>
        <w:numPr>
          <w:ilvl w:val="1"/>
          <w:numId w:val="29"/>
        </w:numPr>
        <w:spacing w:after="160" w:line="252" w:lineRule="auto"/>
        <w:rPr>
          <w:lang w:val="en-GB"/>
        </w:rPr>
      </w:pPr>
      <w:r>
        <w:rPr>
          <w:lang w:val="en-GB"/>
        </w:rPr>
        <w:t>Read DB config to obtain necessary information</w:t>
      </w:r>
    </w:p>
    <w:p w14:paraId="5F45972D" w14:textId="77777777" w:rsidR="00EB7A83" w:rsidRDefault="00EB7A83" w:rsidP="002E756A">
      <w:pPr>
        <w:pStyle w:val="ListParagraph"/>
        <w:numPr>
          <w:ilvl w:val="1"/>
          <w:numId w:val="29"/>
        </w:numPr>
        <w:spacing w:after="160" w:line="252" w:lineRule="auto"/>
        <w:rPr>
          <w:lang w:val="en-GB"/>
        </w:rPr>
      </w:pPr>
      <w:r>
        <w:rPr>
          <w:lang w:val="en-GB"/>
        </w:rPr>
        <w:t>Accept message from external party</w:t>
      </w:r>
    </w:p>
    <w:p w14:paraId="0BC58D1E" w14:textId="77777777" w:rsidR="00EB7A83" w:rsidRDefault="00EB7A83" w:rsidP="002E756A">
      <w:pPr>
        <w:pStyle w:val="ListParagraph"/>
        <w:numPr>
          <w:ilvl w:val="1"/>
          <w:numId w:val="29"/>
        </w:numPr>
        <w:spacing w:after="160" w:line="252" w:lineRule="auto"/>
        <w:rPr>
          <w:lang w:val="en-GB"/>
        </w:rPr>
      </w:pPr>
      <w:r>
        <w:rPr>
          <w:lang w:val="en-GB"/>
        </w:rPr>
        <w:t>Build message to CPM</w:t>
      </w:r>
    </w:p>
    <w:p w14:paraId="34C35D5D" w14:textId="77777777" w:rsidR="00EB7A83" w:rsidRDefault="00EB7A83" w:rsidP="002E756A">
      <w:pPr>
        <w:pStyle w:val="ListParagraph"/>
        <w:numPr>
          <w:ilvl w:val="1"/>
          <w:numId w:val="29"/>
        </w:numPr>
        <w:spacing w:after="160" w:line="252" w:lineRule="auto"/>
        <w:rPr>
          <w:lang w:val="en-GB"/>
        </w:rPr>
      </w:pPr>
      <w:r>
        <w:rPr>
          <w:lang w:val="en-GB"/>
        </w:rPr>
        <w:t xml:space="preserve">Send message to CPM  </w:t>
      </w:r>
    </w:p>
    <w:p w14:paraId="45E18BBB" w14:textId="77777777" w:rsidR="00EB7A83" w:rsidRDefault="00EB7A83" w:rsidP="002E756A">
      <w:pPr>
        <w:pStyle w:val="ListParagraph"/>
        <w:numPr>
          <w:ilvl w:val="1"/>
          <w:numId w:val="29"/>
        </w:numPr>
        <w:spacing w:after="160" w:line="252" w:lineRule="auto"/>
        <w:rPr>
          <w:lang w:val="en-GB"/>
        </w:rPr>
      </w:pPr>
      <w:r>
        <w:rPr>
          <w:lang w:val="en-GB"/>
        </w:rPr>
        <w:t>Accept response</w:t>
      </w:r>
    </w:p>
    <w:p w14:paraId="78BA61B1" w14:textId="77777777" w:rsidR="00EB7A83" w:rsidRDefault="00EB7A83" w:rsidP="002E756A">
      <w:pPr>
        <w:pStyle w:val="ListParagraph"/>
        <w:numPr>
          <w:ilvl w:val="1"/>
          <w:numId w:val="29"/>
        </w:numPr>
        <w:spacing w:after="160" w:line="252" w:lineRule="auto"/>
        <w:rPr>
          <w:lang w:val="en-GB"/>
        </w:rPr>
      </w:pPr>
      <w:r>
        <w:rPr>
          <w:lang w:val="en-GB"/>
        </w:rPr>
        <w:t>Send response to external party</w:t>
      </w:r>
    </w:p>
    <w:p w14:paraId="2142BE8F" w14:textId="77777777" w:rsidR="00EB7A83" w:rsidRPr="006164A8" w:rsidRDefault="00EB7A83" w:rsidP="00EB7A83">
      <w:pPr>
        <w:rPr>
          <w:lang w:val="en-GB"/>
        </w:rPr>
      </w:pPr>
    </w:p>
    <w:p w14:paraId="18954626" w14:textId="77777777" w:rsidR="00EB7A83" w:rsidRPr="00DE6078" w:rsidRDefault="00EB7A83" w:rsidP="00EB7A83">
      <w:pPr>
        <w:rPr>
          <w:lang w:val="en-GB"/>
        </w:rPr>
      </w:pPr>
    </w:p>
    <w:p w14:paraId="2D357760" w14:textId="77777777" w:rsidR="007E6C56" w:rsidRDefault="007E6C56">
      <w:pPr>
        <w:rPr>
          <w:sz w:val="40"/>
          <w:szCs w:val="40"/>
          <w:lang w:val="en-GB"/>
        </w:rPr>
      </w:pPr>
      <w:bookmarkStart w:id="9" w:name="_Toc49694430"/>
      <w:r>
        <w:rPr>
          <w:lang w:val="en-GB"/>
        </w:rPr>
        <w:br w:type="page"/>
      </w:r>
    </w:p>
    <w:p w14:paraId="692491A0" w14:textId="3DD84756" w:rsidR="00EB7A83" w:rsidRDefault="00EB7A83" w:rsidP="00EB7A83">
      <w:pPr>
        <w:pStyle w:val="Heading1"/>
        <w:rPr>
          <w:lang w:val="en-GB"/>
        </w:rPr>
      </w:pPr>
      <w:bookmarkStart w:id="10" w:name="_Toc49771665"/>
      <w:r>
        <w:rPr>
          <w:lang w:val="en-GB"/>
        </w:rPr>
        <w:lastRenderedPageBreak/>
        <w:t>High level Flows</w:t>
      </w:r>
      <w:bookmarkEnd w:id="9"/>
      <w:bookmarkEnd w:id="10"/>
    </w:p>
    <w:p w14:paraId="082AF6E6" w14:textId="7FC280E5" w:rsidR="007E6C56" w:rsidRDefault="007E6C56" w:rsidP="007E6C56">
      <w:pPr>
        <w:rPr>
          <w:lang w:val="en-GB"/>
        </w:rPr>
      </w:pPr>
      <w:bookmarkStart w:id="11" w:name="_Toc49694431"/>
      <w:r>
        <w:rPr>
          <w:lang w:val="en-GB"/>
        </w:rPr>
        <w:t xml:space="preserve">The following is a </w:t>
      </w:r>
      <w:r w:rsidR="00955DF8">
        <w:rPr>
          <w:lang w:val="en-GB"/>
        </w:rPr>
        <w:t>high-level</w:t>
      </w:r>
      <w:r>
        <w:rPr>
          <w:lang w:val="en-GB"/>
        </w:rPr>
        <w:t xml:space="preserve"> flow </w:t>
      </w:r>
      <w:r w:rsidR="00955DF8">
        <w:rPr>
          <w:lang w:val="en-GB"/>
        </w:rPr>
        <w:t xml:space="preserve">for each part of the system. Once this has been agreed to </w:t>
      </w:r>
      <w:r w:rsidR="0066641D">
        <w:rPr>
          <w:lang w:val="en-GB"/>
        </w:rPr>
        <w:t>a full flow will be documented.</w:t>
      </w:r>
    </w:p>
    <w:p w14:paraId="3AF39BDD" w14:textId="5A3D9932" w:rsidR="00EB7A83" w:rsidRDefault="00EB7A83" w:rsidP="00EB7A83">
      <w:pPr>
        <w:pStyle w:val="Heading2"/>
        <w:rPr>
          <w:lang w:val="en-GB"/>
        </w:rPr>
      </w:pPr>
      <w:bookmarkStart w:id="12" w:name="_Toc49771666"/>
      <w:r>
        <w:rPr>
          <w:lang w:val="en-GB"/>
        </w:rPr>
        <w:t>Key Add/Update/Delete Flow</w:t>
      </w:r>
      <w:bookmarkEnd w:id="11"/>
      <w:bookmarkEnd w:id="12"/>
    </w:p>
    <w:p w14:paraId="1542A88F" w14:textId="77777777" w:rsidR="00EB7A83" w:rsidRDefault="00EB7A83" w:rsidP="00EB7A83">
      <w:pPr>
        <w:pStyle w:val="Heading3"/>
        <w:rPr>
          <w:lang w:val="en-GB"/>
        </w:rPr>
      </w:pPr>
      <w:bookmarkStart w:id="13" w:name="_Toc49694432"/>
      <w:bookmarkStart w:id="14" w:name="_Toc49771667"/>
      <w:r>
        <w:rPr>
          <w:lang w:val="en-GB"/>
        </w:rPr>
        <w:t>Add/Update Key</w:t>
      </w:r>
      <w:bookmarkEnd w:id="13"/>
      <w:bookmarkEnd w:id="14"/>
    </w:p>
    <w:p w14:paraId="39493138" w14:textId="77777777" w:rsidR="00EB7A83" w:rsidRDefault="00EB7A83" w:rsidP="002E756A">
      <w:pPr>
        <w:pStyle w:val="ListParagraph"/>
        <w:numPr>
          <w:ilvl w:val="0"/>
          <w:numId w:val="4"/>
        </w:numPr>
        <w:spacing w:after="160" w:line="252" w:lineRule="auto"/>
        <w:rPr>
          <w:lang w:val="en-GB"/>
        </w:rPr>
      </w:pPr>
      <w:r>
        <w:rPr>
          <w:lang w:val="en-GB"/>
        </w:rPr>
        <w:t>Adapter Accepts message</w:t>
      </w:r>
    </w:p>
    <w:p w14:paraId="47F1FED2" w14:textId="77777777" w:rsidR="00EB7A83" w:rsidRDefault="00EB7A83" w:rsidP="002E756A">
      <w:pPr>
        <w:pStyle w:val="ListParagraph"/>
        <w:numPr>
          <w:ilvl w:val="0"/>
          <w:numId w:val="4"/>
        </w:numPr>
        <w:spacing w:after="160" w:line="252" w:lineRule="auto"/>
        <w:rPr>
          <w:lang w:val="en-GB"/>
        </w:rPr>
      </w:pPr>
      <w:r>
        <w:rPr>
          <w:lang w:val="en-GB"/>
        </w:rPr>
        <w:t>Adapter sends messages to CPM</w:t>
      </w:r>
    </w:p>
    <w:p w14:paraId="29C99116" w14:textId="77777777" w:rsidR="00EB7A83" w:rsidRDefault="00EB7A83" w:rsidP="002E756A">
      <w:pPr>
        <w:pStyle w:val="ListParagraph"/>
        <w:numPr>
          <w:ilvl w:val="0"/>
          <w:numId w:val="4"/>
        </w:numPr>
        <w:spacing w:after="160" w:line="252" w:lineRule="auto"/>
        <w:rPr>
          <w:lang w:val="en-GB"/>
        </w:rPr>
      </w:pPr>
      <w:r>
        <w:rPr>
          <w:lang w:val="en-GB"/>
        </w:rPr>
        <w:t>If translation needed</w:t>
      </w:r>
    </w:p>
    <w:p w14:paraId="34CFC7D1" w14:textId="77777777" w:rsidR="00EB7A83" w:rsidRDefault="00EB7A83" w:rsidP="002E756A">
      <w:pPr>
        <w:pStyle w:val="ListParagraph"/>
        <w:numPr>
          <w:ilvl w:val="1"/>
          <w:numId w:val="4"/>
        </w:numPr>
        <w:spacing w:after="160" w:line="252" w:lineRule="auto"/>
        <w:rPr>
          <w:lang w:val="en-GB"/>
        </w:rPr>
      </w:pPr>
      <w:r>
        <w:rPr>
          <w:lang w:val="en-GB"/>
        </w:rPr>
        <w:t>Send to HSM Adapter</w:t>
      </w:r>
    </w:p>
    <w:p w14:paraId="22317A10" w14:textId="77777777" w:rsidR="00EB7A83" w:rsidRDefault="00EB7A83" w:rsidP="002E756A">
      <w:pPr>
        <w:pStyle w:val="ListParagraph"/>
        <w:numPr>
          <w:ilvl w:val="1"/>
          <w:numId w:val="4"/>
        </w:numPr>
        <w:spacing w:after="160" w:line="252" w:lineRule="auto"/>
        <w:rPr>
          <w:lang w:val="en-GB"/>
        </w:rPr>
      </w:pPr>
      <w:r>
        <w:rPr>
          <w:lang w:val="en-GB"/>
        </w:rPr>
        <w:t>Receive message back from adapter</w:t>
      </w:r>
    </w:p>
    <w:p w14:paraId="5F24892F" w14:textId="77777777" w:rsidR="00EB7A83" w:rsidRDefault="00EB7A83" w:rsidP="002E756A">
      <w:pPr>
        <w:pStyle w:val="ListParagraph"/>
        <w:numPr>
          <w:ilvl w:val="0"/>
          <w:numId w:val="4"/>
        </w:numPr>
        <w:spacing w:after="160" w:line="252" w:lineRule="auto"/>
        <w:rPr>
          <w:lang w:val="en-GB"/>
        </w:rPr>
      </w:pPr>
      <w:r>
        <w:rPr>
          <w:lang w:val="en-GB"/>
        </w:rPr>
        <w:t>If translation successful</w:t>
      </w:r>
    </w:p>
    <w:p w14:paraId="17AFB3F5" w14:textId="77777777" w:rsidR="00EB7A83" w:rsidRDefault="00EB7A83" w:rsidP="002E756A">
      <w:pPr>
        <w:pStyle w:val="ListParagraph"/>
        <w:numPr>
          <w:ilvl w:val="1"/>
          <w:numId w:val="4"/>
        </w:numPr>
        <w:spacing w:after="160" w:line="252" w:lineRule="auto"/>
        <w:rPr>
          <w:lang w:val="en-GB"/>
        </w:rPr>
      </w:pPr>
      <w:r>
        <w:rPr>
          <w:lang w:val="en-GB"/>
        </w:rPr>
        <w:t>If key exists</w:t>
      </w:r>
    </w:p>
    <w:p w14:paraId="4A97765A" w14:textId="77777777" w:rsidR="00EB7A83" w:rsidRDefault="00EB7A83" w:rsidP="002E756A">
      <w:pPr>
        <w:pStyle w:val="ListParagraph"/>
        <w:numPr>
          <w:ilvl w:val="2"/>
          <w:numId w:val="4"/>
        </w:numPr>
        <w:spacing w:after="160" w:line="252" w:lineRule="auto"/>
        <w:rPr>
          <w:lang w:val="en-GB"/>
        </w:rPr>
      </w:pPr>
      <w:r>
        <w:rPr>
          <w:lang w:val="en-GB"/>
        </w:rPr>
        <w:t>Update Key</w:t>
      </w:r>
    </w:p>
    <w:p w14:paraId="2FA424F3" w14:textId="77777777" w:rsidR="00EB7A83" w:rsidRDefault="00EB7A83" w:rsidP="002E756A">
      <w:pPr>
        <w:pStyle w:val="ListParagraph"/>
        <w:numPr>
          <w:ilvl w:val="2"/>
          <w:numId w:val="4"/>
        </w:numPr>
        <w:spacing w:after="160" w:line="252" w:lineRule="auto"/>
        <w:rPr>
          <w:lang w:val="en-GB"/>
        </w:rPr>
      </w:pPr>
      <w:r>
        <w:rPr>
          <w:lang w:val="en-GB"/>
        </w:rPr>
        <w:t>Else Add key</w:t>
      </w:r>
    </w:p>
    <w:p w14:paraId="472A5857" w14:textId="77777777" w:rsidR="00EB7A83" w:rsidRDefault="00EB7A83" w:rsidP="002E756A">
      <w:pPr>
        <w:pStyle w:val="ListParagraph"/>
        <w:numPr>
          <w:ilvl w:val="0"/>
          <w:numId w:val="4"/>
        </w:numPr>
        <w:spacing w:after="160" w:line="252" w:lineRule="auto"/>
        <w:rPr>
          <w:lang w:val="en-GB"/>
        </w:rPr>
      </w:pPr>
      <w:r>
        <w:rPr>
          <w:lang w:val="en-GB"/>
        </w:rPr>
        <w:t>Respond to Adapter with result</w:t>
      </w:r>
    </w:p>
    <w:p w14:paraId="3E8BE82F" w14:textId="77777777" w:rsidR="00EB7A83" w:rsidRDefault="00EB7A83" w:rsidP="002E756A">
      <w:pPr>
        <w:pStyle w:val="ListParagraph"/>
        <w:numPr>
          <w:ilvl w:val="0"/>
          <w:numId w:val="4"/>
        </w:numPr>
        <w:spacing w:after="160" w:line="252" w:lineRule="auto"/>
        <w:rPr>
          <w:lang w:val="en-GB"/>
        </w:rPr>
      </w:pPr>
      <w:r>
        <w:rPr>
          <w:lang w:val="en-GB"/>
        </w:rPr>
        <w:t>Adapter responds with result</w:t>
      </w:r>
    </w:p>
    <w:p w14:paraId="1857201A" w14:textId="77777777" w:rsidR="00EB7A83" w:rsidRDefault="00EB7A83" w:rsidP="00EB7A83">
      <w:pPr>
        <w:pStyle w:val="Heading3"/>
        <w:rPr>
          <w:lang w:val="en-GB"/>
        </w:rPr>
      </w:pPr>
      <w:bookmarkStart w:id="15" w:name="_Toc49694433"/>
      <w:bookmarkStart w:id="16" w:name="_Toc49771668"/>
      <w:r>
        <w:rPr>
          <w:lang w:val="en-GB"/>
        </w:rPr>
        <w:t>Delete Key</w:t>
      </w:r>
      <w:bookmarkEnd w:id="15"/>
      <w:bookmarkEnd w:id="16"/>
    </w:p>
    <w:p w14:paraId="617754CB" w14:textId="77777777" w:rsidR="00EB7A83" w:rsidRDefault="00EB7A83" w:rsidP="002E756A">
      <w:pPr>
        <w:pStyle w:val="ListParagraph"/>
        <w:numPr>
          <w:ilvl w:val="0"/>
          <w:numId w:val="5"/>
        </w:numPr>
        <w:spacing w:after="160" w:line="252" w:lineRule="auto"/>
        <w:rPr>
          <w:lang w:val="en-GB"/>
        </w:rPr>
      </w:pPr>
      <w:r>
        <w:rPr>
          <w:lang w:val="en-GB"/>
        </w:rPr>
        <w:t>Adapter Accepts message</w:t>
      </w:r>
    </w:p>
    <w:p w14:paraId="39FCD74C" w14:textId="77777777" w:rsidR="00EB7A83" w:rsidRDefault="00EB7A83" w:rsidP="002E756A">
      <w:pPr>
        <w:pStyle w:val="ListParagraph"/>
        <w:numPr>
          <w:ilvl w:val="0"/>
          <w:numId w:val="5"/>
        </w:numPr>
        <w:spacing w:after="160" w:line="252" w:lineRule="auto"/>
        <w:rPr>
          <w:lang w:val="en-GB"/>
        </w:rPr>
      </w:pPr>
      <w:r>
        <w:rPr>
          <w:lang w:val="en-GB"/>
        </w:rPr>
        <w:t>Adapter sends messages to CPM</w:t>
      </w:r>
    </w:p>
    <w:p w14:paraId="33DC5980" w14:textId="77777777" w:rsidR="00EB7A83" w:rsidRDefault="00EB7A83" w:rsidP="002E756A">
      <w:pPr>
        <w:pStyle w:val="ListParagraph"/>
        <w:numPr>
          <w:ilvl w:val="0"/>
          <w:numId w:val="5"/>
        </w:numPr>
        <w:spacing w:after="160" w:line="252" w:lineRule="auto"/>
        <w:rPr>
          <w:lang w:val="en-GB"/>
        </w:rPr>
      </w:pPr>
      <w:r>
        <w:rPr>
          <w:lang w:val="en-GB"/>
        </w:rPr>
        <w:t>If key exists</w:t>
      </w:r>
    </w:p>
    <w:p w14:paraId="276243A4" w14:textId="77777777" w:rsidR="00EB7A83" w:rsidRDefault="00EB7A83" w:rsidP="002E756A">
      <w:pPr>
        <w:pStyle w:val="ListParagraph"/>
        <w:numPr>
          <w:ilvl w:val="1"/>
          <w:numId w:val="5"/>
        </w:numPr>
        <w:spacing w:after="160" w:line="252" w:lineRule="auto"/>
        <w:rPr>
          <w:lang w:val="en-GB"/>
        </w:rPr>
      </w:pPr>
      <w:r>
        <w:rPr>
          <w:lang w:val="en-GB"/>
        </w:rPr>
        <w:t>Delete Key</w:t>
      </w:r>
    </w:p>
    <w:p w14:paraId="7FC9B0A2" w14:textId="77777777" w:rsidR="00EB7A83" w:rsidRDefault="00EB7A83" w:rsidP="002E756A">
      <w:pPr>
        <w:pStyle w:val="ListParagraph"/>
        <w:numPr>
          <w:ilvl w:val="0"/>
          <w:numId w:val="5"/>
        </w:numPr>
        <w:spacing w:after="160" w:line="252" w:lineRule="auto"/>
        <w:rPr>
          <w:lang w:val="en-GB"/>
        </w:rPr>
      </w:pPr>
      <w:r>
        <w:rPr>
          <w:lang w:val="en-GB"/>
        </w:rPr>
        <w:t>Respond to Adapter with result</w:t>
      </w:r>
    </w:p>
    <w:p w14:paraId="778A30AF" w14:textId="77777777" w:rsidR="00EB7A83" w:rsidRDefault="00EB7A83" w:rsidP="002E756A">
      <w:pPr>
        <w:pStyle w:val="ListParagraph"/>
        <w:numPr>
          <w:ilvl w:val="0"/>
          <w:numId w:val="5"/>
        </w:numPr>
        <w:spacing w:after="160" w:line="252" w:lineRule="auto"/>
        <w:rPr>
          <w:lang w:val="en-GB"/>
        </w:rPr>
      </w:pPr>
      <w:r>
        <w:rPr>
          <w:lang w:val="en-GB"/>
        </w:rPr>
        <w:t>Adapter responds with result</w:t>
      </w:r>
    </w:p>
    <w:p w14:paraId="0B7A90E7" w14:textId="77777777" w:rsidR="00EB7A83" w:rsidRPr="009B63DE" w:rsidRDefault="00EB7A83" w:rsidP="00EB7A83">
      <w:pPr>
        <w:rPr>
          <w:lang w:val="en-GB"/>
        </w:rPr>
      </w:pPr>
    </w:p>
    <w:p w14:paraId="7815B3F9" w14:textId="77777777" w:rsidR="00EB7A83" w:rsidRDefault="00EB7A83" w:rsidP="00EB7A83">
      <w:pPr>
        <w:rPr>
          <w:lang w:val="en-GB"/>
        </w:rPr>
      </w:pPr>
    </w:p>
    <w:p w14:paraId="73A6514A" w14:textId="77777777" w:rsidR="00EB7A83" w:rsidRDefault="00EB7A83" w:rsidP="00EB7A83">
      <w:pPr>
        <w:pStyle w:val="Heading2"/>
        <w:rPr>
          <w:lang w:val="en-GB"/>
        </w:rPr>
      </w:pPr>
      <w:bookmarkStart w:id="17" w:name="_Toc49694434"/>
      <w:bookmarkStart w:id="18" w:name="_Toc49771669"/>
      <w:r>
        <w:rPr>
          <w:lang w:val="en-GB"/>
        </w:rPr>
        <w:t>Hardware HSM adapter Flow</w:t>
      </w:r>
      <w:bookmarkEnd w:id="17"/>
      <w:bookmarkEnd w:id="18"/>
    </w:p>
    <w:p w14:paraId="08E2BCAE" w14:textId="77777777" w:rsidR="00EB7A83" w:rsidRDefault="00EB7A83" w:rsidP="00EB7A83">
      <w:pPr>
        <w:pStyle w:val="Heading3"/>
        <w:rPr>
          <w:lang w:val="en-GB"/>
        </w:rPr>
      </w:pPr>
      <w:bookmarkStart w:id="19" w:name="_Toc49694435"/>
      <w:bookmarkStart w:id="20" w:name="_Toc49771670"/>
      <w:r>
        <w:rPr>
          <w:lang w:val="en-GB"/>
        </w:rPr>
        <w:t>Start-up</w:t>
      </w:r>
      <w:bookmarkEnd w:id="19"/>
      <w:bookmarkEnd w:id="20"/>
    </w:p>
    <w:p w14:paraId="7D6D0C50" w14:textId="77777777" w:rsidR="00EB7A83" w:rsidRDefault="00EB7A83" w:rsidP="002E756A">
      <w:pPr>
        <w:pStyle w:val="ListParagraph"/>
        <w:numPr>
          <w:ilvl w:val="0"/>
          <w:numId w:val="6"/>
        </w:numPr>
        <w:spacing w:after="160" w:line="252" w:lineRule="auto"/>
        <w:rPr>
          <w:lang w:val="en-GB"/>
        </w:rPr>
      </w:pPr>
      <w:r>
        <w:rPr>
          <w:lang w:val="en-GB"/>
        </w:rPr>
        <w:t>Read DB for configuration parameters for Adapter</w:t>
      </w:r>
    </w:p>
    <w:p w14:paraId="5B7E669A" w14:textId="77777777" w:rsidR="00EB7A83" w:rsidRDefault="00EB7A83" w:rsidP="002E756A">
      <w:pPr>
        <w:pStyle w:val="ListParagraph"/>
        <w:numPr>
          <w:ilvl w:val="0"/>
          <w:numId w:val="6"/>
        </w:numPr>
        <w:spacing w:after="160" w:line="252" w:lineRule="auto"/>
        <w:rPr>
          <w:lang w:val="en-GB"/>
        </w:rPr>
      </w:pPr>
      <w:r>
        <w:rPr>
          <w:lang w:val="en-GB"/>
        </w:rPr>
        <w:t>For each defined HSM</w:t>
      </w:r>
    </w:p>
    <w:p w14:paraId="1B33006F" w14:textId="77777777" w:rsidR="00EB7A83" w:rsidRDefault="00EB7A83" w:rsidP="002E756A">
      <w:pPr>
        <w:pStyle w:val="ListParagraph"/>
        <w:numPr>
          <w:ilvl w:val="1"/>
          <w:numId w:val="6"/>
        </w:numPr>
        <w:spacing w:after="160" w:line="252" w:lineRule="auto"/>
        <w:rPr>
          <w:lang w:val="en-GB"/>
        </w:rPr>
      </w:pPr>
      <w:r>
        <w:rPr>
          <w:lang w:val="en-GB"/>
        </w:rPr>
        <w:t>Connect to HSM</w:t>
      </w:r>
    </w:p>
    <w:p w14:paraId="0EA457AD" w14:textId="77777777" w:rsidR="00EB7A83" w:rsidRDefault="00EB7A83" w:rsidP="002E756A">
      <w:pPr>
        <w:pStyle w:val="ListParagraph"/>
        <w:numPr>
          <w:ilvl w:val="1"/>
          <w:numId w:val="6"/>
        </w:numPr>
        <w:spacing w:after="160" w:line="252" w:lineRule="auto"/>
        <w:rPr>
          <w:lang w:val="en-GB"/>
        </w:rPr>
      </w:pPr>
      <w:r>
        <w:rPr>
          <w:lang w:val="en-GB"/>
        </w:rPr>
        <w:t>Send status message to HSM</w:t>
      </w:r>
    </w:p>
    <w:p w14:paraId="51C447E9" w14:textId="77777777" w:rsidR="00EB7A83" w:rsidRDefault="00EB7A83" w:rsidP="002E756A">
      <w:pPr>
        <w:pStyle w:val="ListParagraph"/>
        <w:numPr>
          <w:ilvl w:val="1"/>
          <w:numId w:val="6"/>
        </w:numPr>
        <w:spacing w:after="160" w:line="252" w:lineRule="auto"/>
        <w:rPr>
          <w:lang w:val="en-GB"/>
        </w:rPr>
      </w:pPr>
      <w:r>
        <w:rPr>
          <w:lang w:val="en-GB"/>
        </w:rPr>
        <w:t>Log status message</w:t>
      </w:r>
    </w:p>
    <w:p w14:paraId="72079B18" w14:textId="77777777" w:rsidR="00EB7A83" w:rsidRDefault="00EB7A83" w:rsidP="002E756A">
      <w:pPr>
        <w:pStyle w:val="ListParagraph"/>
        <w:numPr>
          <w:ilvl w:val="1"/>
          <w:numId w:val="6"/>
        </w:numPr>
        <w:spacing w:after="160" w:line="252" w:lineRule="auto"/>
        <w:rPr>
          <w:lang w:val="en-GB"/>
        </w:rPr>
      </w:pPr>
      <w:r>
        <w:rPr>
          <w:lang w:val="en-GB"/>
        </w:rPr>
        <w:t xml:space="preserve">Mark each HSM as available </w:t>
      </w:r>
    </w:p>
    <w:p w14:paraId="28D5E5AD" w14:textId="77777777" w:rsidR="00EB7A83" w:rsidRDefault="00EB7A83" w:rsidP="002E756A">
      <w:pPr>
        <w:pStyle w:val="ListParagraph"/>
        <w:numPr>
          <w:ilvl w:val="0"/>
          <w:numId w:val="6"/>
        </w:numPr>
        <w:spacing w:after="160" w:line="252" w:lineRule="auto"/>
        <w:rPr>
          <w:lang w:val="en-GB"/>
        </w:rPr>
      </w:pPr>
      <w:r>
        <w:rPr>
          <w:lang w:val="en-GB"/>
        </w:rPr>
        <w:t>Go to wait for message stage</w:t>
      </w:r>
    </w:p>
    <w:p w14:paraId="30D8DE5D" w14:textId="77777777" w:rsidR="00EB7A83" w:rsidRDefault="00EB7A83" w:rsidP="00EB7A83">
      <w:pPr>
        <w:pStyle w:val="Heading3"/>
        <w:rPr>
          <w:lang w:val="en-GB"/>
        </w:rPr>
      </w:pPr>
      <w:bookmarkStart w:id="21" w:name="_Toc49694436"/>
      <w:bookmarkStart w:id="22" w:name="_Toc49771671"/>
      <w:r>
        <w:rPr>
          <w:lang w:val="en-GB"/>
        </w:rPr>
        <w:t>Shut-down</w:t>
      </w:r>
      <w:bookmarkEnd w:id="21"/>
      <w:bookmarkEnd w:id="22"/>
    </w:p>
    <w:p w14:paraId="0AD75853" w14:textId="77777777" w:rsidR="00EB7A83" w:rsidRDefault="00EB7A83" w:rsidP="002E756A">
      <w:pPr>
        <w:pStyle w:val="ListParagraph"/>
        <w:numPr>
          <w:ilvl w:val="0"/>
          <w:numId w:val="7"/>
        </w:numPr>
        <w:spacing w:after="160" w:line="252" w:lineRule="auto"/>
        <w:rPr>
          <w:lang w:val="en-GB"/>
        </w:rPr>
      </w:pPr>
      <w:r>
        <w:rPr>
          <w:lang w:val="en-GB"/>
        </w:rPr>
        <w:t xml:space="preserve">Mark adapter for shut-down </w:t>
      </w:r>
    </w:p>
    <w:p w14:paraId="02642705" w14:textId="77777777" w:rsidR="00EB7A83" w:rsidRDefault="00EB7A83" w:rsidP="002E756A">
      <w:pPr>
        <w:pStyle w:val="ListParagraph"/>
        <w:numPr>
          <w:ilvl w:val="0"/>
          <w:numId w:val="7"/>
        </w:numPr>
        <w:spacing w:after="160" w:line="252" w:lineRule="auto"/>
        <w:rPr>
          <w:lang w:val="en-GB"/>
        </w:rPr>
      </w:pPr>
      <w:r>
        <w:rPr>
          <w:lang w:val="en-GB"/>
        </w:rPr>
        <w:lastRenderedPageBreak/>
        <w:t xml:space="preserve">Stop accepting new messages, and respond with “Closing” if any received </w:t>
      </w:r>
    </w:p>
    <w:p w14:paraId="5739AD80" w14:textId="77777777" w:rsidR="00EB7A83" w:rsidRDefault="00EB7A83" w:rsidP="002E756A">
      <w:pPr>
        <w:pStyle w:val="ListParagraph"/>
        <w:numPr>
          <w:ilvl w:val="0"/>
          <w:numId w:val="7"/>
        </w:numPr>
        <w:spacing w:after="160" w:line="252" w:lineRule="auto"/>
        <w:rPr>
          <w:lang w:val="en-GB"/>
        </w:rPr>
      </w:pPr>
      <w:r>
        <w:rPr>
          <w:lang w:val="en-GB"/>
        </w:rPr>
        <w:t>For each defined HSM</w:t>
      </w:r>
    </w:p>
    <w:p w14:paraId="5AC1FAAA" w14:textId="77777777" w:rsidR="00EB7A83" w:rsidRDefault="00EB7A83" w:rsidP="002E756A">
      <w:pPr>
        <w:pStyle w:val="ListParagraph"/>
        <w:numPr>
          <w:ilvl w:val="1"/>
          <w:numId w:val="7"/>
        </w:numPr>
        <w:spacing w:after="160" w:line="252" w:lineRule="auto"/>
        <w:rPr>
          <w:lang w:val="en-GB"/>
        </w:rPr>
      </w:pPr>
      <w:r>
        <w:rPr>
          <w:lang w:val="en-GB"/>
        </w:rPr>
        <w:t>Check for outstanding messages</w:t>
      </w:r>
    </w:p>
    <w:p w14:paraId="5EBA4391" w14:textId="77777777" w:rsidR="00EB7A83" w:rsidRDefault="00EB7A83" w:rsidP="002E756A">
      <w:pPr>
        <w:pStyle w:val="ListParagraph"/>
        <w:numPr>
          <w:ilvl w:val="1"/>
          <w:numId w:val="7"/>
        </w:numPr>
        <w:spacing w:after="160" w:line="252" w:lineRule="auto"/>
        <w:rPr>
          <w:lang w:val="en-GB"/>
        </w:rPr>
      </w:pPr>
      <w:r>
        <w:rPr>
          <w:lang w:val="en-GB"/>
        </w:rPr>
        <w:t>Once all  outstanding messages have been received from HSM disconnect from HSM</w:t>
      </w:r>
    </w:p>
    <w:p w14:paraId="2ABEFC86" w14:textId="77777777" w:rsidR="00EB7A83" w:rsidRDefault="00EB7A83" w:rsidP="002E756A">
      <w:pPr>
        <w:pStyle w:val="ListParagraph"/>
        <w:numPr>
          <w:ilvl w:val="1"/>
          <w:numId w:val="7"/>
        </w:numPr>
        <w:spacing w:after="160" w:line="252" w:lineRule="auto"/>
        <w:rPr>
          <w:lang w:val="en-GB"/>
        </w:rPr>
      </w:pPr>
      <w:r>
        <w:rPr>
          <w:lang w:val="en-GB"/>
        </w:rPr>
        <w:t>Log message</w:t>
      </w:r>
    </w:p>
    <w:p w14:paraId="7BEA7B44" w14:textId="77777777" w:rsidR="00EB7A83" w:rsidRDefault="00EB7A83" w:rsidP="002E756A">
      <w:pPr>
        <w:pStyle w:val="ListParagraph"/>
        <w:numPr>
          <w:ilvl w:val="0"/>
          <w:numId w:val="7"/>
        </w:numPr>
        <w:spacing w:after="160" w:line="252" w:lineRule="auto"/>
        <w:rPr>
          <w:lang w:val="en-GB"/>
        </w:rPr>
      </w:pPr>
      <w:r>
        <w:rPr>
          <w:lang w:val="en-GB"/>
        </w:rPr>
        <w:t>Respond with “closed message”</w:t>
      </w:r>
    </w:p>
    <w:p w14:paraId="6D87D0B1" w14:textId="77777777" w:rsidR="00EB7A83" w:rsidRDefault="00EB7A83" w:rsidP="002E756A">
      <w:pPr>
        <w:pStyle w:val="ListParagraph"/>
        <w:numPr>
          <w:ilvl w:val="0"/>
          <w:numId w:val="7"/>
        </w:numPr>
        <w:spacing w:after="160" w:line="252" w:lineRule="auto"/>
        <w:rPr>
          <w:lang w:val="en-GB"/>
        </w:rPr>
      </w:pPr>
      <w:r>
        <w:rPr>
          <w:lang w:val="en-GB"/>
        </w:rPr>
        <w:t>Close all DB connections</w:t>
      </w:r>
    </w:p>
    <w:p w14:paraId="0E5E1336" w14:textId="77777777" w:rsidR="00EB7A83" w:rsidRDefault="00EB7A83" w:rsidP="002E756A">
      <w:pPr>
        <w:pStyle w:val="ListParagraph"/>
        <w:numPr>
          <w:ilvl w:val="0"/>
          <w:numId w:val="7"/>
        </w:numPr>
        <w:spacing w:after="160" w:line="252" w:lineRule="auto"/>
        <w:rPr>
          <w:lang w:val="en-GB"/>
        </w:rPr>
      </w:pPr>
      <w:r>
        <w:rPr>
          <w:lang w:val="en-GB"/>
        </w:rPr>
        <w:t>Shut down adapter</w:t>
      </w:r>
    </w:p>
    <w:p w14:paraId="4A13AA4D" w14:textId="77777777" w:rsidR="00EB7A83" w:rsidRDefault="00EB7A83" w:rsidP="00EB7A83">
      <w:pPr>
        <w:pStyle w:val="Heading3"/>
        <w:rPr>
          <w:lang w:val="en-GB"/>
        </w:rPr>
      </w:pPr>
      <w:bookmarkStart w:id="23" w:name="_Toc49694437"/>
      <w:bookmarkStart w:id="24" w:name="_Toc49771672"/>
      <w:r>
        <w:rPr>
          <w:lang w:val="en-GB"/>
        </w:rPr>
        <w:t>Process Message</w:t>
      </w:r>
      <w:bookmarkEnd w:id="23"/>
      <w:bookmarkEnd w:id="24"/>
    </w:p>
    <w:p w14:paraId="6F7921D7" w14:textId="77777777" w:rsidR="00EB7A83" w:rsidRDefault="00EB7A83" w:rsidP="002E756A">
      <w:pPr>
        <w:pStyle w:val="ListParagraph"/>
        <w:numPr>
          <w:ilvl w:val="0"/>
          <w:numId w:val="8"/>
        </w:numPr>
        <w:spacing w:after="160" w:line="252" w:lineRule="auto"/>
        <w:rPr>
          <w:lang w:val="en-GB"/>
        </w:rPr>
      </w:pPr>
      <w:r>
        <w:rPr>
          <w:lang w:val="en-GB"/>
        </w:rPr>
        <w:t>Accept message from CPM</w:t>
      </w:r>
    </w:p>
    <w:p w14:paraId="15141517" w14:textId="77777777" w:rsidR="00EB7A83" w:rsidRDefault="00EB7A83" w:rsidP="002E756A">
      <w:pPr>
        <w:pStyle w:val="ListParagraph"/>
        <w:numPr>
          <w:ilvl w:val="0"/>
          <w:numId w:val="8"/>
        </w:numPr>
        <w:spacing w:after="160" w:line="252" w:lineRule="auto"/>
        <w:rPr>
          <w:lang w:val="en-GB"/>
        </w:rPr>
      </w:pPr>
      <w:r>
        <w:rPr>
          <w:lang w:val="en-GB"/>
        </w:rPr>
        <w:t>Check for Available HSM, if no HSM active recline message</w:t>
      </w:r>
    </w:p>
    <w:p w14:paraId="3E79E10E" w14:textId="77777777" w:rsidR="00EB7A83" w:rsidRDefault="00EB7A83" w:rsidP="002E756A">
      <w:pPr>
        <w:pStyle w:val="ListParagraph"/>
        <w:numPr>
          <w:ilvl w:val="0"/>
          <w:numId w:val="8"/>
        </w:numPr>
        <w:spacing w:after="160" w:line="252" w:lineRule="auto"/>
        <w:rPr>
          <w:lang w:val="en-GB"/>
        </w:rPr>
      </w:pPr>
      <w:r>
        <w:rPr>
          <w:lang w:val="en-GB"/>
        </w:rPr>
        <w:t>Validate input message</w:t>
      </w:r>
    </w:p>
    <w:p w14:paraId="64BBBDC9" w14:textId="77777777" w:rsidR="00EB7A83" w:rsidRDefault="00EB7A83" w:rsidP="002E756A">
      <w:pPr>
        <w:pStyle w:val="ListParagraph"/>
        <w:numPr>
          <w:ilvl w:val="0"/>
          <w:numId w:val="8"/>
        </w:numPr>
        <w:spacing w:after="160" w:line="252" w:lineRule="auto"/>
        <w:rPr>
          <w:lang w:val="en-GB"/>
        </w:rPr>
      </w:pPr>
      <w:r>
        <w:rPr>
          <w:lang w:val="en-GB"/>
        </w:rPr>
        <w:t>Translate message from input format into HSM specific format</w:t>
      </w:r>
    </w:p>
    <w:p w14:paraId="116CB0D9" w14:textId="77777777" w:rsidR="00EB7A83" w:rsidRDefault="00EB7A83" w:rsidP="002E756A">
      <w:pPr>
        <w:pStyle w:val="ListParagraph"/>
        <w:numPr>
          <w:ilvl w:val="0"/>
          <w:numId w:val="8"/>
        </w:numPr>
        <w:spacing w:after="160" w:line="252" w:lineRule="auto"/>
        <w:rPr>
          <w:lang w:val="en-GB"/>
        </w:rPr>
      </w:pPr>
      <w:r>
        <w:rPr>
          <w:lang w:val="en-GB"/>
        </w:rPr>
        <w:t>Choose HSM to process message</w:t>
      </w:r>
    </w:p>
    <w:p w14:paraId="11C92CBB" w14:textId="77777777" w:rsidR="00EB7A83" w:rsidRDefault="00EB7A83" w:rsidP="002E756A">
      <w:pPr>
        <w:pStyle w:val="ListParagraph"/>
        <w:numPr>
          <w:ilvl w:val="0"/>
          <w:numId w:val="8"/>
        </w:numPr>
        <w:spacing w:after="160" w:line="252" w:lineRule="auto"/>
        <w:rPr>
          <w:lang w:val="en-GB"/>
        </w:rPr>
      </w:pPr>
      <w:r>
        <w:rPr>
          <w:lang w:val="en-GB"/>
        </w:rPr>
        <w:t>Send to HSM</w:t>
      </w:r>
    </w:p>
    <w:p w14:paraId="6DC5C8BD" w14:textId="77777777" w:rsidR="00EB7A83" w:rsidRDefault="00EB7A83" w:rsidP="002E756A">
      <w:pPr>
        <w:pStyle w:val="ListParagraph"/>
        <w:numPr>
          <w:ilvl w:val="0"/>
          <w:numId w:val="8"/>
        </w:numPr>
        <w:spacing w:after="160" w:line="252" w:lineRule="auto"/>
        <w:rPr>
          <w:lang w:val="en-GB"/>
        </w:rPr>
      </w:pPr>
      <w:r>
        <w:rPr>
          <w:lang w:val="en-GB"/>
        </w:rPr>
        <w:t>Accept response from HSM</w:t>
      </w:r>
    </w:p>
    <w:p w14:paraId="57B2ED73" w14:textId="77777777" w:rsidR="00EB7A83" w:rsidRDefault="00EB7A83" w:rsidP="002E756A">
      <w:pPr>
        <w:pStyle w:val="ListParagraph"/>
        <w:numPr>
          <w:ilvl w:val="0"/>
          <w:numId w:val="8"/>
        </w:numPr>
        <w:spacing w:after="160" w:line="252" w:lineRule="auto"/>
        <w:rPr>
          <w:lang w:val="en-GB"/>
        </w:rPr>
      </w:pPr>
      <w:r>
        <w:rPr>
          <w:lang w:val="en-GB"/>
        </w:rPr>
        <w:t>Translate message to input format from HSM specific format</w:t>
      </w:r>
    </w:p>
    <w:p w14:paraId="064C391C" w14:textId="77777777" w:rsidR="00EB7A83" w:rsidRDefault="00EB7A83" w:rsidP="002E756A">
      <w:pPr>
        <w:pStyle w:val="ListParagraph"/>
        <w:numPr>
          <w:ilvl w:val="0"/>
          <w:numId w:val="8"/>
        </w:numPr>
        <w:spacing w:after="160" w:line="252" w:lineRule="auto"/>
        <w:rPr>
          <w:lang w:val="en-GB"/>
        </w:rPr>
      </w:pPr>
      <w:r>
        <w:rPr>
          <w:lang w:val="en-GB"/>
        </w:rPr>
        <w:t>Respond to CPM</w:t>
      </w:r>
    </w:p>
    <w:p w14:paraId="3537A2F7" w14:textId="77777777" w:rsidR="00EB7A83" w:rsidRDefault="00EB7A83" w:rsidP="00EB7A83">
      <w:pPr>
        <w:pStyle w:val="Heading3"/>
        <w:rPr>
          <w:lang w:val="en-GB"/>
        </w:rPr>
      </w:pPr>
      <w:bookmarkStart w:id="25" w:name="_Toc49694438"/>
      <w:bookmarkStart w:id="26" w:name="_Toc49771673"/>
      <w:r>
        <w:rPr>
          <w:lang w:val="en-GB"/>
        </w:rPr>
        <w:t>Health Checks</w:t>
      </w:r>
      <w:bookmarkEnd w:id="25"/>
      <w:bookmarkEnd w:id="26"/>
    </w:p>
    <w:p w14:paraId="3273B59F" w14:textId="77777777" w:rsidR="00EB7A83" w:rsidRDefault="00EB7A83" w:rsidP="002E756A">
      <w:pPr>
        <w:pStyle w:val="ListParagraph"/>
        <w:numPr>
          <w:ilvl w:val="0"/>
          <w:numId w:val="9"/>
        </w:numPr>
        <w:spacing w:after="160" w:line="252" w:lineRule="auto"/>
        <w:rPr>
          <w:lang w:val="en-GB"/>
        </w:rPr>
      </w:pPr>
      <w:r>
        <w:rPr>
          <w:lang w:val="en-GB"/>
        </w:rPr>
        <w:t>Based on the interval set in the configuration send a message to the HSM to confirm it is still connected and functional</w:t>
      </w:r>
    </w:p>
    <w:p w14:paraId="1C0B7113" w14:textId="77777777" w:rsidR="00EB7A83" w:rsidRDefault="00EB7A83" w:rsidP="002E756A">
      <w:pPr>
        <w:pStyle w:val="ListParagraph"/>
        <w:numPr>
          <w:ilvl w:val="0"/>
          <w:numId w:val="9"/>
        </w:numPr>
        <w:spacing w:after="160" w:line="252" w:lineRule="auto"/>
        <w:rPr>
          <w:lang w:val="en-GB"/>
        </w:rPr>
      </w:pPr>
      <w:r>
        <w:rPr>
          <w:lang w:val="en-GB"/>
        </w:rPr>
        <w:t xml:space="preserve"> If Health Check unsuccessful remove HSM from active list</w:t>
      </w:r>
    </w:p>
    <w:p w14:paraId="7DFDB759" w14:textId="77777777" w:rsidR="00EB7A83" w:rsidRDefault="00EB7A83" w:rsidP="002E756A">
      <w:pPr>
        <w:pStyle w:val="ListParagraph"/>
        <w:numPr>
          <w:ilvl w:val="0"/>
          <w:numId w:val="9"/>
        </w:numPr>
        <w:spacing w:after="160" w:line="252" w:lineRule="auto"/>
        <w:rPr>
          <w:lang w:val="en-GB"/>
        </w:rPr>
      </w:pPr>
      <w:r>
        <w:rPr>
          <w:lang w:val="en-GB"/>
        </w:rPr>
        <w:t>If Health Check successful and HSM was in the in-active list move to active list</w:t>
      </w:r>
    </w:p>
    <w:p w14:paraId="4DB4CCD6" w14:textId="77777777" w:rsidR="00417A95" w:rsidRDefault="00417A95" w:rsidP="00417A95">
      <w:pPr>
        <w:rPr>
          <w:lang w:val="en-GB"/>
        </w:rPr>
      </w:pPr>
      <w:bookmarkStart w:id="27" w:name="_Toc49694439"/>
    </w:p>
    <w:p w14:paraId="096FBC2F" w14:textId="1330AEF6" w:rsidR="00EB7A83" w:rsidRDefault="00EB7A83" w:rsidP="00EB7A83">
      <w:pPr>
        <w:pStyle w:val="Heading2"/>
        <w:rPr>
          <w:lang w:val="en-GB"/>
        </w:rPr>
      </w:pPr>
      <w:bookmarkStart w:id="28" w:name="_Toc49771674"/>
      <w:r>
        <w:rPr>
          <w:lang w:val="en-GB"/>
        </w:rPr>
        <w:t>Software HSM adapter Flow</w:t>
      </w:r>
      <w:bookmarkEnd w:id="27"/>
      <w:bookmarkEnd w:id="28"/>
    </w:p>
    <w:p w14:paraId="0A2B1359" w14:textId="77777777" w:rsidR="00EB7A83" w:rsidRDefault="00EB7A83" w:rsidP="00EB7A83">
      <w:pPr>
        <w:pStyle w:val="Heading3"/>
        <w:rPr>
          <w:lang w:val="en-GB"/>
        </w:rPr>
      </w:pPr>
      <w:bookmarkStart w:id="29" w:name="_Toc49694440"/>
      <w:bookmarkStart w:id="30" w:name="_Toc49771675"/>
      <w:r>
        <w:rPr>
          <w:lang w:val="en-GB"/>
        </w:rPr>
        <w:t>Start-up</w:t>
      </w:r>
      <w:bookmarkEnd w:id="29"/>
      <w:bookmarkEnd w:id="30"/>
    </w:p>
    <w:p w14:paraId="3191E545" w14:textId="77777777" w:rsidR="00EB7A83" w:rsidRDefault="00EB7A83" w:rsidP="002E756A">
      <w:pPr>
        <w:pStyle w:val="ListParagraph"/>
        <w:numPr>
          <w:ilvl w:val="0"/>
          <w:numId w:val="13"/>
        </w:numPr>
        <w:spacing w:after="160" w:line="252" w:lineRule="auto"/>
        <w:rPr>
          <w:lang w:val="en-GB"/>
        </w:rPr>
      </w:pPr>
      <w:r>
        <w:rPr>
          <w:lang w:val="en-GB"/>
        </w:rPr>
        <w:t>Read DB for configuration parameters for Adapter</w:t>
      </w:r>
    </w:p>
    <w:p w14:paraId="45155ACA" w14:textId="77777777" w:rsidR="00EB7A83" w:rsidRDefault="00EB7A83" w:rsidP="002E756A">
      <w:pPr>
        <w:pStyle w:val="ListParagraph"/>
        <w:numPr>
          <w:ilvl w:val="0"/>
          <w:numId w:val="13"/>
        </w:numPr>
        <w:spacing w:after="160" w:line="252" w:lineRule="auto"/>
        <w:rPr>
          <w:lang w:val="en-GB"/>
        </w:rPr>
      </w:pPr>
      <w:r>
        <w:rPr>
          <w:lang w:val="en-GB"/>
        </w:rPr>
        <w:t>Go to wait for message stage</w:t>
      </w:r>
    </w:p>
    <w:p w14:paraId="5F48BF3D" w14:textId="77777777" w:rsidR="00EB7A83" w:rsidRDefault="00EB7A83" w:rsidP="00EB7A83">
      <w:pPr>
        <w:pStyle w:val="Heading3"/>
        <w:rPr>
          <w:lang w:val="en-GB"/>
        </w:rPr>
      </w:pPr>
      <w:bookmarkStart w:id="31" w:name="_Toc49694441"/>
      <w:bookmarkStart w:id="32" w:name="_Toc49771676"/>
      <w:r>
        <w:rPr>
          <w:lang w:val="en-GB"/>
        </w:rPr>
        <w:t>Shut-down</w:t>
      </w:r>
      <w:bookmarkEnd w:id="31"/>
      <w:bookmarkEnd w:id="32"/>
    </w:p>
    <w:p w14:paraId="04DD686C" w14:textId="77777777" w:rsidR="00EB7A83" w:rsidRDefault="00EB7A83" w:rsidP="002E756A">
      <w:pPr>
        <w:pStyle w:val="ListParagraph"/>
        <w:numPr>
          <w:ilvl w:val="0"/>
          <w:numId w:val="14"/>
        </w:numPr>
        <w:spacing w:after="160" w:line="252" w:lineRule="auto"/>
        <w:rPr>
          <w:lang w:val="en-GB"/>
        </w:rPr>
      </w:pPr>
      <w:r>
        <w:rPr>
          <w:lang w:val="en-GB"/>
        </w:rPr>
        <w:t xml:space="preserve">Mark adapter for shut-down </w:t>
      </w:r>
    </w:p>
    <w:p w14:paraId="3CFBA1DE" w14:textId="77777777" w:rsidR="00EB7A83" w:rsidRDefault="00EB7A83" w:rsidP="002E756A">
      <w:pPr>
        <w:pStyle w:val="ListParagraph"/>
        <w:numPr>
          <w:ilvl w:val="0"/>
          <w:numId w:val="14"/>
        </w:numPr>
        <w:spacing w:after="160" w:line="252" w:lineRule="auto"/>
        <w:rPr>
          <w:lang w:val="en-GB"/>
        </w:rPr>
      </w:pPr>
      <w:r>
        <w:rPr>
          <w:lang w:val="en-GB"/>
        </w:rPr>
        <w:t xml:space="preserve">Stop accepting new messages, and respond with “Closing” if any received </w:t>
      </w:r>
    </w:p>
    <w:p w14:paraId="1C7DA90D" w14:textId="77777777" w:rsidR="00EB7A83" w:rsidRPr="003133FD" w:rsidRDefault="00EB7A83" w:rsidP="002E756A">
      <w:pPr>
        <w:pStyle w:val="ListParagraph"/>
        <w:numPr>
          <w:ilvl w:val="0"/>
          <w:numId w:val="14"/>
        </w:numPr>
        <w:spacing w:after="160" w:line="252" w:lineRule="auto"/>
        <w:rPr>
          <w:lang w:val="en-GB"/>
        </w:rPr>
      </w:pPr>
      <w:r w:rsidRPr="003133FD">
        <w:rPr>
          <w:lang w:val="en-GB"/>
        </w:rPr>
        <w:t xml:space="preserve">Once all  outstanding messages have been  processed and responded to </w:t>
      </w:r>
      <w:r>
        <w:rPr>
          <w:lang w:val="en-GB"/>
        </w:rPr>
        <w:t>l</w:t>
      </w:r>
      <w:r w:rsidRPr="003133FD">
        <w:rPr>
          <w:lang w:val="en-GB"/>
        </w:rPr>
        <w:t>og message</w:t>
      </w:r>
    </w:p>
    <w:p w14:paraId="1BCB24AD" w14:textId="77777777" w:rsidR="00EB7A83" w:rsidRDefault="00EB7A83" w:rsidP="002E756A">
      <w:pPr>
        <w:pStyle w:val="ListParagraph"/>
        <w:numPr>
          <w:ilvl w:val="0"/>
          <w:numId w:val="14"/>
        </w:numPr>
        <w:spacing w:after="160" w:line="252" w:lineRule="auto"/>
        <w:rPr>
          <w:lang w:val="en-GB"/>
        </w:rPr>
      </w:pPr>
      <w:r>
        <w:rPr>
          <w:lang w:val="en-GB"/>
        </w:rPr>
        <w:t>Respond with “closed message”</w:t>
      </w:r>
    </w:p>
    <w:p w14:paraId="5B4AC93A" w14:textId="77777777" w:rsidR="00EB7A83" w:rsidRDefault="00EB7A83" w:rsidP="002E756A">
      <w:pPr>
        <w:pStyle w:val="ListParagraph"/>
        <w:numPr>
          <w:ilvl w:val="0"/>
          <w:numId w:val="14"/>
        </w:numPr>
        <w:spacing w:after="160" w:line="252" w:lineRule="auto"/>
        <w:rPr>
          <w:lang w:val="en-GB"/>
        </w:rPr>
      </w:pPr>
      <w:r>
        <w:rPr>
          <w:lang w:val="en-GB"/>
        </w:rPr>
        <w:t>Close all DB connections</w:t>
      </w:r>
    </w:p>
    <w:p w14:paraId="5F16A1BE" w14:textId="77777777" w:rsidR="00EB7A83" w:rsidRDefault="00EB7A83" w:rsidP="002E756A">
      <w:pPr>
        <w:pStyle w:val="ListParagraph"/>
        <w:numPr>
          <w:ilvl w:val="0"/>
          <w:numId w:val="14"/>
        </w:numPr>
        <w:spacing w:after="160" w:line="252" w:lineRule="auto"/>
        <w:rPr>
          <w:lang w:val="en-GB"/>
        </w:rPr>
      </w:pPr>
      <w:r>
        <w:rPr>
          <w:lang w:val="en-GB"/>
        </w:rPr>
        <w:t>Shut down adapter</w:t>
      </w:r>
    </w:p>
    <w:p w14:paraId="0247D08A" w14:textId="77777777" w:rsidR="00EB7A83" w:rsidRDefault="00EB7A83" w:rsidP="00EB7A83">
      <w:pPr>
        <w:pStyle w:val="Heading3"/>
        <w:rPr>
          <w:lang w:val="en-GB"/>
        </w:rPr>
      </w:pPr>
      <w:bookmarkStart w:id="33" w:name="_Toc49694442"/>
      <w:bookmarkStart w:id="34" w:name="_Toc49771677"/>
      <w:r>
        <w:rPr>
          <w:lang w:val="en-GB"/>
        </w:rPr>
        <w:t>Process Message</w:t>
      </w:r>
      <w:bookmarkEnd w:id="33"/>
      <w:bookmarkEnd w:id="34"/>
    </w:p>
    <w:p w14:paraId="181801CC" w14:textId="77777777" w:rsidR="00EB7A83" w:rsidRDefault="00EB7A83" w:rsidP="002E756A">
      <w:pPr>
        <w:pStyle w:val="ListParagraph"/>
        <w:numPr>
          <w:ilvl w:val="0"/>
          <w:numId w:val="15"/>
        </w:numPr>
        <w:spacing w:after="160" w:line="252" w:lineRule="auto"/>
        <w:rPr>
          <w:lang w:val="en-GB"/>
        </w:rPr>
      </w:pPr>
      <w:r>
        <w:rPr>
          <w:lang w:val="en-GB"/>
        </w:rPr>
        <w:t>Accept message from CPM</w:t>
      </w:r>
    </w:p>
    <w:p w14:paraId="6C09A369" w14:textId="77777777" w:rsidR="00EB7A83" w:rsidRDefault="00EB7A83" w:rsidP="002E756A">
      <w:pPr>
        <w:pStyle w:val="ListParagraph"/>
        <w:numPr>
          <w:ilvl w:val="0"/>
          <w:numId w:val="15"/>
        </w:numPr>
        <w:spacing w:after="160" w:line="252" w:lineRule="auto"/>
        <w:rPr>
          <w:lang w:val="en-GB"/>
        </w:rPr>
      </w:pPr>
      <w:r>
        <w:rPr>
          <w:lang w:val="en-GB"/>
        </w:rPr>
        <w:lastRenderedPageBreak/>
        <w:t>Validate input message</w:t>
      </w:r>
    </w:p>
    <w:p w14:paraId="48CEDBBF" w14:textId="77777777" w:rsidR="00EB7A83" w:rsidRDefault="00EB7A83" w:rsidP="002E756A">
      <w:pPr>
        <w:pStyle w:val="ListParagraph"/>
        <w:numPr>
          <w:ilvl w:val="0"/>
          <w:numId w:val="15"/>
        </w:numPr>
        <w:spacing w:after="160" w:line="252" w:lineRule="auto"/>
        <w:rPr>
          <w:lang w:val="en-GB"/>
        </w:rPr>
      </w:pPr>
      <w:r>
        <w:rPr>
          <w:lang w:val="en-GB"/>
        </w:rPr>
        <w:t>Process message</w:t>
      </w:r>
    </w:p>
    <w:p w14:paraId="42D0F7BE" w14:textId="77777777" w:rsidR="00EB7A83" w:rsidRDefault="00EB7A83" w:rsidP="002E756A">
      <w:pPr>
        <w:pStyle w:val="ListParagraph"/>
        <w:numPr>
          <w:ilvl w:val="0"/>
          <w:numId w:val="15"/>
        </w:numPr>
        <w:spacing w:after="160" w:line="252" w:lineRule="auto"/>
        <w:rPr>
          <w:lang w:val="en-GB"/>
        </w:rPr>
      </w:pPr>
      <w:r>
        <w:rPr>
          <w:lang w:val="en-GB"/>
        </w:rPr>
        <w:t xml:space="preserve">Translate message to input format </w:t>
      </w:r>
    </w:p>
    <w:p w14:paraId="65BD0731" w14:textId="77777777" w:rsidR="00EB7A83" w:rsidRDefault="00EB7A83" w:rsidP="002E756A">
      <w:pPr>
        <w:pStyle w:val="ListParagraph"/>
        <w:numPr>
          <w:ilvl w:val="0"/>
          <w:numId w:val="15"/>
        </w:numPr>
        <w:spacing w:after="160" w:line="252" w:lineRule="auto"/>
        <w:rPr>
          <w:lang w:val="en-GB"/>
        </w:rPr>
      </w:pPr>
      <w:r>
        <w:rPr>
          <w:lang w:val="en-GB"/>
        </w:rPr>
        <w:t>Respond to CPM</w:t>
      </w:r>
    </w:p>
    <w:p w14:paraId="1FC9D478" w14:textId="77777777" w:rsidR="00EB7A83" w:rsidRPr="00D4533A" w:rsidRDefault="00EB7A83" w:rsidP="00EB7A83">
      <w:pPr>
        <w:rPr>
          <w:lang w:val="en-GB"/>
        </w:rPr>
      </w:pPr>
    </w:p>
    <w:p w14:paraId="1CE8C820" w14:textId="77777777" w:rsidR="00EB7A83" w:rsidRDefault="00EB7A83" w:rsidP="00EB7A83">
      <w:pPr>
        <w:pStyle w:val="Heading2"/>
        <w:rPr>
          <w:lang w:val="en-GB"/>
        </w:rPr>
      </w:pPr>
      <w:bookmarkStart w:id="35" w:name="_Toc49694443"/>
      <w:bookmarkStart w:id="36" w:name="_Toc49771678"/>
      <w:r>
        <w:rPr>
          <w:lang w:val="en-GB"/>
        </w:rPr>
        <w:t>Command Adapter Flow</w:t>
      </w:r>
      <w:bookmarkEnd w:id="35"/>
      <w:bookmarkEnd w:id="36"/>
    </w:p>
    <w:p w14:paraId="295246DF" w14:textId="77777777" w:rsidR="00EB7A83" w:rsidRDefault="00EB7A83" w:rsidP="00EB7A83">
      <w:pPr>
        <w:pStyle w:val="Heading3"/>
        <w:rPr>
          <w:lang w:val="en-GB"/>
        </w:rPr>
      </w:pPr>
      <w:bookmarkStart w:id="37" w:name="_Toc49694444"/>
      <w:bookmarkStart w:id="38" w:name="_Toc49771679"/>
      <w:r>
        <w:rPr>
          <w:lang w:val="en-GB"/>
        </w:rPr>
        <w:t>Start-up</w:t>
      </w:r>
      <w:bookmarkEnd w:id="37"/>
      <w:bookmarkEnd w:id="38"/>
    </w:p>
    <w:p w14:paraId="5475AB48" w14:textId="77777777" w:rsidR="00EB7A83" w:rsidRDefault="00EB7A83" w:rsidP="002E756A">
      <w:pPr>
        <w:pStyle w:val="ListParagraph"/>
        <w:numPr>
          <w:ilvl w:val="0"/>
          <w:numId w:val="10"/>
        </w:numPr>
        <w:spacing w:after="160" w:line="252" w:lineRule="auto"/>
        <w:rPr>
          <w:lang w:val="en-GB"/>
        </w:rPr>
      </w:pPr>
      <w:r>
        <w:rPr>
          <w:lang w:val="en-GB"/>
        </w:rPr>
        <w:t>Read DB for configuration parameters for Adapter</w:t>
      </w:r>
    </w:p>
    <w:p w14:paraId="4138D3EE" w14:textId="77777777" w:rsidR="00EB7A83" w:rsidRDefault="00EB7A83" w:rsidP="002E756A">
      <w:pPr>
        <w:pStyle w:val="ListParagraph"/>
        <w:numPr>
          <w:ilvl w:val="0"/>
          <w:numId w:val="10"/>
        </w:numPr>
        <w:spacing w:after="160" w:line="252" w:lineRule="auto"/>
        <w:rPr>
          <w:lang w:val="en-GB"/>
        </w:rPr>
      </w:pPr>
      <w:r>
        <w:rPr>
          <w:lang w:val="en-GB"/>
        </w:rPr>
        <w:t>Set up listen on appropriate port</w:t>
      </w:r>
    </w:p>
    <w:p w14:paraId="3C272515" w14:textId="77777777" w:rsidR="00EB7A83" w:rsidRDefault="00EB7A83" w:rsidP="002E756A">
      <w:pPr>
        <w:pStyle w:val="ListParagraph"/>
        <w:numPr>
          <w:ilvl w:val="0"/>
          <w:numId w:val="10"/>
        </w:numPr>
        <w:spacing w:after="160" w:line="252" w:lineRule="auto"/>
        <w:rPr>
          <w:lang w:val="en-GB"/>
        </w:rPr>
      </w:pPr>
      <w:r>
        <w:rPr>
          <w:lang w:val="en-GB"/>
        </w:rPr>
        <w:t>Go to wait for connection stage</w:t>
      </w:r>
    </w:p>
    <w:p w14:paraId="44C66561" w14:textId="77777777" w:rsidR="00EB7A83" w:rsidRDefault="00EB7A83" w:rsidP="00EB7A83">
      <w:pPr>
        <w:pStyle w:val="Heading3"/>
        <w:rPr>
          <w:lang w:val="en-GB"/>
        </w:rPr>
      </w:pPr>
      <w:bookmarkStart w:id="39" w:name="_Toc49694445"/>
      <w:bookmarkStart w:id="40" w:name="_Toc49771680"/>
      <w:r>
        <w:rPr>
          <w:lang w:val="en-GB"/>
        </w:rPr>
        <w:t>Shut-down</w:t>
      </w:r>
      <w:bookmarkEnd w:id="39"/>
      <w:bookmarkEnd w:id="40"/>
    </w:p>
    <w:p w14:paraId="0A2C1069" w14:textId="77777777" w:rsidR="00EB7A83" w:rsidRDefault="00EB7A83" w:rsidP="002E756A">
      <w:pPr>
        <w:pStyle w:val="ListParagraph"/>
        <w:numPr>
          <w:ilvl w:val="0"/>
          <w:numId w:val="11"/>
        </w:numPr>
        <w:spacing w:after="160" w:line="252" w:lineRule="auto"/>
        <w:rPr>
          <w:lang w:val="en-GB"/>
        </w:rPr>
      </w:pPr>
      <w:r>
        <w:rPr>
          <w:lang w:val="en-GB"/>
        </w:rPr>
        <w:t xml:space="preserve">Mark adapter for shut-down </w:t>
      </w:r>
    </w:p>
    <w:p w14:paraId="577E3B46" w14:textId="77777777" w:rsidR="00EB7A83" w:rsidRDefault="00EB7A83" w:rsidP="002E756A">
      <w:pPr>
        <w:pStyle w:val="ListParagraph"/>
        <w:numPr>
          <w:ilvl w:val="0"/>
          <w:numId w:val="11"/>
        </w:numPr>
        <w:spacing w:after="160" w:line="252" w:lineRule="auto"/>
        <w:rPr>
          <w:lang w:val="en-GB"/>
        </w:rPr>
      </w:pPr>
      <w:r>
        <w:rPr>
          <w:lang w:val="en-GB"/>
        </w:rPr>
        <w:t xml:space="preserve">Stop accepting new messages, and respond with “Closing” if any received </w:t>
      </w:r>
    </w:p>
    <w:p w14:paraId="20B4CFF0" w14:textId="77777777" w:rsidR="00EB7A83" w:rsidRDefault="00EB7A83" w:rsidP="002E756A">
      <w:pPr>
        <w:pStyle w:val="ListParagraph"/>
        <w:numPr>
          <w:ilvl w:val="0"/>
          <w:numId w:val="11"/>
        </w:numPr>
        <w:spacing w:after="160" w:line="252" w:lineRule="auto"/>
        <w:rPr>
          <w:lang w:val="en-GB"/>
        </w:rPr>
      </w:pPr>
      <w:r>
        <w:rPr>
          <w:lang w:val="en-GB"/>
        </w:rPr>
        <w:t>Once all outstanding commands have processed respond with “closed message”</w:t>
      </w:r>
    </w:p>
    <w:p w14:paraId="5399E60E" w14:textId="77777777" w:rsidR="00EB7A83" w:rsidRDefault="00EB7A83" w:rsidP="002E756A">
      <w:pPr>
        <w:pStyle w:val="ListParagraph"/>
        <w:numPr>
          <w:ilvl w:val="0"/>
          <w:numId w:val="11"/>
        </w:numPr>
        <w:spacing w:after="160" w:line="252" w:lineRule="auto"/>
        <w:rPr>
          <w:lang w:val="en-GB"/>
        </w:rPr>
      </w:pPr>
      <w:r>
        <w:rPr>
          <w:lang w:val="en-GB"/>
        </w:rPr>
        <w:t>Close all DB connections</w:t>
      </w:r>
    </w:p>
    <w:p w14:paraId="521B85F2" w14:textId="77777777" w:rsidR="00EB7A83" w:rsidRDefault="00EB7A83" w:rsidP="002E756A">
      <w:pPr>
        <w:pStyle w:val="ListParagraph"/>
        <w:numPr>
          <w:ilvl w:val="0"/>
          <w:numId w:val="11"/>
        </w:numPr>
        <w:spacing w:after="160" w:line="252" w:lineRule="auto"/>
        <w:rPr>
          <w:lang w:val="en-GB"/>
        </w:rPr>
      </w:pPr>
      <w:r>
        <w:rPr>
          <w:lang w:val="en-GB"/>
        </w:rPr>
        <w:t>Shut down adapter</w:t>
      </w:r>
    </w:p>
    <w:p w14:paraId="04EE6D1C" w14:textId="77777777" w:rsidR="00EB7A83" w:rsidRDefault="00EB7A83" w:rsidP="00EB7A83">
      <w:pPr>
        <w:pStyle w:val="Heading3"/>
        <w:rPr>
          <w:lang w:val="en-GB"/>
        </w:rPr>
      </w:pPr>
      <w:bookmarkStart w:id="41" w:name="_Toc49694446"/>
      <w:bookmarkStart w:id="42" w:name="_Toc49771681"/>
      <w:r>
        <w:rPr>
          <w:lang w:val="en-GB"/>
        </w:rPr>
        <w:t>Process</w:t>
      </w:r>
      <w:bookmarkEnd w:id="41"/>
      <w:bookmarkEnd w:id="42"/>
    </w:p>
    <w:p w14:paraId="49DC76A1" w14:textId="77777777" w:rsidR="00EB7A83" w:rsidRDefault="00EB7A83" w:rsidP="002E756A">
      <w:pPr>
        <w:pStyle w:val="ListParagraph"/>
        <w:numPr>
          <w:ilvl w:val="0"/>
          <w:numId w:val="12"/>
        </w:numPr>
        <w:spacing w:after="160" w:line="252" w:lineRule="auto"/>
        <w:rPr>
          <w:lang w:val="en-GB"/>
        </w:rPr>
      </w:pPr>
      <w:r>
        <w:rPr>
          <w:lang w:val="en-GB"/>
        </w:rPr>
        <w:t>Accept connection</w:t>
      </w:r>
    </w:p>
    <w:p w14:paraId="29BFE5D1" w14:textId="77777777" w:rsidR="00EB7A83" w:rsidRDefault="00EB7A83" w:rsidP="002E756A">
      <w:pPr>
        <w:pStyle w:val="ListParagraph"/>
        <w:numPr>
          <w:ilvl w:val="0"/>
          <w:numId w:val="12"/>
        </w:numPr>
        <w:spacing w:after="160" w:line="252" w:lineRule="auto"/>
        <w:rPr>
          <w:lang w:val="en-GB"/>
        </w:rPr>
      </w:pPr>
      <w:r>
        <w:rPr>
          <w:lang w:val="en-GB"/>
        </w:rPr>
        <w:t>Check source IP is acceptable IP (from config)</w:t>
      </w:r>
    </w:p>
    <w:p w14:paraId="41E048E9" w14:textId="77777777" w:rsidR="00EB7A83" w:rsidRDefault="00EB7A83" w:rsidP="002E756A">
      <w:pPr>
        <w:pStyle w:val="ListParagraph"/>
        <w:numPr>
          <w:ilvl w:val="0"/>
          <w:numId w:val="12"/>
        </w:numPr>
        <w:spacing w:after="160" w:line="252" w:lineRule="auto"/>
        <w:rPr>
          <w:lang w:val="en-GB"/>
        </w:rPr>
      </w:pPr>
      <w:r>
        <w:rPr>
          <w:lang w:val="en-GB"/>
        </w:rPr>
        <w:t>Accept and validate input message</w:t>
      </w:r>
    </w:p>
    <w:p w14:paraId="5459DF25" w14:textId="77777777" w:rsidR="00EB7A83" w:rsidRDefault="00EB7A83" w:rsidP="002E756A">
      <w:pPr>
        <w:pStyle w:val="ListParagraph"/>
        <w:numPr>
          <w:ilvl w:val="0"/>
          <w:numId w:val="12"/>
        </w:numPr>
        <w:spacing w:after="160" w:line="252" w:lineRule="auto"/>
        <w:rPr>
          <w:lang w:val="en-GB"/>
        </w:rPr>
      </w:pPr>
      <w:r>
        <w:rPr>
          <w:lang w:val="en-GB"/>
        </w:rPr>
        <w:t>Format from external message format to internal format</w:t>
      </w:r>
    </w:p>
    <w:p w14:paraId="16D279BE" w14:textId="77777777" w:rsidR="00EB7A83" w:rsidRDefault="00EB7A83" w:rsidP="002E756A">
      <w:pPr>
        <w:pStyle w:val="ListParagraph"/>
        <w:numPr>
          <w:ilvl w:val="0"/>
          <w:numId w:val="12"/>
        </w:numPr>
        <w:spacing w:after="160" w:line="252" w:lineRule="auto"/>
        <w:rPr>
          <w:lang w:val="en-GB"/>
        </w:rPr>
      </w:pPr>
      <w:r>
        <w:rPr>
          <w:lang w:val="en-GB"/>
        </w:rPr>
        <w:t>Send message to CPM</w:t>
      </w:r>
    </w:p>
    <w:p w14:paraId="239525B2" w14:textId="77777777" w:rsidR="00EB7A83" w:rsidRDefault="00EB7A83" w:rsidP="002E756A">
      <w:pPr>
        <w:pStyle w:val="ListParagraph"/>
        <w:numPr>
          <w:ilvl w:val="0"/>
          <w:numId w:val="12"/>
        </w:numPr>
        <w:spacing w:after="160" w:line="252" w:lineRule="auto"/>
        <w:rPr>
          <w:lang w:val="en-GB"/>
        </w:rPr>
      </w:pPr>
      <w:r>
        <w:rPr>
          <w:lang w:val="en-GB"/>
        </w:rPr>
        <w:t xml:space="preserve">Wait for response </w:t>
      </w:r>
    </w:p>
    <w:p w14:paraId="2BD3F5EE" w14:textId="77777777" w:rsidR="00EB7A83" w:rsidRPr="000C25F0" w:rsidRDefault="00EB7A83" w:rsidP="002E756A">
      <w:pPr>
        <w:pStyle w:val="ListParagraph"/>
        <w:numPr>
          <w:ilvl w:val="0"/>
          <w:numId w:val="12"/>
        </w:numPr>
        <w:spacing w:after="160" w:line="252" w:lineRule="auto"/>
        <w:rPr>
          <w:lang w:val="en-GB"/>
        </w:rPr>
      </w:pPr>
      <w:r>
        <w:rPr>
          <w:lang w:val="en-GB"/>
        </w:rPr>
        <w:t>Respond to sender of message</w:t>
      </w:r>
    </w:p>
    <w:p w14:paraId="21485928" w14:textId="77777777" w:rsidR="00095B41" w:rsidRDefault="00095B41" w:rsidP="00095B41">
      <w:pPr>
        <w:rPr>
          <w:lang w:val="en-GB"/>
        </w:rPr>
      </w:pPr>
    </w:p>
    <w:p w14:paraId="6E649B43" w14:textId="2644323F" w:rsidR="00EB7A83" w:rsidRDefault="00EB7A83" w:rsidP="00EB7A83">
      <w:pPr>
        <w:pStyle w:val="Heading2"/>
        <w:rPr>
          <w:lang w:val="en-GB"/>
        </w:rPr>
      </w:pPr>
      <w:bookmarkStart w:id="43" w:name="_Toc49771682"/>
      <w:r>
        <w:rPr>
          <w:lang w:val="en-GB"/>
        </w:rPr>
        <w:t>Cryptographic Processing Module</w:t>
      </w:r>
      <w:bookmarkEnd w:id="43"/>
    </w:p>
    <w:p w14:paraId="24A55666" w14:textId="77777777" w:rsidR="00EB7A83" w:rsidRDefault="00EB7A83" w:rsidP="00EB7A83">
      <w:pPr>
        <w:pStyle w:val="Heading3"/>
        <w:rPr>
          <w:lang w:val="en-GB"/>
        </w:rPr>
      </w:pPr>
      <w:bookmarkStart w:id="44" w:name="_Toc49771683"/>
      <w:r>
        <w:rPr>
          <w:lang w:val="en-GB"/>
        </w:rPr>
        <w:t>Start-up</w:t>
      </w:r>
      <w:bookmarkEnd w:id="44"/>
    </w:p>
    <w:p w14:paraId="75F040AC" w14:textId="77777777" w:rsidR="00EB7A83" w:rsidRDefault="00EB7A83" w:rsidP="002E756A">
      <w:pPr>
        <w:pStyle w:val="ListParagraph"/>
        <w:numPr>
          <w:ilvl w:val="0"/>
          <w:numId w:val="16"/>
        </w:numPr>
        <w:spacing w:after="160" w:line="252" w:lineRule="auto"/>
        <w:rPr>
          <w:lang w:val="en-GB"/>
        </w:rPr>
      </w:pPr>
      <w:r>
        <w:rPr>
          <w:lang w:val="en-GB"/>
        </w:rPr>
        <w:t xml:space="preserve">Read DB for configuration parameters </w:t>
      </w:r>
    </w:p>
    <w:p w14:paraId="1CEDFA7A" w14:textId="77777777" w:rsidR="00EB7A83" w:rsidRPr="00D24EFE" w:rsidRDefault="00EB7A83" w:rsidP="002E756A">
      <w:pPr>
        <w:pStyle w:val="ListParagraph"/>
        <w:numPr>
          <w:ilvl w:val="0"/>
          <w:numId w:val="16"/>
        </w:numPr>
        <w:spacing w:after="160" w:line="252" w:lineRule="auto"/>
        <w:rPr>
          <w:lang w:val="en-GB"/>
        </w:rPr>
      </w:pPr>
      <w:r>
        <w:rPr>
          <w:lang w:val="en-GB"/>
        </w:rPr>
        <w:t>Set up Adapters</w:t>
      </w:r>
    </w:p>
    <w:p w14:paraId="70AED4B0" w14:textId="77777777" w:rsidR="00EB7A83" w:rsidRDefault="00EB7A83" w:rsidP="002E756A">
      <w:pPr>
        <w:pStyle w:val="ListParagraph"/>
        <w:numPr>
          <w:ilvl w:val="0"/>
          <w:numId w:val="16"/>
        </w:numPr>
        <w:spacing w:after="160" w:line="252" w:lineRule="auto"/>
        <w:rPr>
          <w:lang w:val="en-GB"/>
        </w:rPr>
      </w:pPr>
      <w:r>
        <w:rPr>
          <w:lang w:val="en-GB"/>
        </w:rPr>
        <w:t>Go to wait for connection stage</w:t>
      </w:r>
    </w:p>
    <w:p w14:paraId="7E2250E1" w14:textId="77777777" w:rsidR="00EB7A83" w:rsidRDefault="00EB7A83" w:rsidP="00EB7A83">
      <w:pPr>
        <w:pStyle w:val="Heading3"/>
        <w:rPr>
          <w:lang w:val="en-GB"/>
        </w:rPr>
      </w:pPr>
      <w:bookmarkStart w:id="45" w:name="_Toc49771684"/>
      <w:r>
        <w:rPr>
          <w:lang w:val="en-GB"/>
        </w:rPr>
        <w:t>Shut-down</w:t>
      </w:r>
      <w:bookmarkEnd w:id="45"/>
    </w:p>
    <w:p w14:paraId="0585CC24" w14:textId="77777777" w:rsidR="00EB7A83" w:rsidRDefault="00EB7A83" w:rsidP="002E756A">
      <w:pPr>
        <w:pStyle w:val="ListParagraph"/>
        <w:numPr>
          <w:ilvl w:val="0"/>
          <w:numId w:val="17"/>
        </w:numPr>
        <w:spacing w:after="160" w:line="252" w:lineRule="auto"/>
        <w:rPr>
          <w:lang w:val="en-GB"/>
        </w:rPr>
      </w:pPr>
      <w:r>
        <w:rPr>
          <w:lang w:val="en-GB"/>
        </w:rPr>
        <w:t xml:space="preserve">Mark CPM for shut-down </w:t>
      </w:r>
    </w:p>
    <w:p w14:paraId="78F5330D" w14:textId="77777777" w:rsidR="00EB7A83" w:rsidRDefault="00EB7A83" w:rsidP="002E756A">
      <w:pPr>
        <w:pStyle w:val="ListParagraph"/>
        <w:numPr>
          <w:ilvl w:val="0"/>
          <w:numId w:val="17"/>
        </w:numPr>
        <w:spacing w:after="160" w:line="252" w:lineRule="auto"/>
        <w:rPr>
          <w:lang w:val="en-GB"/>
        </w:rPr>
      </w:pPr>
      <w:r>
        <w:rPr>
          <w:lang w:val="en-GB"/>
        </w:rPr>
        <w:t>Send Shut down to all adapters</w:t>
      </w:r>
    </w:p>
    <w:p w14:paraId="71B47FD7" w14:textId="77777777" w:rsidR="00EB7A83" w:rsidRDefault="00EB7A83" w:rsidP="002E756A">
      <w:pPr>
        <w:pStyle w:val="ListParagraph"/>
        <w:numPr>
          <w:ilvl w:val="0"/>
          <w:numId w:val="17"/>
        </w:numPr>
        <w:spacing w:after="160" w:line="252" w:lineRule="auto"/>
        <w:rPr>
          <w:lang w:val="en-GB"/>
        </w:rPr>
      </w:pPr>
      <w:r>
        <w:rPr>
          <w:lang w:val="en-GB"/>
        </w:rPr>
        <w:t xml:space="preserve">Stop accepting new messages, and respond with “Closing” if any received </w:t>
      </w:r>
    </w:p>
    <w:p w14:paraId="349960B4" w14:textId="77777777" w:rsidR="00EB7A83" w:rsidRDefault="00EB7A83" w:rsidP="002E756A">
      <w:pPr>
        <w:pStyle w:val="ListParagraph"/>
        <w:numPr>
          <w:ilvl w:val="0"/>
          <w:numId w:val="17"/>
        </w:numPr>
        <w:spacing w:after="160" w:line="252" w:lineRule="auto"/>
        <w:rPr>
          <w:lang w:val="en-GB"/>
        </w:rPr>
      </w:pPr>
      <w:r>
        <w:rPr>
          <w:lang w:val="en-GB"/>
        </w:rPr>
        <w:t>Once all outstanding messages have processed respond with “closed message”</w:t>
      </w:r>
    </w:p>
    <w:p w14:paraId="7B1FAE22" w14:textId="77777777" w:rsidR="00EB7A83" w:rsidRDefault="00EB7A83" w:rsidP="002E756A">
      <w:pPr>
        <w:pStyle w:val="ListParagraph"/>
        <w:numPr>
          <w:ilvl w:val="0"/>
          <w:numId w:val="17"/>
        </w:numPr>
        <w:spacing w:after="160" w:line="252" w:lineRule="auto"/>
        <w:rPr>
          <w:lang w:val="en-GB"/>
        </w:rPr>
      </w:pPr>
      <w:r>
        <w:rPr>
          <w:lang w:val="en-GB"/>
        </w:rPr>
        <w:lastRenderedPageBreak/>
        <w:t>Close all DB connections</w:t>
      </w:r>
    </w:p>
    <w:p w14:paraId="096838E7" w14:textId="77777777" w:rsidR="00EB7A83" w:rsidRDefault="00EB7A83" w:rsidP="002E756A">
      <w:pPr>
        <w:pStyle w:val="ListParagraph"/>
        <w:numPr>
          <w:ilvl w:val="0"/>
          <w:numId w:val="17"/>
        </w:numPr>
        <w:spacing w:after="160" w:line="252" w:lineRule="auto"/>
        <w:rPr>
          <w:lang w:val="en-GB"/>
        </w:rPr>
      </w:pPr>
      <w:r>
        <w:rPr>
          <w:lang w:val="en-GB"/>
        </w:rPr>
        <w:t>Shut down adapter</w:t>
      </w:r>
    </w:p>
    <w:p w14:paraId="7E5BB4C8" w14:textId="77777777" w:rsidR="00EB7A83" w:rsidRDefault="00EB7A83" w:rsidP="00EB7A83">
      <w:pPr>
        <w:pStyle w:val="Heading3"/>
        <w:rPr>
          <w:lang w:val="en-GB"/>
        </w:rPr>
      </w:pPr>
      <w:bookmarkStart w:id="46" w:name="_Toc49771685"/>
      <w:r>
        <w:rPr>
          <w:lang w:val="en-GB"/>
        </w:rPr>
        <w:t>Process</w:t>
      </w:r>
      <w:bookmarkEnd w:id="46"/>
    </w:p>
    <w:p w14:paraId="1F3345B5" w14:textId="77777777" w:rsidR="00EB7A83" w:rsidRDefault="00EB7A83" w:rsidP="00EB7A83">
      <w:pPr>
        <w:pStyle w:val="Heading4"/>
        <w:rPr>
          <w:lang w:val="en-GB"/>
        </w:rPr>
      </w:pPr>
      <w:r>
        <w:rPr>
          <w:lang w:val="en-GB"/>
        </w:rPr>
        <w:t>Commands</w:t>
      </w:r>
    </w:p>
    <w:p w14:paraId="0D05FDB5" w14:textId="77777777" w:rsidR="00EB7A83" w:rsidRDefault="00EB7A83" w:rsidP="002E756A">
      <w:pPr>
        <w:pStyle w:val="ListParagraph"/>
        <w:numPr>
          <w:ilvl w:val="0"/>
          <w:numId w:val="19"/>
        </w:numPr>
        <w:spacing w:after="160" w:line="252" w:lineRule="auto"/>
        <w:rPr>
          <w:lang w:val="en-GB"/>
        </w:rPr>
      </w:pPr>
      <w:r>
        <w:rPr>
          <w:lang w:val="en-GB"/>
        </w:rPr>
        <w:t>Accept command from adapter</w:t>
      </w:r>
    </w:p>
    <w:p w14:paraId="39E2D123" w14:textId="77777777" w:rsidR="00EB7A83" w:rsidRDefault="00EB7A83" w:rsidP="002E756A">
      <w:pPr>
        <w:pStyle w:val="ListParagraph"/>
        <w:numPr>
          <w:ilvl w:val="0"/>
          <w:numId w:val="19"/>
        </w:numPr>
        <w:spacing w:after="160" w:line="252" w:lineRule="auto"/>
        <w:rPr>
          <w:lang w:val="en-GB"/>
        </w:rPr>
      </w:pPr>
      <w:r>
        <w:rPr>
          <w:lang w:val="en-GB"/>
        </w:rPr>
        <w:t xml:space="preserve">Process command as required </w:t>
      </w:r>
    </w:p>
    <w:p w14:paraId="4D7DF106" w14:textId="77777777" w:rsidR="00EB7A83" w:rsidRPr="0070568C" w:rsidRDefault="00EB7A83" w:rsidP="002E756A">
      <w:pPr>
        <w:pStyle w:val="ListParagraph"/>
        <w:numPr>
          <w:ilvl w:val="0"/>
          <w:numId w:val="19"/>
        </w:numPr>
        <w:spacing w:after="160" w:line="252" w:lineRule="auto"/>
        <w:rPr>
          <w:lang w:val="en-GB"/>
        </w:rPr>
      </w:pPr>
      <w:r>
        <w:rPr>
          <w:lang w:val="en-GB"/>
        </w:rPr>
        <w:t>Respond to adapter with result</w:t>
      </w:r>
    </w:p>
    <w:p w14:paraId="73944DB1" w14:textId="77777777" w:rsidR="00EB7A83" w:rsidRDefault="00EB7A83" w:rsidP="00EB7A83">
      <w:pPr>
        <w:pStyle w:val="Heading4"/>
        <w:rPr>
          <w:lang w:val="en-GB"/>
        </w:rPr>
      </w:pPr>
      <w:r>
        <w:rPr>
          <w:lang w:val="en-GB"/>
        </w:rPr>
        <w:t>Key Update</w:t>
      </w:r>
    </w:p>
    <w:p w14:paraId="1B756954" w14:textId="77777777" w:rsidR="00EB7A83" w:rsidRDefault="00EB7A83" w:rsidP="002E756A">
      <w:pPr>
        <w:pStyle w:val="ListParagraph"/>
        <w:numPr>
          <w:ilvl w:val="0"/>
          <w:numId w:val="20"/>
        </w:numPr>
        <w:spacing w:after="160" w:line="252" w:lineRule="auto"/>
        <w:rPr>
          <w:lang w:val="en-GB"/>
        </w:rPr>
      </w:pPr>
      <w:r>
        <w:rPr>
          <w:lang w:val="en-GB"/>
        </w:rPr>
        <w:t>Accept command from adapter</w:t>
      </w:r>
    </w:p>
    <w:p w14:paraId="02566FE5" w14:textId="77777777" w:rsidR="00EB7A83" w:rsidRDefault="00EB7A83" w:rsidP="002E756A">
      <w:pPr>
        <w:pStyle w:val="ListParagraph"/>
        <w:numPr>
          <w:ilvl w:val="0"/>
          <w:numId w:val="20"/>
        </w:numPr>
        <w:spacing w:after="160" w:line="252" w:lineRule="auto"/>
        <w:rPr>
          <w:lang w:val="en-GB"/>
        </w:rPr>
      </w:pPr>
      <w:r>
        <w:rPr>
          <w:lang w:val="en-GB"/>
        </w:rPr>
        <w:t xml:space="preserve">Verify message fields </w:t>
      </w:r>
    </w:p>
    <w:p w14:paraId="490F5665" w14:textId="77777777" w:rsidR="00EB7A83" w:rsidRDefault="00EB7A83" w:rsidP="002E756A">
      <w:pPr>
        <w:pStyle w:val="ListParagraph"/>
        <w:numPr>
          <w:ilvl w:val="0"/>
          <w:numId w:val="20"/>
        </w:numPr>
        <w:spacing w:after="160" w:line="252" w:lineRule="auto"/>
        <w:rPr>
          <w:lang w:val="en-GB"/>
        </w:rPr>
      </w:pPr>
      <w:r>
        <w:rPr>
          <w:lang w:val="en-GB"/>
        </w:rPr>
        <w:t>Update/Add/Delete key as necessary in DB</w:t>
      </w:r>
    </w:p>
    <w:p w14:paraId="6C722EFE" w14:textId="77777777" w:rsidR="00EB7A83" w:rsidRDefault="00EB7A83" w:rsidP="002E756A">
      <w:pPr>
        <w:pStyle w:val="ListParagraph"/>
        <w:numPr>
          <w:ilvl w:val="0"/>
          <w:numId w:val="20"/>
        </w:numPr>
        <w:spacing w:after="160" w:line="252" w:lineRule="auto"/>
        <w:rPr>
          <w:lang w:val="en-GB"/>
        </w:rPr>
      </w:pPr>
      <w:r>
        <w:rPr>
          <w:lang w:val="en-GB"/>
        </w:rPr>
        <w:t xml:space="preserve">Refresh keys in memory </w:t>
      </w:r>
    </w:p>
    <w:p w14:paraId="7381AFFF" w14:textId="77777777" w:rsidR="00EB7A83" w:rsidRPr="0070568C" w:rsidRDefault="00EB7A83" w:rsidP="002E756A">
      <w:pPr>
        <w:pStyle w:val="ListParagraph"/>
        <w:numPr>
          <w:ilvl w:val="0"/>
          <w:numId w:val="20"/>
        </w:numPr>
        <w:spacing w:after="160" w:line="252" w:lineRule="auto"/>
        <w:rPr>
          <w:lang w:val="en-GB"/>
        </w:rPr>
      </w:pPr>
      <w:r>
        <w:rPr>
          <w:lang w:val="en-GB"/>
        </w:rPr>
        <w:t>Respond to adapter with result</w:t>
      </w:r>
    </w:p>
    <w:p w14:paraId="5149AEDD" w14:textId="77777777" w:rsidR="00EB7A83" w:rsidRPr="00D75287" w:rsidRDefault="00EB7A83" w:rsidP="00EB7A83">
      <w:pPr>
        <w:rPr>
          <w:lang w:val="en-GB"/>
        </w:rPr>
      </w:pPr>
    </w:p>
    <w:p w14:paraId="12C63D6A" w14:textId="77777777" w:rsidR="00EB7A83" w:rsidRPr="0051531A" w:rsidRDefault="00EB7A83" w:rsidP="00EB7A83">
      <w:pPr>
        <w:pStyle w:val="Heading4"/>
        <w:rPr>
          <w:lang w:val="en-GB"/>
        </w:rPr>
      </w:pPr>
      <w:r>
        <w:rPr>
          <w:lang w:val="en-GB"/>
        </w:rPr>
        <w:t>Message</w:t>
      </w:r>
    </w:p>
    <w:p w14:paraId="5A2EB8EA" w14:textId="77777777" w:rsidR="00EB7A83" w:rsidRPr="00F43041" w:rsidRDefault="00EB7A83" w:rsidP="00EB7A83">
      <w:pPr>
        <w:rPr>
          <w:lang w:val="en-GB"/>
        </w:rPr>
      </w:pPr>
      <w:r>
        <w:rPr>
          <w:lang w:val="en-GB"/>
        </w:rPr>
        <w:tab/>
      </w:r>
    </w:p>
    <w:p w14:paraId="4D78C5B2" w14:textId="77777777" w:rsidR="00EB7A83" w:rsidRDefault="00EB7A83" w:rsidP="002E756A">
      <w:pPr>
        <w:pStyle w:val="ListParagraph"/>
        <w:numPr>
          <w:ilvl w:val="0"/>
          <w:numId w:val="18"/>
        </w:numPr>
        <w:spacing w:after="160" w:line="252" w:lineRule="auto"/>
        <w:rPr>
          <w:lang w:val="en-GB"/>
        </w:rPr>
      </w:pPr>
      <w:r w:rsidRPr="00BF6970">
        <w:rPr>
          <w:lang w:val="en-GB"/>
        </w:rPr>
        <w:t xml:space="preserve">Accept </w:t>
      </w:r>
      <w:r>
        <w:rPr>
          <w:lang w:val="en-GB"/>
        </w:rPr>
        <w:t>message</w:t>
      </w:r>
    </w:p>
    <w:p w14:paraId="2D450B97" w14:textId="77777777" w:rsidR="00EB7A83" w:rsidRPr="00BF6970" w:rsidRDefault="00EB7A83" w:rsidP="002E756A">
      <w:pPr>
        <w:pStyle w:val="ListParagraph"/>
        <w:numPr>
          <w:ilvl w:val="0"/>
          <w:numId w:val="18"/>
        </w:numPr>
        <w:spacing w:after="160" w:line="252" w:lineRule="auto"/>
        <w:rPr>
          <w:lang w:val="en-GB"/>
        </w:rPr>
      </w:pPr>
      <w:r>
        <w:rPr>
          <w:lang w:val="en-GB"/>
        </w:rPr>
        <w:t>Verify fields</w:t>
      </w:r>
    </w:p>
    <w:p w14:paraId="4CDA7619" w14:textId="77777777" w:rsidR="00EB7A83" w:rsidRPr="00BF6970" w:rsidRDefault="00EB7A83" w:rsidP="002E756A">
      <w:pPr>
        <w:pStyle w:val="ListParagraph"/>
        <w:numPr>
          <w:ilvl w:val="0"/>
          <w:numId w:val="18"/>
        </w:numPr>
        <w:spacing w:after="160" w:line="252" w:lineRule="auto"/>
        <w:rPr>
          <w:lang w:val="en-GB"/>
        </w:rPr>
      </w:pPr>
      <w:r>
        <w:rPr>
          <w:lang w:val="en-GB"/>
        </w:rPr>
        <w:t xml:space="preserve">Check adapter definitions for match on FSP and security command to determine the correct HSM adaptor </w:t>
      </w:r>
    </w:p>
    <w:p w14:paraId="73F1798A" w14:textId="77777777" w:rsidR="00EB7A83" w:rsidRPr="00BF6970" w:rsidRDefault="00EB7A83" w:rsidP="002E756A">
      <w:pPr>
        <w:pStyle w:val="ListParagraph"/>
        <w:numPr>
          <w:ilvl w:val="0"/>
          <w:numId w:val="18"/>
        </w:numPr>
        <w:spacing w:after="160" w:line="252" w:lineRule="auto"/>
        <w:rPr>
          <w:lang w:val="en-GB"/>
        </w:rPr>
      </w:pPr>
      <w:r w:rsidRPr="00BF6970">
        <w:rPr>
          <w:lang w:val="en-GB"/>
        </w:rPr>
        <w:t xml:space="preserve">Format from message format to internal </w:t>
      </w:r>
      <w:r>
        <w:rPr>
          <w:lang w:val="en-GB"/>
        </w:rPr>
        <w:t xml:space="preserve">HSM </w:t>
      </w:r>
      <w:r w:rsidRPr="00BF6970">
        <w:rPr>
          <w:lang w:val="en-GB"/>
        </w:rPr>
        <w:t>format</w:t>
      </w:r>
    </w:p>
    <w:p w14:paraId="11D0A8E2" w14:textId="77777777" w:rsidR="00EB7A83" w:rsidRPr="00BF6970" w:rsidRDefault="00EB7A83" w:rsidP="002E756A">
      <w:pPr>
        <w:pStyle w:val="ListParagraph"/>
        <w:numPr>
          <w:ilvl w:val="0"/>
          <w:numId w:val="18"/>
        </w:numPr>
        <w:spacing w:after="160" w:line="252" w:lineRule="auto"/>
        <w:rPr>
          <w:lang w:val="en-GB"/>
        </w:rPr>
      </w:pPr>
      <w:r>
        <w:rPr>
          <w:lang w:val="en-GB"/>
        </w:rPr>
        <w:t xml:space="preserve">Send to appropriate adapter </w:t>
      </w:r>
    </w:p>
    <w:p w14:paraId="0CEBA26C" w14:textId="77777777" w:rsidR="00EB7A83" w:rsidRPr="00BF6970" w:rsidRDefault="00EB7A83" w:rsidP="002E756A">
      <w:pPr>
        <w:pStyle w:val="ListParagraph"/>
        <w:numPr>
          <w:ilvl w:val="0"/>
          <w:numId w:val="18"/>
        </w:numPr>
        <w:spacing w:after="160" w:line="252" w:lineRule="auto"/>
        <w:rPr>
          <w:lang w:val="en-GB"/>
        </w:rPr>
      </w:pPr>
      <w:r w:rsidRPr="00BF6970">
        <w:rPr>
          <w:lang w:val="en-GB"/>
        </w:rPr>
        <w:t xml:space="preserve">Wait for response </w:t>
      </w:r>
    </w:p>
    <w:p w14:paraId="46C2C52D" w14:textId="77777777" w:rsidR="00EB7A83" w:rsidRPr="00BF6970" w:rsidRDefault="00EB7A83" w:rsidP="002E756A">
      <w:pPr>
        <w:pStyle w:val="ListParagraph"/>
        <w:numPr>
          <w:ilvl w:val="0"/>
          <w:numId w:val="18"/>
        </w:numPr>
        <w:spacing w:after="160" w:line="252" w:lineRule="auto"/>
        <w:rPr>
          <w:lang w:val="en-GB"/>
        </w:rPr>
      </w:pPr>
      <w:r w:rsidRPr="00BF6970">
        <w:rPr>
          <w:lang w:val="en-GB"/>
        </w:rPr>
        <w:t>Respond to sender of message</w:t>
      </w:r>
    </w:p>
    <w:p w14:paraId="5AC65BCF" w14:textId="77777777" w:rsidR="009A357E" w:rsidRDefault="009A357E">
      <w:pPr>
        <w:rPr>
          <w:sz w:val="40"/>
          <w:szCs w:val="40"/>
          <w:lang w:val="en-GB"/>
        </w:rPr>
      </w:pPr>
      <w:r>
        <w:rPr>
          <w:lang w:val="en-GB"/>
        </w:rPr>
        <w:br w:type="page"/>
      </w:r>
    </w:p>
    <w:p w14:paraId="3913352D" w14:textId="06BCFAEE" w:rsidR="00EB7A83" w:rsidRDefault="00EB7A83" w:rsidP="00EB7A83">
      <w:pPr>
        <w:pStyle w:val="Heading1"/>
        <w:rPr>
          <w:lang w:val="en-GB"/>
        </w:rPr>
      </w:pPr>
      <w:bookmarkStart w:id="47" w:name="_Toc49771686"/>
      <w:r>
        <w:rPr>
          <w:lang w:val="en-GB"/>
        </w:rPr>
        <w:lastRenderedPageBreak/>
        <w:t>Database Configurations</w:t>
      </w:r>
      <w:bookmarkEnd w:id="47"/>
    </w:p>
    <w:p w14:paraId="2AD461A9" w14:textId="32B16187" w:rsidR="009A357E" w:rsidRDefault="009A357E" w:rsidP="009A357E">
      <w:pPr>
        <w:rPr>
          <w:lang w:val="en-GB"/>
        </w:rPr>
      </w:pPr>
      <w:r>
        <w:rPr>
          <w:lang w:val="en-GB"/>
        </w:rPr>
        <w:t xml:space="preserve">The following is a suggested layout </w:t>
      </w:r>
      <w:r w:rsidR="00946B53">
        <w:rPr>
          <w:lang w:val="en-GB"/>
        </w:rPr>
        <w:t xml:space="preserve">for the basic database configuration </w:t>
      </w:r>
      <w:r>
        <w:rPr>
          <w:lang w:val="en-GB"/>
        </w:rPr>
        <w:t xml:space="preserve">for each part of the system. Once this has been agreed </w:t>
      </w:r>
      <w:r w:rsidR="00946B53">
        <w:rPr>
          <w:lang w:val="en-GB"/>
        </w:rPr>
        <w:t xml:space="preserve">it will be documented in </w:t>
      </w:r>
      <w:r w:rsidR="00694979">
        <w:rPr>
          <w:lang w:val="en-GB"/>
        </w:rPr>
        <w:t>more detail</w:t>
      </w:r>
      <w:r>
        <w:rPr>
          <w:lang w:val="en-GB"/>
        </w:rPr>
        <w:t>.</w:t>
      </w:r>
    </w:p>
    <w:p w14:paraId="1AF33110" w14:textId="77777777" w:rsidR="009A357E" w:rsidRPr="009A357E" w:rsidRDefault="009A357E" w:rsidP="009A357E">
      <w:pPr>
        <w:rPr>
          <w:lang w:val="en-GB"/>
        </w:rPr>
      </w:pPr>
    </w:p>
    <w:p w14:paraId="30EBD36B" w14:textId="77777777" w:rsidR="00EB7A83" w:rsidRDefault="00EB7A83" w:rsidP="00EB7A83">
      <w:pPr>
        <w:pStyle w:val="Heading2"/>
        <w:rPr>
          <w:lang w:val="en-GB"/>
        </w:rPr>
      </w:pPr>
      <w:bookmarkStart w:id="48" w:name="_Toc49771687"/>
      <w:r>
        <w:rPr>
          <w:lang w:val="en-GB"/>
        </w:rPr>
        <w:t>Adapter Configuration</w:t>
      </w:r>
      <w:bookmarkEnd w:id="48"/>
    </w:p>
    <w:p w14:paraId="621A8211" w14:textId="0E2AC5AF" w:rsidR="00EB7A83" w:rsidRDefault="00BB78DB" w:rsidP="002E756A">
      <w:pPr>
        <w:pStyle w:val="ListParagraph"/>
        <w:numPr>
          <w:ilvl w:val="0"/>
          <w:numId w:val="24"/>
        </w:numPr>
        <w:spacing w:after="160" w:line="252" w:lineRule="auto"/>
        <w:rPr>
          <w:lang w:val="en-GB"/>
        </w:rPr>
      </w:pPr>
      <w:r>
        <w:rPr>
          <w:lang w:val="en-GB"/>
        </w:rPr>
        <w:t>Adapter Name</w:t>
      </w:r>
    </w:p>
    <w:p w14:paraId="19EE9654" w14:textId="186A6377" w:rsidR="00507721" w:rsidRPr="001D3E08" w:rsidRDefault="00507721" w:rsidP="002E756A">
      <w:pPr>
        <w:pStyle w:val="ListParagraph"/>
        <w:numPr>
          <w:ilvl w:val="0"/>
          <w:numId w:val="24"/>
        </w:numPr>
        <w:spacing w:after="160" w:line="252" w:lineRule="auto"/>
        <w:rPr>
          <w:lang w:val="en-GB"/>
        </w:rPr>
      </w:pPr>
      <w:r>
        <w:rPr>
          <w:lang w:val="en-GB"/>
        </w:rPr>
        <w:t>Adapter Specific Information</w:t>
      </w:r>
    </w:p>
    <w:p w14:paraId="2DFCA9FB" w14:textId="77777777" w:rsidR="00EB7A83" w:rsidRPr="00FB2098" w:rsidRDefault="00EB7A83" w:rsidP="00EB7A83">
      <w:pPr>
        <w:pStyle w:val="Heading2"/>
        <w:rPr>
          <w:lang w:val="en-GB"/>
        </w:rPr>
      </w:pPr>
      <w:bookmarkStart w:id="49" w:name="_Toc49771688"/>
      <w:r>
        <w:rPr>
          <w:lang w:val="en-GB"/>
        </w:rPr>
        <w:t xml:space="preserve">Hardware </w:t>
      </w:r>
      <w:r w:rsidRPr="00FB2098">
        <w:rPr>
          <w:lang w:val="en-GB"/>
        </w:rPr>
        <w:t>HSM Config</w:t>
      </w:r>
      <w:r>
        <w:rPr>
          <w:lang w:val="en-GB"/>
        </w:rPr>
        <w:t>urations</w:t>
      </w:r>
      <w:bookmarkEnd w:id="49"/>
    </w:p>
    <w:p w14:paraId="5111D9ED" w14:textId="77777777" w:rsidR="00EB7A83" w:rsidRDefault="00EB7A83" w:rsidP="00EB7A83">
      <w:pPr>
        <w:rPr>
          <w:lang w:val="en-GB"/>
        </w:rPr>
      </w:pPr>
    </w:p>
    <w:p w14:paraId="34E22779" w14:textId="77777777" w:rsidR="00EB7A83" w:rsidRPr="005C53D4" w:rsidRDefault="00EB7A83" w:rsidP="002E756A">
      <w:pPr>
        <w:pStyle w:val="ListParagraph"/>
        <w:numPr>
          <w:ilvl w:val="0"/>
          <w:numId w:val="2"/>
        </w:numPr>
        <w:spacing w:after="160" w:line="252" w:lineRule="auto"/>
        <w:rPr>
          <w:lang w:val="en-GB"/>
        </w:rPr>
      </w:pPr>
      <w:r w:rsidRPr="00FB2098">
        <w:rPr>
          <w:lang w:val="en-GB"/>
        </w:rPr>
        <w:t>Adapter Name – Key</w:t>
      </w:r>
    </w:p>
    <w:p w14:paraId="631126A5" w14:textId="77777777" w:rsidR="00EB7A83" w:rsidRPr="00FB2098" w:rsidRDefault="00EB7A83" w:rsidP="002E756A">
      <w:pPr>
        <w:pStyle w:val="ListParagraph"/>
        <w:numPr>
          <w:ilvl w:val="0"/>
          <w:numId w:val="2"/>
        </w:numPr>
        <w:spacing w:after="160" w:line="252" w:lineRule="auto"/>
        <w:rPr>
          <w:lang w:val="en-GB"/>
        </w:rPr>
      </w:pPr>
      <w:r>
        <w:rPr>
          <w:lang w:val="en-GB"/>
        </w:rPr>
        <w:t xml:space="preserve">Adapter type </w:t>
      </w:r>
    </w:p>
    <w:p w14:paraId="2404720B" w14:textId="77777777" w:rsidR="00EB7A83" w:rsidRPr="00FB2098" w:rsidRDefault="00EB7A83" w:rsidP="002E756A">
      <w:pPr>
        <w:pStyle w:val="ListParagraph"/>
        <w:numPr>
          <w:ilvl w:val="0"/>
          <w:numId w:val="2"/>
        </w:numPr>
        <w:spacing w:after="160" w:line="252" w:lineRule="auto"/>
        <w:rPr>
          <w:lang w:val="en-GB"/>
        </w:rPr>
      </w:pPr>
      <w:r w:rsidRPr="00FB2098">
        <w:rPr>
          <w:lang w:val="en-GB"/>
        </w:rPr>
        <w:t>HSM type – Informational</w:t>
      </w:r>
    </w:p>
    <w:p w14:paraId="5997CB43" w14:textId="77777777" w:rsidR="00EB7A83" w:rsidRDefault="00EB7A83" w:rsidP="002E756A">
      <w:pPr>
        <w:pStyle w:val="ListParagraph"/>
        <w:numPr>
          <w:ilvl w:val="1"/>
          <w:numId w:val="2"/>
        </w:numPr>
        <w:spacing w:after="160" w:line="252" w:lineRule="auto"/>
        <w:rPr>
          <w:lang w:val="en-GB"/>
        </w:rPr>
      </w:pPr>
      <w:r w:rsidRPr="00FB2098">
        <w:rPr>
          <w:lang w:val="en-GB"/>
        </w:rPr>
        <w:t xml:space="preserve">HSM1 </w:t>
      </w:r>
    </w:p>
    <w:p w14:paraId="2F5DBD2E" w14:textId="77777777" w:rsidR="00EB7A83" w:rsidRDefault="00EB7A83" w:rsidP="002E756A">
      <w:pPr>
        <w:pStyle w:val="ListParagraph"/>
        <w:numPr>
          <w:ilvl w:val="2"/>
          <w:numId w:val="2"/>
        </w:numPr>
        <w:spacing w:after="160" w:line="252" w:lineRule="auto"/>
        <w:rPr>
          <w:lang w:val="en-GB"/>
        </w:rPr>
      </w:pPr>
      <w:r w:rsidRPr="00FB2098">
        <w:rPr>
          <w:lang w:val="en-GB"/>
        </w:rPr>
        <w:t>Name</w:t>
      </w:r>
    </w:p>
    <w:p w14:paraId="3A2F6082" w14:textId="77777777" w:rsidR="00EB7A83" w:rsidRPr="00FB2098" w:rsidRDefault="00EB7A83" w:rsidP="002E756A">
      <w:pPr>
        <w:pStyle w:val="ListParagraph"/>
        <w:numPr>
          <w:ilvl w:val="2"/>
          <w:numId w:val="2"/>
        </w:numPr>
        <w:spacing w:after="160" w:line="252" w:lineRule="auto"/>
        <w:rPr>
          <w:lang w:val="en-GB"/>
        </w:rPr>
      </w:pPr>
      <w:r w:rsidRPr="00FB2098">
        <w:rPr>
          <w:lang w:val="en-GB"/>
        </w:rPr>
        <w:t>IP</w:t>
      </w:r>
    </w:p>
    <w:p w14:paraId="46962A0D" w14:textId="77777777" w:rsidR="00EB7A83" w:rsidRDefault="00EB7A83" w:rsidP="002E756A">
      <w:pPr>
        <w:pStyle w:val="ListParagraph"/>
        <w:numPr>
          <w:ilvl w:val="2"/>
          <w:numId w:val="2"/>
        </w:numPr>
        <w:spacing w:after="160" w:line="252" w:lineRule="auto"/>
        <w:rPr>
          <w:lang w:val="en-GB"/>
        </w:rPr>
      </w:pPr>
      <w:r>
        <w:rPr>
          <w:lang w:val="en-GB"/>
        </w:rPr>
        <w:t>Port</w:t>
      </w:r>
    </w:p>
    <w:p w14:paraId="09D811DD" w14:textId="77777777" w:rsidR="00EB7A83" w:rsidRDefault="00EB7A83" w:rsidP="002E756A">
      <w:pPr>
        <w:pStyle w:val="ListParagraph"/>
        <w:numPr>
          <w:ilvl w:val="2"/>
          <w:numId w:val="2"/>
        </w:numPr>
        <w:spacing w:after="160" w:line="252" w:lineRule="auto"/>
        <w:rPr>
          <w:lang w:val="en-GB"/>
        </w:rPr>
      </w:pPr>
      <w:r>
        <w:rPr>
          <w:lang w:val="en-GB"/>
        </w:rPr>
        <w:t>Header type</w:t>
      </w:r>
    </w:p>
    <w:p w14:paraId="4131F64B" w14:textId="77777777" w:rsidR="00EB7A83" w:rsidRDefault="00EB7A83" w:rsidP="002E756A">
      <w:pPr>
        <w:pStyle w:val="ListParagraph"/>
        <w:numPr>
          <w:ilvl w:val="2"/>
          <w:numId w:val="2"/>
        </w:numPr>
        <w:spacing w:after="160" w:line="252" w:lineRule="auto"/>
        <w:rPr>
          <w:lang w:val="en-GB"/>
        </w:rPr>
      </w:pPr>
      <w:r>
        <w:rPr>
          <w:lang w:val="en-GB"/>
        </w:rPr>
        <w:t>Priority</w:t>
      </w:r>
    </w:p>
    <w:p w14:paraId="34C27F20" w14:textId="77777777" w:rsidR="00EB7A83" w:rsidRDefault="00EB7A83" w:rsidP="002E756A">
      <w:pPr>
        <w:pStyle w:val="ListParagraph"/>
        <w:numPr>
          <w:ilvl w:val="2"/>
          <w:numId w:val="2"/>
        </w:numPr>
        <w:spacing w:after="160" w:line="252" w:lineRule="auto"/>
        <w:rPr>
          <w:lang w:val="en-GB"/>
        </w:rPr>
      </w:pPr>
      <w:r>
        <w:rPr>
          <w:lang w:val="en-GB"/>
        </w:rPr>
        <w:t>Health Message interval (seconds) – 0 = no health message</w:t>
      </w:r>
    </w:p>
    <w:p w14:paraId="2493CD56" w14:textId="77777777" w:rsidR="00EB7A83" w:rsidRDefault="00EB7A83" w:rsidP="002E756A">
      <w:pPr>
        <w:pStyle w:val="ListParagraph"/>
        <w:numPr>
          <w:ilvl w:val="2"/>
          <w:numId w:val="2"/>
        </w:numPr>
        <w:spacing w:after="160" w:line="252" w:lineRule="auto"/>
        <w:rPr>
          <w:lang w:val="en-GB"/>
        </w:rPr>
      </w:pPr>
      <w:r>
        <w:rPr>
          <w:lang w:val="en-GB"/>
        </w:rPr>
        <w:t>Message timeout</w:t>
      </w:r>
    </w:p>
    <w:p w14:paraId="5539267F" w14:textId="77777777" w:rsidR="00EB7A83" w:rsidRDefault="00EB7A83" w:rsidP="002E756A">
      <w:pPr>
        <w:pStyle w:val="ListParagraph"/>
        <w:numPr>
          <w:ilvl w:val="2"/>
          <w:numId w:val="2"/>
        </w:numPr>
        <w:spacing w:after="160" w:line="252" w:lineRule="auto"/>
        <w:rPr>
          <w:lang w:val="en-GB"/>
        </w:rPr>
      </w:pPr>
      <w:r>
        <w:rPr>
          <w:lang w:val="en-GB"/>
        </w:rPr>
        <w:t>HSM Specific information</w:t>
      </w:r>
    </w:p>
    <w:p w14:paraId="0C86B034" w14:textId="77777777" w:rsidR="00EB7A83" w:rsidRDefault="00EB7A83" w:rsidP="002E756A">
      <w:pPr>
        <w:pStyle w:val="ListParagraph"/>
        <w:numPr>
          <w:ilvl w:val="1"/>
          <w:numId w:val="2"/>
        </w:numPr>
        <w:spacing w:after="160" w:line="252" w:lineRule="auto"/>
        <w:rPr>
          <w:lang w:val="en-GB"/>
        </w:rPr>
      </w:pPr>
      <w:proofErr w:type="spellStart"/>
      <w:proofErr w:type="gramStart"/>
      <w:r w:rsidRPr="00FB2098">
        <w:rPr>
          <w:lang w:val="en-GB"/>
        </w:rPr>
        <w:t>HSM</w:t>
      </w:r>
      <w:r>
        <w:rPr>
          <w:lang w:val="en-GB"/>
        </w:rPr>
        <w:t>..</w:t>
      </w:r>
      <w:proofErr w:type="gramEnd"/>
      <w:r>
        <w:rPr>
          <w:lang w:val="en-GB"/>
        </w:rPr>
        <w:t>n</w:t>
      </w:r>
      <w:proofErr w:type="spellEnd"/>
    </w:p>
    <w:p w14:paraId="26227B1B" w14:textId="77777777" w:rsidR="00EB7A83" w:rsidRDefault="00EB7A83" w:rsidP="002E756A">
      <w:pPr>
        <w:pStyle w:val="ListParagraph"/>
        <w:numPr>
          <w:ilvl w:val="2"/>
          <w:numId w:val="2"/>
        </w:numPr>
        <w:spacing w:after="160" w:line="252" w:lineRule="auto"/>
        <w:rPr>
          <w:lang w:val="en-GB"/>
        </w:rPr>
      </w:pPr>
      <w:r w:rsidRPr="00FB2098">
        <w:rPr>
          <w:lang w:val="en-GB"/>
        </w:rPr>
        <w:t>Name</w:t>
      </w:r>
    </w:p>
    <w:p w14:paraId="13D987D7" w14:textId="77777777" w:rsidR="00EB7A83" w:rsidRPr="00FB2098" w:rsidRDefault="00EB7A83" w:rsidP="002E756A">
      <w:pPr>
        <w:pStyle w:val="ListParagraph"/>
        <w:numPr>
          <w:ilvl w:val="2"/>
          <w:numId w:val="2"/>
        </w:numPr>
        <w:spacing w:after="160" w:line="252" w:lineRule="auto"/>
        <w:rPr>
          <w:lang w:val="en-GB"/>
        </w:rPr>
      </w:pPr>
      <w:r w:rsidRPr="00FB2098">
        <w:rPr>
          <w:lang w:val="en-GB"/>
        </w:rPr>
        <w:t>IP</w:t>
      </w:r>
    </w:p>
    <w:p w14:paraId="1B3CEC18" w14:textId="77777777" w:rsidR="00EB7A83" w:rsidRDefault="00EB7A83" w:rsidP="002E756A">
      <w:pPr>
        <w:pStyle w:val="ListParagraph"/>
        <w:numPr>
          <w:ilvl w:val="2"/>
          <w:numId w:val="2"/>
        </w:numPr>
        <w:spacing w:after="160" w:line="252" w:lineRule="auto"/>
        <w:rPr>
          <w:lang w:val="en-GB"/>
        </w:rPr>
      </w:pPr>
      <w:r>
        <w:rPr>
          <w:lang w:val="en-GB"/>
        </w:rPr>
        <w:t>Port</w:t>
      </w:r>
    </w:p>
    <w:p w14:paraId="0B3A15E9" w14:textId="77777777" w:rsidR="00EB7A83" w:rsidRDefault="00EB7A83" w:rsidP="002E756A">
      <w:pPr>
        <w:pStyle w:val="ListParagraph"/>
        <w:numPr>
          <w:ilvl w:val="2"/>
          <w:numId w:val="2"/>
        </w:numPr>
        <w:spacing w:after="160" w:line="252" w:lineRule="auto"/>
        <w:rPr>
          <w:lang w:val="en-GB"/>
        </w:rPr>
      </w:pPr>
      <w:r>
        <w:rPr>
          <w:lang w:val="en-GB"/>
        </w:rPr>
        <w:t>Header type</w:t>
      </w:r>
    </w:p>
    <w:p w14:paraId="4E67402B" w14:textId="77777777" w:rsidR="00EB7A83" w:rsidRDefault="00EB7A83" w:rsidP="002E756A">
      <w:pPr>
        <w:pStyle w:val="ListParagraph"/>
        <w:numPr>
          <w:ilvl w:val="2"/>
          <w:numId w:val="2"/>
        </w:numPr>
        <w:spacing w:after="160" w:line="252" w:lineRule="auto"/>
        <w:rPr>
          <w:lang w:val="en-GB"/>
        </w:rPr>
      </w:pPr>
      <w:r>
        <w:rPr>
          <w:lang w:val="en-GB"/>
        </w:rPr>
        <w:t xml:space="preserve">Priority </w:t>
      </w:r>
    </w:p>
    <w:p w14:paraId="6A15981F" w14:textId="77777777" w:rsidR="00EB7A83" w:rsidRDefault="00EB7A83" w:rsidP="002E756A">
      <w:pPr>
        <w:pStyle w:val="ListParagraph"/>
        <w:numPr>
          <w:ilvl w:val="2"/>
          <w:numId w:val="2"/>
        </w:numPr>
        <w:spacing w:after="160" w:line="252" w:lineRule="auto"/>
        <w:rPr>
          <w:lang w:val="en-GB"/>
        </w:rPr>
      </w:pPr>
      <w:r>
        <w:rPr>
          <w:lang w:val="en-GB"/>
        </w:rPr>
        <w:t>Health Message interval (seconds) – 0 = no health message</w:t>
      </w:r>
    </w:p>
    <w:p w14:paraId="5979C9AF" w14:textId="77777777" w:rsidR="00EB7A83" w:rsidRDefault="00EB7A83" w:rsidP="002E756A">
      <w:pPr>
        <w:pStyle w:val="ListParagraph"/>
        <w:numPr>
          <w:ilvl w:val="2"/>
          <w:numId w:val="2"/>
        </w:numPr>
        <w:spacing w:after="160" w:line="252" w:lineRule="auto"/>
        <w:rPr>
          <w:lang w:val="en-GB"/>
        </w:rPr>
      </w:pPr>
      <w:r>
        <w:rPr>
          <w:lang w:val="en-GB"/>
        </w:rPr>
        <w:t>Message timeout</w:t>
      </w:r>
    </w:p>
    <w:p w14:paraId="303B120C" w14:textId="77777777" w:rsidR="00EB7A83" w:rsidRPr="00FB2098" w:rsidRDefault="00EB7A83" w:rsidP="002E756A">
      <w:pPr>
        <w:pStyle w:val="ListParagraph"/>
        <w:numPr>
          <w:ilvl w:val="2"/>
          <w:numId w:val="2"/>
        </w:numPr>
        <w:spacing w:after="160" w:line="252" w:lineRule="auto"/>
        <w:rPr>
          <w:lang w:val="en-GB"/>
        </w:rPr>
      </w:pPr>
      <w:r>
        <w:rPr>
          <w:lang w:val="en-GB"/>
        </w:rPr>
        <w:t>HSM Specific information</w:t>
      </w:r>
    </w:p>
    <w:p w14:paraId="6530172C" w14:textId="77777777" w:rsidR="00EB7A83" w:rsidRDefault="00EB7A83" w:rsidP="00EB7A83">
      <w:pPr>
        <w:pStyle w:val="ListParagraph"/>
        <w:ind w:left="1440"/>
        <w:rPr>
          <w:lang w:val="en-GB"/>
        </w:rPr>
      </w:pPr>
    </w:p>
    <w:p w14:paraId="00F5D166" w14:textId="77777777" w:rsidR="00EB7A83" w:rsidRDefault="00EB7A83" w:rsidP="00EB7A83">
      <w:pPr>
        <w:pStyle w:val="Heading2"/>
        <w:rPr>
          <w:lang w:val="en-GB"/>
        </w:rPr>
      </w:pPr>
      <w:bookmarkStart w:id="50" w:name="_Toc49771689"/>
      <w:r>
        <w:rPr>
          <w:lang w:val="en-GB"/>
        </w:rPr>
        <w:t xml:space="preserve">Software </w:t>
      </w:r>
      <w:r w:rsidRPr="00FB2098">
        <w:rPr>
          <w:lang w:val="en-GB"/>
        </w:rPr>
        <w:t>HSM Config</w:t>
      </w:r>
      <w:r>
        <w:rPr>
          <w:lang w:val="en-GB"/>
        </w:rPr>
        <w:t>urations</w:t>
      </w:r>
      <w:bookmarkEnd w:id="50"/>
    </w:p>
    <w:p w14:paraId="716EE46F" w14:textId="77777777" w:rsidR="00EB7A83" w:rsidRPr="001D3E08" w:rsidRDefault="00EB7A83" w:rsidP="00EB7A83">
      <w:pPr>
        <w:rPr>
          <w:lang w:val="en-GB"/>
        </w:rPr>
      </w:pPr>
    </w:p>
    <w:p w14:paraId="463E60E0" w14:textId="77777777" w:rsidR="00EB7A83" w:rsidRPr="005C53D4" w:rsidRDefault="00EB7A83" w:rsidP="002E756A">
      <w:pPr>
        <w:pStyle w:val="ListParagraph"/>
        <w:numPr>
          <w:ilvl w:val="0"/>
          <w:numId w:val="23"/>
        </w:numPr>
        <w:spacing w:after="160" w:line="252" w:lineRule="auto"/>
        <w:rPr>
          <w:lang w:val="en-GB"/>
        </w:rPr>
      </w:pPr>
      <w:r w:rsidRPr="00FB2098">
        <w:rPr>
          <w:lang w:val="en-GB"/>
        </w:rPr>
        <w:t>Adapter Name – Key</w:t>
      </w:r>
    </w:p>
    <w:p w14:paraId="62173BA1" w14:textId="77777777" w:rsidR="00EB7A83" w:rsidRPr="00FB2098" w:rsidRDefault="00EB7A83" w:rsidP="002E756A">
      <w:pPr>
        <w:pStyle w:val="ListParagraph"/>
        <w:numPr>
          <w:ilvl w:val="0"/>
          <w:numId w:val="23"/>
        </w:numPr>
        <w:spacing w:after="160" w:line="252" w:lineRule="auto"/>
        <w:rPr>
          <w:lang w:val="en-GB"/>
        </w:rPr>
      </w:pPr>
      <w:r>
        <w:rPr>
          <w:lang w:val="en-GB"/>
        </w:rPr>
        <w:t xml:space="preserve">Adapter type </w:t>
      </w:r>
    </w:p>
    <w:p w14:paraId="3057698E" w14:textId="77777777" w:rsidR="00EB7A83" w:rsidRDefault="00EB7A83" w:rsidP="00EB7A83">
      <w:pPr>
        <w:pStyle w:val="ListParagraph"/>
        <w:ind w:left="0"/>
        <w:rPr>
          <w:lang w:val="en-GB"/>
        </w:rPr>
      </w:pPr>
    </w:p>
    <w:p w14:paraId="24792CCD" w14:textId="77777777" w:rsidR="00EB7A83" w:rsidRPr="002C7413" w:rsidRDefault="00EB7A83" w:rsidP="00EB7A83">
      <w:pPr>
        <w:pStyle w:val="Heading2"/>
        <w:rPr>
          <w:b w:val="0"/>
          <w:lang w:val="en-GB"/>
        </w:rPr>
      </w:pPr>
      <w:bookmarkStart w:id="51" w:name="_Toc49771690"/>
      <w:r w:rsidRPr="002C7413">
        <w:rPr>
          <w:lang w:val="en-GB"/>
        </w:rPr>
        <w:lastRenderedPageBreak/>
        <w:t>Message config</w:t>
      </w:r>
      <w:r>
        <w:rPr>
          <w:lang w:val="en-GB"/>
        </w:rPr>
        <w:t>uration</w:t>
      </w:r>
      <w:bookmarkEnd w:id="51"/>
    </w:p>
    <w:p w14:paraId="57B8817F" w14:textId="77777777" w:rsidR="00EB7A83" w:rsidRDefault="00EB7A83" w:rsidP="002E756A">
      <w:pPr>
        <w:pStyle w:val="ListParagraph"/>
        <w:numPr>
          <w:ilvl w:val="0"/>
          <w:numId w:val="3"/>
        </w:numPr>
        <w:spacing w:after="160" w:line="252" w:lineRule="auto"/>
        <w:rPr>
          <w:lang w:val="en-GB"/>
        </w:rPr>
      </w:pPr>
      <w:r>
        <w:rPr>
          <w:lang w:val="en-GB"/>
        </w:rPr>
        <w:t>FSP name  - Key</w:t>
      </w:r>
    </w:p>
    <w:p w14:paraId="5C4CDAD9" w14:textId="77777777" w:rsidR="00EB7A83" w:rsidRDefault="00EB7A83" w:rsidP="002E756A">
      <w:pPr>
        <w:pStyle w:val="ListParagraph"/>
        <w:numPr>
          <w:ilvl w:val="0"/>
          <w:numId w:val="3"/>
        </w:numPr>
        <w:spacing w:after="160" w:line="252" w:lineRule="auto"/>
        <w:rPr>
          <w:lang w:val="en-GB"/>
        </w:rPr>
      </w:pPr>
      <w:r>
        <w:rPr>
          <w:lang w:val="en-GB"/>
        </w:rPr>
        <w:t>Message type – Key</w:t>
      </w:r>
    </w:p>
    <w:p w14:paraId="0B749E63" w14:textId="77777777" w:rsidR="00EB7A83" w:rsidRDefault="00EB7A83" w:rsidP="002E756A">
      <w:pPr>
        <w:pStyle w:val="ListParagraph"/>
        <w:numPr>
          <w:ilvl w:val="0"/>
          <w:numId w:val="3"/>
        </w:numPr>
        <w:spacing w:after="160" w:line="252" w:lineRule="auto"/>
        <w:rPr>
          <w:lang w:val="en-GB"/>
        </w:rPr>
      </w:pPr>
      <w:r>
        <w:rPr>
          <w:lang w:val="en-GB"/>
        </w:rPr>
        <w:t>Enabled – True/False</w:t>
      </w:r>
    </w:p>
    <w:p w14:paraId="13ECF07E" w14:textId="77777777" w:rsidR="00EB7A83" w:rsidRDefault="00EB7A83" w:rsidP="002E756A">
      <w:pPr>
        <w:pStyle w:val="ListParagraph"/>
        <w:numPr>
          <w:ilvl w:val="0"/>
          <w:numId w:val="3"/>
        </w:numPr>
        <w:spacing w:after="160" w:line="252" w:lineRule="auto"/>
        <w:rPr>
          <w:lang w:val="en-GB"/>
        </w:rPr>
      </w:pPr>
      <w:r>
        <w:rPr>
          <w:lang w:val="en-GB"/>
        </w:rPr>
        <w:t>Adapter</w:t>
      </w:r>
    </w:p>
    <w:p w14:paraId="03D2D1EB" w14:textId="77777777" w:rsidR="00EB7A83" w:rsidRDefault="00EB7A83" w:rsidP="00EB7A83">
      <w:pPr>
        <w:rPr>
          <w:lang w:val="en-GB"/>
        </w:rPr>
      </w:pPr>
    </w:p>
    <w:p w14:paraId="49CBC411" w14:textId="77777777" w:rsidR="00EB7A83" w:rsidRDefault="00EB7A83" w:rsidP="00EB7A83">
      <w:pPr>
        <w:pStyle w:val="Heading2"/>
        <w:rPr>
          <w:lang w:val="en-GB"/>
        </w:rPr>
      </w:pPr>
      <w:bookmarkStart w:id="52" w:name="_Toc49771691"/>
      <w:r>
        <w:rPr>
          <w:lang w:val="en-GB"/>
        </w:rPr>
        <w:t>Command configuration</w:t>
      </w:r>
      <w:bookmarkEnd w:id="52"/>
    </w:p>
    <w:p w14:paraId="292D93A6" w14:textId="77777777" w:rsidR="00EB7A83" w:rsidRDefault="00EB7A83" w:rsidP="002E756A">
      <w:pPr>
        <w:pStyle w:val="ListParagraph"/>
        <w:numPr>
          <w:ilvl w:val="0"/>
          <w:numId w:val="21"/>
        </w:numPr>
        <w:spacing w:after="160" w:line="252" w:lineRule="auto"/>
        <w:rPr>
          <w:lang w:val="en-GB"/>
        </w:rPr>
      </w:pPr>
      <w:r>
        <w:rPr>
          <w:lang w:val="en-GB"/>
        </w:rPr>
        <w:t>Whitelist IPs</w:t>
      </w:r>
    </w:p>
    <w:p w14:paraId="5486081E" w14:textId="77777777" w:rsidR="00EB7A83" w:rsidRDefault="00EB7A83" w:rsidP="002E756A">
      <w:pPr>
        <w:pStyle w:val="ListParagraph"/>
        <w:numPr>
          <w:ilvl w:val="0"/>
          <w:numId w:val="21"/>
        </w:numPr>
        <w:spacing w:after="160" w:line="252" w:lineRule="auto"/>
        <w:rPr>
          <w:lang w:val="en-GB"/>
        </w:rPr>
      </w:pPr>
      <w:r>
        <w:rPr>
          <w:lang w:val="en-GB"/>
        </w:rPr>
        <w:t>User</w:t>
      </w:r>
    </w:p>
    <w:p w14:paraId="34F2454F" w14:textId="77777777" w:rsidR="00EB7A83" w:rsidRDefault="00EB7A83" w:rsidP="002E756A">
      <w:pPr>
        <w:pStyle w:val="ListParagraph"/>
        <w:numPr>
          <w:ilvl w:val="1"/>
          <w:numId w:val="21"/>
        </w:numPr>
        <w:spacing w:after="160" w:line="252" w:lineRule="auto"/>
        <w:rPr>
          <w:lang w:val="en-GB"/>
        </w:rPr>
      </w:pPr>
      <w:r>
        <w:rPr>
          <w:lang w:val="en-GB"/>
        </w:rPr>
        <w:t>User ID</w:t>
      </w:r>
    </w:p>
    <w:p w14:paraId="4D59BC71" w14:textId="77777777" w:rsidR="00EB7A83" w:rsidRDefault="00EB7A83" w:rsidP="002E756A">
      <w:pPr>
        <w:pStyle w:val="ListParagraph"/>
        <w:numPr>
          <w:ilvl w:val="1"/>
          <w:numId w:val="21"/>
        </w:numPr>
        <w:spacing w:after="160" w:line="252" w:lineRule="auto"/>
        <w:rPr>
          <w:lang w:val="en-GB"/>
        </w:rPr>
      </w:pPr>
      <w:r>
        <w:rPr>
          <w:lang w:val="en-GB"/>
        </w:rPr>
        <w:t>User Group</w:t>
      </w:r>
    </w:p>
    <w:p w14:paraId="069F259A" w14:textId="77777777" w:rsidR="00EB7A83" w:rsidRDefault="00EB7A83" w:rsidP="002E756A">
      <w:pPr>
        <w:pStyle w:val="ListParagraph"/>
        <w:numPr>
          <w:ilvl w:val="0"/>
          <w:numId w:val="21"/>
        </w:numPr>
        <w:spacing w:after="160" w:line="252" w:lineRule="auto"/>
        <w:rPr>
          <w:lang w:val="en-GB"/>
        </w:rPr>
      </w:pPr>
      <w:r>
        <w:rPr>
          <w:lang w:val="en-GB"/>
        </w:rPr>
        <w:t>User Groups</w:t>
      </w:r>
    </w:p>
    <w:p w14:paraId="227243AA" w14:textId="77777777" w:rsidR="00EB7A83" w:rsidRPr="00B54BE4" w:rsidRDefault="00EB7A83" w:rsidP="002E756A">
      <w:pPr>
        <w:pStyle w:val="ListParagraph"/>
        <w:numPr>
          <w:ilvl w:val="0"/>
          <w:numId w:val="21"/>
        </w:numPr>
        <w:spacing w:after="160" w:line="252" w:lineRule="auto"/>
        <w:rPr>
          <w:lang w:val="en-GB"/>
        </w:rPr>
      </w:pPr>
      <w:r>
        <w:rPr>
          <w:lang w:val="en-GB"/>
        </w:rPr>
        <w:t>Commands per group</w:t>
      </w:r>
    </w:p>
    <w:p w14:paraId="149A8583" w14:textId="77777777" w:rsidR="00EB7A83" w:rsidRDefault="00EB7A83" w:rsidP="00EB7A83">
      <w:pPr>
        <w:pStyle w:val="Heading2"/>
        <w:rPr>
          <w:b w:val="0"/>
          <w:lang w:val="en-GB"/>
        </w:rPr>
      </w:pPr>
      <w:bookmarkStart w:id="53" w:name="_Toc49771692"/>
      <w:r w:rsidRPr="00DD2BA4">
        <w:rPr>
          <w:lang w:val="en-GB"/>
        </w:rPr>
        <w:t>CPM Config</w:t>
      </w:r>
      <w:r>
        <w:rPr>
          <w:lang w:val="en-GB"/>
        </w:rPr>
        <w:t>uration</w:t>
      </w:r>
      <w:bookmarkEnd w:id="53"/>
    </w:p>
    <w:p w14:paraId="0700A146" w14:textId="5CFD944F" w:rsidR="00EB7A83" w:rsidRDefault="0021709F" w:rsidP="002E756A">
      <w:pPr>
        <w:pStyle w:val="ListParagraph"/>
        <w:numPr>
          <w:ilvl w:val="0"/>
          <w:numId w:val="30"/>
        </w:numPr>
        <w:rPr>
          <w:lang w:val="en-GB"/>
        </w:rPr>
      </w:pPr>
      <w:r>
        <w:rPr>
          <w:lang w:val="en-GB"/>
        </w:rPr>
        <w:t>Common Name</w:t>
      </w:r>
    </w:p>
    <w:p w14:paraId="67687BDA" w14:textId="013EA377" w:rsidR="006E77A2" w:rsidRPr="001C7DC6" w:rsidRDefault="006E77A2" w:rsidP="002E756A">
      <w:pPr>
        <w:pStyle w:val="ListParagraph"/>
        <w:numPr>
          <w:ilvl w:val="0"/>
          <w:numId w:val="30"/>
        </w:numPr>
        <w:rPr>
          <w:lang w:val="en-GB"/>
        </w:rPr>
      </w:pPr>
      <w:r>
        <w:rPr>
          <w:lang w:val="en-GB"/>
        </w:rPr>
        <w:t>Adapters</w:t>
      </w:r>
    </w:p>
    <w:p w14:paraId="3E37B420" w14:textId="77777777" w:rsidR="00EB7A83" w:rsidRDefault="00EB7A83" w:rsidP="00EB7A83">
      <w:pPr>
        <w:rPr>
          <w:b/>
          <w:bCs/>
          <w:sz w:val="28"/>
          <w:szCs w:val="28"/>
          <w:lang w:val="en-GB"/>
        </w:rPr>
      </w:pPr>
    </w:p>
    <w:p w14:paraId="53DCB4F4" w14:textId="77777777" w:rsidR="00EB7A83" w:rsidRDefault="00EB7A83" w:rsidP="00EB7A83">
      <w:pPr>
        <w:pStyle w:val="Heading2"/>
        <w:rPr>
          <w:lang w:val="en-GB"/>
        </w:rPr>
      </w:pPr>
      <w:bookmarkStart w:id="54" w:name="_Toc49771693"/>
      <w:r>
        <w:rPr>
          <w:lang w:val="en-GB"/>
        </w:rPr>
        <w:t>Key Configuration</w:t>
      </w:r>
      <w:bookmarkEnd w:id="54"/>
    </w:p>
    <w:p w14:paraId="5516E1F6" w14:textId="77777777" w:rsidR="00EB7A83" w:rsidRDefault="00EB7A83" w:rsidP="002E756A">
      <w:pPr>
        <w:pStyle w:val="ListParagraph"/>
        <w:numPr>
          <w:ilvl w:val="0"/>
          <w:numId w:val="22"/>
        </w:numPr>
        <w:spacing w:after="160" w:line="252" w:lineRule="auto"/>
        <w:rPr>
          <w:lang w:val="en-GB"/>
        </w:rPr>
      </w:pPr>
      <w:r>
        <w:rPr>
          <w:lang w:val="en-GB"/>
        </w:rPr>
        <w:t>FSP</w:t>
      </w:r>
    </w:p>
    <w:p w14:paraId="69E774BA" w14:textId="77777777" w:rsidR="00EB7A83" w:rsidRDefault="00EB7A83" w:rsidP="002E756A">
      <w:pPr>
        <w:pStyle w:val="ListParagraph"/>
        <w:numPr>
          <w:ilvl w:val="0"/>
          <w:numId w:val="22"/>
        </w:numPr>
        <w:spacing w:after="160" w:line="252" w:lineRule="auto"/>
        <w:rPr>
          <w:lang w:val="en-GB"/>
        </w:rPr>
      </w:pPr>
      <w:r>
        <w:rPr>
          <w:lang w:val="en-GB"/>
        </w:rPr>
        <w:t>Key Name</w:t>
      </w:r>
    </w:p>
    <w:p w14:paraId="6F760605" w14:textId="77777777" w:rsidR="00EB7A83" w:rsidRDefault="00EB7A83" w:rsidP="002E756A">
      <w:pPr>
        <w:pStyle w:val="ListParagraph"/>
        <w:numPr>
          <w:ilvl w:val="0"/>
          <w:numId w:val="22"/>
        </w:numPr>
        <w:spacing w:after="160" w:line="252" w:lineRule="auto"/>
        <w:rPr>
          <w:lang w:val="en-GB"/>
        </w:rPr>
      </w:pPr>
      <w:r>
        <w:rPr>
          <w:lang w:val="en-GB"/>
        </w:rPr>
        <w:t>Date created</w:t>
      </w:r>
    </w:p>
    <w:p w14:paraId="1DD1D0B9" w14:textId="77777777" w:rsidR="00EB7A83" w:rsidRDefault="00EB7A83" w:rsidP="002E756A">
      <w:pPr>
        <w:pStyle w:val="ListParagraph"/>
        <w:numPr>
          <w:ilvl w:val="0"/>
          <w:numId w:val="22"/>
        </w:numPr>
        <w:spacing w:after="160" w:line="252" w:lineRule="auto"/>
        <w:rPr>
          <w:lang w:val="en-GB"/>
        </w:rPr>
      </w:pPr>
      <w:r>
        <w:rPr>
          <w:lang w:val="en-GB"/>
        </w:rPr>
        <w:t>Date updated</w:t>
      </w:r>
    </w:p>
    <w:p w14:paraId="15411A0F" w14:textId="77777777" w:rsidR="00EB7A83" w:rsidRDefault="00EB7A83" w:rsidP="002E756A">
      <w:pPr>
        <w:pStyle w:val="ListParagraph"/>
        <w:numPr>
          <w:ilvl w:val="0"/>
          <w:numId w:val="22"/>
        </w:numPr>
        <w:spacing w:after="160" w:line="252" w:lineRule="auto"/>
        <w:rPr>
          <w:lang w:val="en-GB"/>
        </w:rPr>
      </w:pPr>
      <w:r>
        <w:rPr>
          <w:lang w:val="en-GB"/>
        </w:rPr>
        <w:t>Created by</w:t>
      </w:r>
    </w:p>
    <w:p w14:paraId="7D91648C" w14:textId="77777777" w:rsidR="00EB7A83" w:rsidRDefault="00EB7A83" w:rsidP="002E756A">
      <w:pPr>
        <w:pStyle w:val="ListParagraph"/>
        <w:numPr>
          <w:ilvl w:val="0"/>
          <w:numId w:val="22"/>
        </w:numPr>
        <w:spacing w:after="160" w:line="252" w:lineRule="auto"/>
        <w:rPr>
          <w:lang w:val="en-GB"/>
        </w:rPr>
      </w:pPr>
      <w:r>
        <w:rPr>
          <w:lang w:val="en-GB"/>
        </w:rPr>
        <w:t>Updated by</w:t>
      </w:r>
    </w:p>
    <w:p w14:paraId="4DCB4A6A" w14:textId="77777777" w:rsidR="00EB7A83" w:rsidRDefault="00EB7A83" w:rsidP="002E756A">
      <w:pPr>
        <w:pStyle w:val="ListParagraph"/>
        <w:numPr>
          <w:ilvl w:val="0"/>
          <w:numId w:val="22"/>
        </w:numPr>
        <w:spacing w:after="160" w:line="252" w:lineRule="auto"/>
        <w:rPr>
          <w:lang w:val="en-GB"/>
        </w:rPr>
      </w:pPr>
      <w:r>
        <w:rPr>
          <w:lang w:val="en-GB"/>
        </w:rPr>
        <w:t>Key type</w:t>
      </w:r>
    </w:p>
    <w:p w14:paraId="0AF2B295" w14:textId="77777777" w:rsidR="00EB7A83" w:rsidRDefault="00EB7A83" w:rsidP="002E756A">
      <w:pPr>
        <w:pStyle w:val="ListParagraph"/>
        <w:numPr>
          <w:ilvl w:val="0"/>
          <w:numId w:val="22"/>
        </w:numPr>
        <w:spacing w:after="160" w:line="252" w:lineRule="auto"/>
        <w:rPr>
          <w:lang w:val="en-GB"/>
        </w:rPr>
      </w:pPr>
      <w:r>
        <w:rPr>
          <w:lang w:val="en-GB"/>
        </w:rPr>
        <w:t>Key Expiry type</w:t>
      </w:r>
    </w:p>
    <w:p w14:paraId="1BB9AB17" w14:textId="77777777" w:rsidR="00EB7A83" w:rsidRDefault="00EB7A83" w:rsidP="002E756A">
      <w:pPr>
        <w:pStyle w:val="ListParagraph"/>
        <w:numPr>
          <w:ilvl w:val="0"/>
          <w:numId w:val="22"/>
        </w:numPr>
        <w:spacing w:after="160" w:line="252" w:lineRule="auto"/>
        <w:rPr>
          <w:lang w:val="en-GB"/>
        </w:rPr>
      </w:pPr>
      <w:r>
        <w:rPr>
          <w:lang w:val="en-GB"/>
        </w:rPr>
        <w:t>Key Use</w:t>
      </w:r>
    </w:p>
    <w:p w14:paraId="3CE5443B" w14:textId="77777777" w:rsidR="00EB7A83" w:rsidRPr="005F1B8C" w:rsidRDefault="00EB7A83" w:rsidP="002E756A">
      <w:pPr>
        <w:pStyle w:val="ListParagraph"/>
        <w:numPr>
          <w:ilvl w:val="0"/>
          <w:numId w:val="22"/>
        </w:numPr>
        <w:spacing w:after="160" w:line="252" w:lineRule="auto"/>
        <w:rPr>
          <w:lang w:val="en-GB"/>
        </w:rPr>
      </w:pPr>
      <w:r>
        <w:rPr>
          <w:lang w:val="en-GB"/>
        </w:rPr>
        <w:t>Key Specific details</w:t>
      </w:r>
    </w:p>
    <w:p w14:paraId="42777216" w14:textId="77777777" w:rsidR="00EB7A83" w:rsidRPr="00FB2098" w:rsidRDefault="00EB7A83" w:rsidP="00EB7A83">
      <w:pPr>
        <w:pStyle w:val="ListParagraph"/>
        <w:ind w:left="0"/>
        <w:rPr>
          <w:lang w:val="en-GB"/>
        </w:rPr>
      </w:pPr>
    </w:p>
    <w:p w14:paraId="7B6089FC" w14:textId="77777777" w:rsidR="00EB7A83" w:rsidRDefault="00EB7A83" w:rsidP="00EB7A83">
      <w:pPr>
        <w:ind w:left="720"/>
      </w:pPr>
    </w:p>
    <w:p w14:paraId="712EA2C4" w14:textId="77777777" w:rsidR="00EB7A83" w:rsidRDefault="00EB7A83" w:rsidP="00EB7A83"/>
    <w:sectPr w:rsidR="00EB7A83" w:rsidSect="00FE5C4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431" w:footer="431" w:gutter="0"/>
      <w:pgNumType w:start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BC970A" w14:textId="77777777" w:rsidR="00787C26" w:rsidRDefault="00787C26">
      <w:pPr>
        <w:spacing w:line="240" w:lineRule="auto"/>
      </w:pPr>
      <w:r>
        <w:separator/>
      </w:r>
    </w:p>
  </w:endnote>
  <w:endnote w:type="continuationSeparator" w:id="0">
    <w:p w14:paraId="7D5CFAF9" w14:textId="77777777" w:rsidR="00787C26" w:rsidRDefault="00787C2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8FF858" w14:textId="77777777" w:rsidR="00662F0C" w:rsidRDefault="00662F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4FD10B" w14:textId="55ED0826" w:rsidR="00EE744C" w:rsidRPr="004E6167" w:rsidRDefault="00EE744C">
    <w:pPr>
      <w:pStyle w:val="Footer"/>
      <w:rPr>
        <w:sz w:val="18"/>
        <w:szCs w:val="18"/>
      </w:rPr>
    </w:pPr>
    <w:r w:rsidRPr="004E6167">
      <w:rPr>
        <w:sz w:val="18"/>
        <w:szCs w:val="18"/>
      </w:rPr>
      <w:t xml:space="preserve">Last Modified </w:t>
    </w:r>
    <w:r w:rsidRPr="004E6167">
      <w:rPr>
        <w:sz w:val="18"/>
        <w:szCs w:val="18"/>
      </w:rPr>
      <w:fldChar w:fldCharType="begin"/>
    </w:r>
    <w:r w:rsidRPr="004E6167">
      <w:rPr>
        <w:sz w:val="18"/>
        <w:szCs w:val="18"/>
      </w:rPr>
      <w:instrText xml:space="preserve"> DATE \@ "M/d/yyyy" </w:instrText>
    </w:r>
    <w:r w:rsidRPr="004E6167">
      <w:rPr>
        <w:sz w:val="18"/>
        <w:szCs w:val="18"/>
      </w:rPr>
      <w:fldChar w:fldCharType="separate"/>
    </w:r>
    <w:r w:rsidR="00662F0C">
      <w:rPr>
        <w:noProof/>
        <w:sz w:val="18"/>
        <w:szCs w:val="18"/>
      </w:rPr>
      <w:t>1/11/2021</w:t>
    </w:r>
    <w:r w:rsidRPr="004E6167">
      <w:rPr>
        <w:sz w:val="18"/>
        <w:szCs w:val="18"/>
      </w:rPr>
      <w:fldChar w:fldCharType="end"/>
    </w:r>
    <w:r w:rsidRPr="004E6167">
      <w:rPr>
        <w:sz w:val="18"/>
        <w:szCs w:val="18"/>
      </w:rPr>
      <w:ptab w:relativeTo="margin" w:alignment="center" w:leader="none"/>
    </w:r>
    <w:sdt>
      <w:sdtPr>
        <w:rPr>
          <w:sz w:val="18"/>
          <w:szCs w:val="18"/>
        </w:rPr>
        <w:alias w:val="Status"/>
        <w:tag w:val=""/>
        <w:id w:val="-1135250288"/>
        <w:placeholder>
          <w:docPart w:val="64AF97CDF5E64C75A020B4D5C138D3F5"/>
        </w:placeholder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EndPr/>
      <w:sdtContent>
        <w:r w:rsidRPr="004E6167">
          <w:rPr>
            <w:sz w:val="18"/>
            <w:szCs w:val="18"/>
          </w:rPr>
          <w:t>Draft</w:t>
        </w:r>
      </w:sdtContent>
    </w:sdt>
    <w:r w:rsidRPr="004E6167">
      <w:rPr>
        <w:sz w:val="18"/>
        <w:szCs w:val="18"/>
      </w:rPr>
      <w:t xml:space="preserve">– Version </w:t>
    </w:r>
    <w:r w:rsidRPr="004E6167">
      <w:rPr>
        <w:sz w:val="18"/>
        <w:szCs w:val="18"/>
      </w:rPr>
      <w:fldChar w:fldCharType="begin"/>
    </w:r>
    <w:r w:rsidRPr="004E6167">
      <w:rPr>
        <w:sz w:val="18"/>
        <w:szCs w:val="18"/>
      </w:rPr>
      <w:instrText xml:space="preserve"> DOCPROPERTY  Version  \* MERGEFORMAT </w:instrText>
    </w:r>
    <w:r w:rsidRPr="004E6167">
      <w:rPr>
        <w:sz w:val="18"/>
        <w:szCs w:val="18"/>
      </w:rPr>
      <w:fldChar w:fldCharType="separate"/>
    </w:r>
    <w:r w:rsidRPr="004E6167">
      <w:rPr>
        <w:sz w:val="18"/>
        <w:szCs w:val="18"/>
      </w:rPr>
      <w:t>0.1</w:t>
    </w:r>
    <w:r w:rsidRPr="004E6167">
      <w:rPr>
        <w:sz w:val="18"/>
        <w:szCs w:val="18"/>
      </w:rPr>
      <w:fldChar w:fldCharType="end"/>
    </w:r>
    <w:r w:rsidRPr="004E6167">
      <w:rPr>
        <w:sz w:val="18"/>
        <w:szCs w:val="18"/>
      </w:rPr>
      <w:ptab w:relativeTo="margin" w:alignment="right" w:leader="none"/>
    </w:r>
    <w:r w:rsidRPr="004E6167">
      <w:rPr>
        <w:sz w:val="18"/>
        <w:szCs w:val="18"/>
      </w:rPr>
      <w:t xml:space="preserve">Page </w:t>
    </w:r>
    <w:r w:rsidRPr="004E6167">
      <w:rPr>
        <w:b/>
        <w:bCs/>
        <w:sz w:val="18"/>
        <w:szCs w:val="18"/>
      </w:rPr>
      <w:fldChar w:fldCharType="begin"/>
    </w:r>
    <w:r w:rsidRPr="004E6167">
      <w:rPr>
        <w:b/>
        <w:bCs/>
        <w:sz w:val="18"/>
        <w:szCs w:val="18"/>
      </w:rPr>
      <w:instrText xml:space="preserve"> PAGE  \* Arabic  \* MERGEFORMAT </w:instrText>
    </w:r>
    <w:r w:rsidRPr="004E6167">
      <w:rPr>
        <w:b/>
        <w:bCs/>
        <w:sz w:val="18"/>
        <w:szCs w:val="18"/>
      </w:rPr>
      <w:fldChar w:fldCharType="separate"/>
    </w:r>
    <w:r w:rsidRPr="004E6167">
      <w:rPr>
        <w:b/>
        <w:bCs/>
        <w:noProof/>
        <w:sz w:val="18"/>
        <w:szCs w:val="18"/>
      </w:rPr>
      <w:t>1</w:t>
    </w:r>
    <w:r w:rsidRPr="004E6167">
      <w:rPr>
        <w:b/>
        <w:bCs/>
        <w:sz w:val="18"/>
        <w:szCs w:val="18"/>
      </w:rPr>
      <w:fldChar w:fldCharType="end"/>
    </w:r>
    <w:r w:rsidRPr="004E6167">
      <w:rPr>
        <w:sz w:val="18"/>
        <w:szCs w:val="18"/>
      </w:rPr>
      <w:t xml:space="preserve"> of </w:t>
    </w:r>
    <w:r w:rsidRPr="004E6167">
      <w:rPr>
        <w:b/>
        <w:bCs/>
        <w:sz w:val="18"/>
        <w:szCs w:val="18"/>
      </w:rPr>
      <w:fldChar w:fldCharType="begin"/>
    </w:r>
    <w:r w:rsidRPr="004E6167">
      <w:rPr>
        <w:b/>
        <w:bCs/>
        <w:sz w:val="18"/>
        <w:szCs w:val="18"/>
      </w:rPr>
      <w:instrText xml:space="preserve"> NUMPAGES  \* Arabic  \* MERGEFORMAT </w:instrText>
    </w:r>
    <w:r w:rsidRPr="004E6167">
      <w:rPr>
        <w:b/>
        <w:bCs/>
        <w:sz w:val="18"/>
        <w:szCs w:val="18"/>
      </w:rPr>
      <w:fldChar w:fldCharType="separate"/>
    </w:r>
    <w:r w:rsidRPr="004E6167">
      <w:rPr>
        <w:b/>
        <w:bCs/>
        <w:noProof/>
        <w:sz w:val="18"/>
        <w:szCs w:val="18"/>
      </w:rPr>
      <w:t>2</w:t>
    </w:r>
    <w:r w:rsidRPr="004E6167">
      <w:rPr>
        <w:b/>
        <w:bCs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8023B1" w14:textId="77777777" w:rsidR="00662F0C" w:rsidRDefault="00662F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3B7B7B" w14:textId="77777777" w:rsidR="00787C26" w:rsidRDefault="00787C26">
      <w:pPr>
        <w:spacing w:line="240" w:lineRule="auto"/>
      </w:pPr>
      <w:r>
        <w:separator/>
      </w:r>
    </w:p>
  </w:footnote>
  <w:footnote w:type="continuationSeparator" w:id="0">
    <w:p w14:paraId="6DCE651E" w14:textId="77777777" w:rsidR="00787C26" w:rsidRDefault="00787C2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D6FA2F" w14:textId="77777777" w:rsidR="00662F0C" w:rsidRDefault="00662F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BBEAD8" w14:textId="583F6AF9" w:rsidR="00EE744C" w:rsidRPr="00EE744C" w:rsidRDefault="00EE744C" w:rsidP="00796B02">
    <w:pPr>
      <w:jc w:val="right"/>
      <w:rPr>
        <w:sz w:val="16"/>
        <w:szCs w:val="16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4065F272" wp14:editId="47D6B3AE">
          <wp:simplePos x="0" y="0"/>
          <wp:positionH relativeFrom="column">
            <wp:posOffset>0</wp:posOffset>
          </wp:positionH>
          <wp:positionV relativeFrom="paragraph">
            <wp:posOffset>3175</wp:posOffset>
          </wp:positionV>
          <wp:extent cx="554804" cy="206192"/>
          <wp:effectExtent l="0" t="0" r="4445" b="0"/>
          <wp:wrapTight wrapText="bothSides">
            <wp:wrapPolygon edited="0">
              <wp:start x="0" y="0"/>
              <wp:lineTo x="0" y="20000"/>
              <wp:lineTo x="21278" y="20000"/>
              <wp:lineTo x="21278" y="0"/>
              <wp:lineTo x="0" y="0"/>
            </wp:wrapPolygon>
          </wp:wrapTight>
          <wp:docPr id="12" name="Picture 12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mojaloop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4804" cy="20619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rPr>
          <w:sz w:val="16"/>
          <w:szCs w:val="16"/>
        </w:rPr>
        <w:alias w:val="Title"/>
        <w:tag w:val=""/>
        <w:id w:val="-1689974618"/>
        <w:placeholder>
          <w:docPart w:val="D4FAB3A7928F492E8E1D3F86E773769E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1C7D3E">
          <w:rPr>
            <w:sz w:val="16"/>
            <w:szCs w:val="16"/>
          </w:rPr>
          <w:t>Mojaloop Cryptographic Processing Module</w:t>
        </w:r>
      </w:sdtContent>
    </w:sdt>
    <w:r w:rsidRPr="00EE744C">
      <w:rPr>
        <w:sz w:val="16"/>
        <w:szCs w:val="16"/>
      </w:rPr>
      <w:tab/>
    </w:r>
    <w:r w:rsidRPr="00EE744C">
      <w:rPr>
        <w:sz w:val="16"/>
        <w:szCs w:val="16"/>
      </w:rPr>
      <w:tab/>
    </w:r>
    <w:r>
      <w:rPr>
        <w:sz w:val="16"/>
        <w:szCs w:val="16"/>
      </w:rPr>
      <w:t xml:space="preserve">                                        </w:t>
    </w:r>
    <w:r w:rsidRPr="00EE744C">
      <w:rPr>
        <w:noProof/>
        <w:sz w:val="16"/>
        <w:szCs w:val="16"/>
      </w:rPr>
      <w:drawing>
        <wp:inline distT="0" distB="0" distL="0" distR="0" wp14:anchorId="7EA26E68" wp14:editId="5CF70AEF">
          <wp:extent cx="575732" cy="323850"/>
          <wp:effectExtent l="0" t="0" r="0" b="0"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7485" cy="3304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EB2B8EE" w14:textId="74940026" w:rsidR="00EE744C" w:rsidRDefault="00787C26" w:rsidP="001C7D3E">
    <w:pPr>
      <w:ind w:left="2880" w:firstLine="720"/>
      <w:jc w:val="center"/>
    </w:pPr>
    <w:sdt>
      <w:sdtPr>
        <w:rPr>
          <w:sz w:val="16"/>
          <w:szCs w:val="16"/>
        </w:rPr>
        <w:alias w:val="Subject"/>
        <w:tag w:val=""/>
        <w:id w:val="1734652781"/>
        <w:placeholder>
          <w:docPart w:val="7CE1568B8D1445B7A996BD01A80AD5B0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614F1A">
          <w:rPr>
            <w:sz w:val="16"/>
            <w:szCs w:val="16"/>
          </w:rPr>
          <w:t>Low Level Design Overview</w:t>
        </w:r>
      </w:sdtContent>
    </w:sdt>
    <w:r w:rsidR="00EE744C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D04936" w14:textId="77777777" w:rsidR="00662F0C" w:rsidRDefault="00662F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41AD9"/>
    <w:multiLevelType w:val="hybridMultilevel"/>
    <w:tmpl w:val="647C7374"/>
    <w:lvl w:ilvl="0" w:tplc="1C09000F">
      <w:start w:val="1"/>
      <w:numFmt w:val="decimal"/>
      <w:lvlText w:val="%1."/>
      <w:lvlJc w:val="left"/>
      <w:pPr>
        <w:ind w:left="1080" w:hanging="360"/>
      </w:p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E7466F"/>
    <w:multiLevelType w:val="hybridMultilevel"/>
    <w:tmpl w:val="94B429A0"/>
    <w:lvl w:ilvl="0" w:tplc="1C09000F">
      <w:start w:val="1"/>
      <w:numFmt w:val="decimal"/>
      <w:lvlText w:val="%1."/>
      <w:lvlJc w:val="left"/>
      <w:pPr>
        <w:ind w:left="1080" w:hanging="360"/>
      </w:p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5182B7F"/>
    <w:multiLevelType w:val="hybridMultilevel"/>
    <w:tmpl w:val="94667C8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A013A8"/>
    <w:multiLevelType w:val="hybridMultilevel"/>
    <w:tmpl w:val="9FD4F2B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9">
      <w:start w:val="1"/>
      <w:numFmt w:val="lowerLetter"/>
      <w:lvlText w:val="%3."/>
      <w:lvlJc w:val="lef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DB4755"/>
    <w:multiLevelType w:val="hybridMultilevel"/>
    <w:tmpl w:val="AB20755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0011FC"/>
    <w:multiLevelType w:val="hybridMultilevel"/>
    <w:tmpl w:val="AB20755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AE3E4D"/>
    <w:multiLevelType w:val="hybridMultilevel"/>
    <w:tmpl w:val="AFCE100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B1270C"/>
    <w:multiLevelType w:val="hybridMultilevel"/>
    <w:tmpl w:val="62BE95F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F867DD"/>
    <w:multiLevelType w:val="hybridMultilevel"/>
    <w:tmpl w:val="27C03B0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0E49C7"/>
    <w:multiLevelType w:val="hybridMultilevel"/>
    <w:tmpl w:val="EE1686F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3A5C3A"/>
    <w:multiLevelType w:val="hybridMultilevel"/>
    <w:tmpl w:val="7B40BFE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451315"/>
    <w:multiLevelType w:val="hybridMultilevel"/>
    <w:tmpl w:val="6D04C48C"/>
    <w:lvl w:ilvl="0" w:tplc="1C09000F">
      <w:start w:val="1"/>
      <w:numFmt w:val="decimal"/>
      <w:lvlText w:val="%1."/>
      <w:lvlJc w:val="left"/>
      <w:pPr>
        <w:ind w:left="1080" w:hanging="360"/>
      </w:pPr>
    </w:lvl>
    <w:lvl w:ilvl="1" w:tplc="1C090019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BAB79C3"/>
    <w:multiLevelType w:val="hybridMultilevel"/>
    <w:tmpl w:val="21005AC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6A0790"/>
    <w:multiLevelType w:val="hybridMultilevel"/>
    <w:tmpl w:val="D162539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D020DB"/>
    <w:multiLevelType w:val="hybridMultilevel"/>
    <w:tmpl w:val="68E8EB78"/>
    <w:lvl w:ilvl="0" w:tplc="1C09000F">
      <w:start w:val="1"/>
      <w:numFmt w:val="decimal"/>
      <w:lvlText w:val="%1."/>
      <w:lvlJc w:val="left"/>
      <w:pPr>
        <w:ind w:left="1080" w:hanging="360"/>
      </w:p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23A1143"/>
    <w:multiLevelType w:val="hybridMultilevel"/>
    <w:tmpl w:val="62BE95F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EB11AA"/>
    <w:multiLevelType w:val="hybridMultilevel"/>
    <w:tmpl w:val="7B40BFE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732639"/>
    <w:multiLevelType w:val="hybridMultilevel"/>
    <w:tmpl w:val="27C03B0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0D650E"/>
    <w:multiLevelType w:val="hybridMultilevel"/>
    <w:tmpl w:val="94667C8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CD79C2"/>
    <w:multiLevelType w:val="hybridMultilevel"/>
    <w:tmpl w:val="27C03B0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6F3746"/>
    <w:multiLevelType w:val="hybridMultilevel"/>
    <w:tmpl w:val="27C03B0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3C2907"/>
    <w:multiLevelType w:val="hybridMultilevel"/>
    <w:tmpl w:val="27C03B0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352A63"/>
    <w:multiLevelType w:val="hybridMultilevel"/>
    <w:tmpl w:val="94667C8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163970"/>
    <w:multiLevelType w:val="hybridMultilevel"/>
    <w:tmpl w:val="27C03B0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4D68C5"/>
    <w:multiLevelType w:val="hybridMultilevel"/>
    <w:tmpl w:val="170C6C7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1F6471"/>
    <w:multiLevelType w:val="hybridMultilevel"/>
    <w:tmpl w:val="0B007BFC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>
      <w:start w:val="1"/>
      <w:numFmt w:val="decimal"/>
      <w:lvlText w:val="%4."/>
      <w:lvlJc w:val="left"/>
      <w:pPr>
        <w:ind w:left="2880" w:hanging="360"/>
      </w:pPr>
    </w:lvl>
    <w:lvl w:ilvl="4" w:tplc="1C090019">
      <w:start w:val="1"/>
      <w:numFmt w:val="lowerLetter"/>
      <w:lvlText w:val="%5."/>
      <w:lvlJc w:val="left"/>
      <w:pPr>
        <w:ind w:left="3600" w:hanging="360"/>
      </w:pPr>
    </w:lvl>
    <w:lvl w:ilvl="5" w:tplc="1C09001B">
      <w:start w:val="1"/>
      <w:numFmt w:val="lowerRoman"/>
      <w:lvlText w:val="%6."/>
      <w:lvlJc w:val="right"/>
      <w:pPr>
        <w:ind w:left="4320" w:hanging="180"/>
      </w:pPr>
    </w:lvl>
    <w:lvl w:ilvl="6" w:tplc="1C09000F">
      <w:start w:val="1"/>
      <w:numFmt w:val="decimal"/>
      <w:lvlText w:val="%7."/>
      <w:lvlJc w:val="left"/>
      <w:pPr>
        <w:ind w:left="5040" w:hanging="360"/>
      </w:pPr>
    </w:lvl>
    <w:lvl w:ilvl="7" w:tplc="1C090019">
      <w:start w:val="1"/>
      <w:numFmt w:val="lowerLetter"/>
      <w:lvlText w:val="%8."/>
      <w:lvlJc w:val="left"/>
      <w:pPr>
        <w:ind w:left="5760" w:hanging="360"/>
      </w:pPr>
    </w:lvl>
    <w:lvl w:ilvl="8" w:tplc="1C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53B63A9"/>
    <w:multiLevelType w:val="hybridMultilevel"/>
    <w:tmpl w:val="52A627E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1830755"/>
    <w:multiLevelType w:val="hybridMultilevel"/>
    <w:tmpl w:val="F90A7CA6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BC7BA3"/>
    <w:multiLevelType w:val="hybridMultilevel"/>
    <w:tmpl w:val="F90A7CA6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E2E736C"/>
    <w:multiLevelType w:val="hybridMultilevel"/>
    <w:tmpl w:val="94667C8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F1B10E8"/>
    <w:multiLevelType w:val="hybridMultilevel"/>
    <w:tmpl w:val="9440E80C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7"/>
  </w:num>
  <w:num w:numId="3">
    <w:abstractNumId w:val="26"/>
  </w:num>
  <w:num w:numId="4">
    <w:abstractNumId w:val="10"/>
  </w:num>
  <w:num w:numId="5">
    <w:abstractNumId w:val="16"/>
  </w:num>
  <w:num w:numId="6">
    <w:abstractNumId w:val="18"/>
  </w:num>
  <w:num w:numId="7">
    <w:abstractNumId w:val="17"/>
  </w:num>
  <w:num w:numId="8">
    <w:abstractNumId w:val="7"/>
  </w:num>
  <w:num w:numId="9">
    <w:abstractNumId w:val="30"/>
  </w:num>
  <w:num w:numId="10">
    <w:abstractNumId w:val="2"/>
  </w:num>
  <w:num w:numId="11">
    <w:abstractNumId w:val="21"/>
  </w:num>
  <w:num w:numId="12">
    <w:abstractNumId w:val="8"/>
  </w:num>
  <w:num w:numId="13">
    <w:abstractNumId w:val="29"/>
  </w:num>
  <w:num w:numId="14">
    <w:abstractNumId w:val="20"/>
  </w:num>
  <w:num w:numId="15">
    <w:abstractNumId w:val="15"/>
  </w:num>
  <w:num w:numId="16">
    <w:abstractNumId w:val="22"/>
  </w:num>
  <w:num w:numId="17">
    <w:abstractNumId w:val="19"/>
  </w:num>
  <w:num w:numId="18">
    <w:abstractNumId w:val="23"/>
  </w:num>
  <w:num w:numId="19">
    <w:abstractNumId w:val="4"/>
  </w:num>
  <w:num w:numId="20">
    <w:abstractNumId w:val="5"/>
  </w:num>
  <w:num w:numId="21">
    <w:abstractNumId w:val="24"/>
  </w:num>
  <w:num w:numId="22">
    <w:abstractNumId w:val="12"/>
  </w:num>
  <w:num w:numId="23">
    <w:abstractNumId w:val="28"/>
  </w:num>
  <w:num w:numId="24">
    <w:abstractNumId w:val="6"/>
  </w:num>
  <w:num w:numId="25">
    <w:abstractNumId w:val="0"/>
  </w:num>
  <w:num w:numId="26">
    <w:abstractNumId w:val="11"/>
  </w:num>
  <w:num w:numId="27">
    <w:abstractNumId w:val="14"/>
  </w:num>
  <w:num w:numId="28">
    <w:abstractNumId w:val="1"/>
  </w:num>
  <w:num w:numId="29">
    <w:abstractNumId w:val="3"/>
  </w:num>
  <w:num w:numId="30">
    <w:abstractNumId w:val="9"/>
  </w:num>
  <w:num w:numId="31">
    <w:abstractNumId w:val="13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NDG3NDY3NjIxNjZX0lEKTi0uzszPAykwqgUAFE50oSwAAAA="/>
  </w:docVars>
  <w:rsids>
    <w:rsidRoot w:val="00C431E9"/>
    <w:rsid w:val="00000587"/>
    <w:rsid w:val="000005F8"/>
    <w:rsid w:val="000016EB"/>
    <w:rsid w:val="000052E5"/>
    <w:rsid w:val="000057BB"/>
    <w:rsid w:val="00007253"/>
    <w:rsid w:val="00012789"/>
    <w:rsid w:val="000135C6"/>
    <w:rsid w:val="000145AA"/>
    <w:rsid w:val="00015893"/>
    <w:rsid w:val="0001667E"/>
    <w:rsid w:val="000169DE"/>
    <w:rsid w:val="00017092"/>
    <w:rsid w:val="000257B7"/>
    <w:rsid w:val="00027AFD"/>
    <w:rsid w:val="00032734"/>
    <w:rsid w:val="00032E40"/>
    <w:rsid w:val="00034968"/>
    <w:rsid w:val="00037B41"/>
    <w:rsid w:val="00043BFE"/>
    <w:rsid w:val="00050278"/>
    <w:rsid w:val="00051753"/>
    <w:rsid w:val="000605DE"/>
    <w:rsid w:val="000617E8"/>
    <w:rsid w:val="0006271C"/>
    <w:rsid w:val="00062731"/>
    <w:rsid w:val="00062A70"/>
    <w:rsid w:val="00063450"/>
    <w:rsid w:val="00063685"/>
    <w:rsid w:val="00063F59"/>
    <w:rsid w:val="0006484D"/>
    <w:rsid w:val="000677AB"/>
    <w:rsid w:val="000677F3"/>
    <w:rsid w:val="00067B0E"/>
    <w:rsid w:val="000705F0"/>
    <w:rsid w:val="0007073A"/>
    <w:rsid w:val="00072A84"/>
    <w:rsid w:val="0007684E"/>
    <w:rsid w:val="00081827"/>
    <w:rsid w:val="00084F53"/>
    <w:rsid w:val="00085760"/>
    <w:rsid w:val="000871DB"/>
    <w:rsid w:val="00087C74"/>
    <w:rsid w:val="00094B1D"/>
    <w:rsid w:val="00095B41"/>
    <w:rsid w:val="00096B16"/>
    <w:rsid w:val="00097B96"/>
    <w:rsid w:val="000A02D7"/>
    <w:rsid w:val="000A21CB"/>
    <w:rsid w:val="000A2A0E"/>
    <w:rsid w:val="000A317C"/>
    <w:rsid w:val="000A4998"/>
    <w:rsid w:val="000A4E97"/>
    <w:rsid w:val="000B08B8"/>
    <w:rsid w:val="000B2EC6"/>
    <w:rsid w:val="000B3F03"/>
    <w:rsid w:val="000B49B2"/>
    <w:rsid w:val="000B4D27"/>
    <w:rsid w:val="000B7993"/>
    <w:rsid w:val="000B7D1A"/>
    <w:rsid w:val="000C20FD"/>
    <w:rsid w:val="000C2756"/>
    <w:rsid w:val="000C29C3"/>
    <w:rsid w:val="000C2E11"/>
    <w:rsid w:val="000C2FA2"/>
    <w:rsid w:val="000C3721"/>
    <w:rsid w:val="000C3916"/>
    <w:rsid w:val="000C4CBB"/>
    <w:rsid w:val="000D0D98"/>
    <w:rsid w:val="000D5C07"/>
    <w:rsid w:val="000D6D20"/>
    <w:rsid w:val="000D7659"/>
    <w:rsid w:val="000E5383"/>
    <w:rsid w:val="000E59BA"/>
    <w:rsid w:val="000E5A72"/>
    <w:rsid w:val="000E7348"/>
    <w:rsid w:val="000F0520"/>
    <w:rsid w:val="000F5810"/>
    <w:rsid w:val="000F7490"/>
    <w:rsid w:val="001016F3"/>
    <w:rsid w:val="00101F2C"/>
    <w:rsid w:val="001024FD"/>
    <w:rsid w:val="00102925"/>
    <w:rsid w:val="0010463B"/>
    <w:rsid w:val="00104835"/>
    <w:rsid w:val="001056AE"/>
    <w:rsid w:val="001058AD"/>
    <w:rsid w:val="0010663D"/>
    <w:rsid w:val="00106E5F"/>
    <w:rsid w:val="0010729D"/>
    <w:rsid w:val="00111B00"/>
    <w:rsid w:val="001146A1"/>
    <w:rsid w:val="001152E9"/>
    <w:rsid w:val="00116B44"/>
    <w:rsid w:val="001220FA"/>
    <w:rsid w:val="00122A6C"/>
    <w:rsid w:val="001234CD"/>
    <w:rsid w:val="00123BCA"/>
    <w:rsid w:val="00123BF6"/>
    <w:rsid w:val="00123D84"/>
    <w:rsid w:val="001246A0"/>
    <w:rsid w:val="00124754"/>
    <w:rsid w:val="0012513E"/>
    <w:rsid w:val="00126AE0"/>
    <w:rsid w:val="00127042"/>
    <w:rsid w:val="00127941"/>
    <w:rsid w:val="00127D1E"/>
    <w:rsid w:val="001300D7"/>
    <w:rsid w:val="0013087A"/>
    <w:rsid w:val="00132AB5"/>
    <w:rsid w:val="001360EA"/>
    <w:rsid w:val="0013731D"/>
    <w:rsid w:val="001407C4"/>
    <w:rsid w:val="00143EED"/>
    <w:rsid w:val="0014452A"/>
    <w:rsid w:val="00145CCE"/>
    <w:rsid w:val="00147376"/>
    <w:rsid w:val="00154BDF"/>
    <w:rsid w:val="00155925"/>
    <w:rsid w:val="00160ABD"/>
    <w:rsid w:val="00160F3A"/>
    <w:rsid w:val="00162C60"/>
    <w:rsid w:val="001636FC"/>
    <w:rsid w:val="001639BF"/>
    <w:rsid w:val="0016581A"/>
    <w:rsid w:val="00165D32"/>
    <w:rsid w:val="00167606"/>
    <w:rsid w:val="00167F5D"/>
    <w:rsid w:val="001724B9"/>
    <w:rsid w:val="00173C48"/>
    <w:rsid w:val="001760AC"/>
    <w:rsid w:val="00176956"/>
    <w:rsid w:val="00181E74"/>
    <w:rsid w:val="00182F0E"/>
    <w:rsid w:val="00184E25"/>
    <w:rsid w:val="001866AC"/>
    <w:rsid w:val="00186F6C"/>
    <w:rsid w:val="0018713B"/>
    <w:rsid w:val="001879A1"/>
    <w:rsid w:val="00187AFD"/>
    <w:rsid w:val="00190582"/>
    <w:rsid w:val="00191DCD"/>
    <w:rsid w:val="00195676"/>
    <w:rsid w:val="0019600C"/>
    <w:rsid w:val="0019699F"/>
    <w:rsid w:val="001A00E0"/>
    <w:rsid w:val="001A19B8"/>
    <w:rsid w:val="001A447B"/>
    <w:rsid w:val="001A4BF6"/>
    <w:rsid w:val="001A55C2"/>
    <w:rsid w:val="001A5A02"/>
    <w:rsid w:val="001A76EE"/>
    <w:rsid w:val="001A7E53"/>
    <w:rsid w:val="001A7FA2"/>
    <w:rsid w:val="001B008C"/>
    <w:rsid w:val="001B0755"/>
    <w:rsid w:val="001B31C3"/>
    <w:rsid w:val="001B4F69"/>
    <w:rsid w:val="001B69E0"/>
    <w:rsid w:val="001B72FD"/>
    <w:rsid w:val="001C0991"/>
    <w:rsid w:val="001C1EE6"/>
    <w:rsid w:val="001C266D"/>
    <w:rsid w:val="001C3AC7"/>
    <w:rsid w:val="001C4CE5"/>
    <w:rsid w:val="001C5E1E"/>
    <w:rsid w:val="001C5E66"/>
    <w:rsid w:val="001C75D9"/>
    <w:rsid w:val="001C7D3E"/>
    <w:rsid w:val="001C7DC6"/>
    <w:rsid w:val="001D101D"/>
    <w:rsid w:val="001D1556"/>
    <w:rsid w:val="001D3331"/>
    <w:rsid w:val="001D453E"/>
    <w:rsid w:val="001D684E"/>
    <w:rsid w:val="001E0018"/>
    <w:rsid w:val="001E0FEB"/>
    <w:rsid w:val="001E2D5C"/>
    <w:rsid w:val="001E4356"/>
    <w:rsid w:val="001E4798"/>
    <w:rsid w:val="001E5C18"/>
    <w:rsid w:val="001E5DDF"/>
    <w:rsid w:val="001E7BE0"/>
    <w:rsid w:val="001F152C"/>
    <w:rsid w:val="001F16F2"/>
    <w:rsid w:val="001F1BAA"/>
    <w:rsid w:val="001F40D7"/>
    <w:rsid w:val="001F4670"/>
    <w:rsid w:val="001F6FB4"/>
    <w:rsid w:val="00200101"/>
    <w:rsid w:val="002009D4"/>
    <w:rsid w:val="002012A9"/>
    <w:rsid w:val="00203128"/>
    <w:rsid w:val="00204EDD"/>
    <w:rsid w:val="00207509"/>
    <w:rsid w:val="00207FC7"/>
    <w:rsid w:val="0021289F"/>
    <w:rsid w:val="002148B7"/>
    <w:rsid w:val="00215096"/>
    <w:rsid w:val="00215A71"/>
    <w:rsid w:val="0021709F"/>
    <w:rsid w:val="00217574"/>
    <w:rsid w:val="00217937"/>
    <w:rsid w:val="002223FD"/>
    <w:rsid w:val="0022241D"/>
    <w:rsid w:val="0022490C"/>
    <w:rsid w:val="002259D9"/>
    <w:rsid w:val="00225D14"/>
    <w:rsid w:val="002268BA"/>
    <w:rsid w:val="002269D9"/>
    <w:rsid w:val="00226CD3"/>
    <w:rsid w:val="00227991"/>
    <w:rsid w:val="00231258"/>
    <w:rsid w:val="002313DA"/>
    <w:rsid w:val="0023144E"/>
    <w:rsid w:val="0023152A"/>
    <w:rsid w:val="002316ED"/>
    <w:rsid w:val="00232FD9"/>
    <w:rsid w:val="00233D04"/>
    <w:rsid w:val="00234B04"/>
    <w:rsid w:val="00234B05"/>
    <w:rsid w:val="00240608"/>
    <w:rsid w:val="00240844"/>
    <w:rsid w:val="00240CA8"/>
    <w:rsid w:val="002419CF"/>
    <w:rsid w:val="0024264C"/>
    <w:rsid w:val="00243E84"/>
    <w:rsid w:val="00252040"/>
    <w:rsid w:val="00254995"/>
    <w:rsid w:val="00255ECF"/>
    <w:rsid w:val="002567D0"/>
    <w:rsid w:val="00256CE4"/>
    <w:rsid w:val="00260190"/>
    <w:rsid w:val="0026047E"/>
    <w:rsid w:val="00261958"/>
    <w:rsid w:val="00261FBB"/>
    <w:rsid w:val="002625F9"/>
    <w:rsid w:val="00262718"/>
    <w:rsid w:val="00262773"/>
    <w:rsid w:val="0026279D"/>
    <w:rsid w:val="00264023"/>
    <w:rsid w:val="002643CA"/>
    <w:rsid w:val="002650D3"/>
    <w:rsid w:val="002662CC"/>
    <w:rsid w:val="00267CB9"/>
    <w:rsid w:val="0027336B"/>
    <w:rsid w:val="002737E8"/>
    <w:rsid w:val="002753D3"/>
    <w:rsid w:val="0028004A"/>
    <w:rsid w:val="002818B3"/>
    <w:rsid w:val="00283702"/>
    <w:rsid w:val="00283A89"/>
    <w:rsid w:val="00284815"/>
    <w:rsid w:val="00285C04"/>
    <w:rsid w:val="002865FD"/>
    <w:rsid w:val="002868A6"/>
    <w:rsid w:val="0029121E"/>
    <w:rsid w:val="00291636"/>
    <w:rsid w:val="00291643"/>
    <w:rsid w:val="0029620B"/>
    <w:rsid w:val="00296E54"/>
    <w:rsid w:val="00296F3A"/>
    <w:rsid w:val="0029714C"/>
    <w:rsid w:val="00297186"/>
    <w:rsid w:val="00297397"/>
    <w:rsid w:val="002A02E1"/>
    <w:rsid w:val="002A0D39"/>
    <w:rsid w:val="002A25C3"/>
    <w:rsid w:val="002A42D3"/>
    <w:rsid w:val="002A7DE6"/>
    <w:rsid w:val="002B07F4"/>
    <w:rsid w:val="002B2D0E"/>
    <w:rsid w:val="002B2ECE"/>
    <w:rsid w:val="002B4BF1"/>
    <w:rsid w:val="002B61BF"/>
    <w:rsid w:val="002B75C3"/>
    <w:rsid w:val="002C10B7"/>
    <w:rsid w:val="002C230F"/>
    <w:rsid w:val="002C2649"/>
    <w:rsid w:val="002C2EE6"/>
    <w:rsid w:val="002C49D8"/>
    <w:rsid w:val="002C4D03"/>
    <w:rsid w:val="002C545C"/>
    <w:rsid w:val="002C743A"/>
    <w:rsid w:val="002D0E29"/>
    <w:rsid w:val="002D3499"/>
    <w:rsid w:val="002D44BC"/>
    <w:rsid w:val="002D461D"/>
    <w:rsid w:val="002D4DE9"/>
    <w:rsid w:val="002D5455"/>
    <w:rsid w:val="002D5B91"/>
    <w:rsid w:val="002D6223"/>
    <w:rsid w:val="002D771C"/>
    <w:rsid w:val="002E3DD1"/>
    <w:rsid w:val="002E3DDE"/>
    <w:rsid w:val="002E3EDA"/>
    <w:rsid w:val="002E6BD6"/>
    <w:rsid w:val="002E756A"/>
    <w:rsid w:val="003001C3"/>
    <w:rsid w:val="00304700"/>
    <w:rsid w:val="00304D4B"/>
    <w:rsid w:val="00305450"/>
    <w:rsid w:val="003054BE"/>
    <w:rsid w:val="00307264"/>
    <w:rsid w:val="00310C63"/>
    <w:rsid w:val="00312357"/>
    <w:rsid w:val="00312FCE"/>
    <w:rsid w:val="00313B25"/>
    <w:rsid w:val="0031557D"/>
    <w:rsid w:val="003159EF"/>
    <w:rsid w:val="00316427"/>
    <w:rsid w:val="00316857"/>
    <w:rsid w:val="003177B4"/>
    <w:rsid w:val="003205BA"/>
    <w:rsid w:val="00320632"/>
    <w:rsid w:val="003221A7"/>
    <w:rsid w:val="003235B2"/>
    <w:rsid w:val="00324445"/>
    <w:rsid w:val="00326DD9"/>
    <w:rsid w:val="0033268C"/>
    <w:rsid w:val="00332F07"/>
    <w:rsid w:val="003336E9"/>
    <w:rsid w:val="003347A7"/>
    <w:rsid w:val="003347DB"/>
    <w:rsid w:val="00336E53"/>
    <w:rsid w:val="00341107"/>
    <w:rsid w:val="00345DD8"/>
    <w:rsid w:val="00351B9D"/>
    <w:rsid w:val="00353CB6"/>
    <w:rsid w:val="003545FC"/>
    <w:rsid w:val="003550D5"/>
    <w:rsid w:val="00355115"/>
    <w:rsid w:val="00356126"/>
    <w:rsid w:val="00360CBC"/>
    <w:rsid w:val="00362BA1"/>
    <w:rsid w:val="003645D4"/>
    <w:rsid w:val="003649B1"/>
    <w:rsid w:val="00365CD1"/>
    <w:rsid w:val="003708BA"/>
    <w:rsid w:val="00371436"/>
    <w:rsid w:val="00371C95"/>
    <w:rsid w:val="00372C68"/>
    <w:rsid w:val="0037356E"/>
    <w:rsid w:val="0037434E"/>
    <w:rsid w:val="00375F9E"/>
    <w:rsid w:val="00380C4F"/>
    <w:rsid w:val="00381541"/>
    <w:rsid w:val="003847CE"/>
    <w:rsid w:val="003849B8"/>
    <w:rsid w:val="0038556B"/>
    <w:rsid w:val="0038767B"/>
    <w:rsid w:val="003877A6"/>
    <w:rsid w:val="0039259A"/>
    <w:rsid w:val="0039519D"/>
    <w:rsid w:val="00397D9E"/>
    <w:rsid w:val="003A34CF"/>
    <w:rsid w:val="003A359C"/>
    <w:rsid w:val="003A5B3D"/>
    <w:rsid w:val="003B0B69"/>
    <w:rsid w:val="003B1ADD"/>
    <w:rsid w:val="003B1B64"/>
    <w:rsid w:val="003B21DD"/>
    <w:rsid w:val="003B324D"/>
    <w:rsid w:val="003B35BE"/>
    <w:rsid w:val="003C137D"/>
    <w:rsid w:val="003C16D6"/>
    <w:rsid w:val="003C172F"/>
    <w:rsid w:val="003C1738"/>
    <w:rsid w:val="003C646A"/>
    <w:rsid w:val="003D120D"/>
    <w:rsid w:val="003D133D"/>
    <w:rsid w:val="003D462C"/>
    <w:rsid w:val="003D536F"/>
    <w:rsid w:val="003E01C6"/>
    <w:rsid w:val="003E184D"/>
    <w:rsid w:val="003E44C6"/>
    <w:rsid w:val="003E7E26"/>
    <w:rsid w:val="003F033A"/>
    <w:rsid w:val="003F0401"/>
    <w:rsid w:val="003F1B02"/>
    <w:rsid w:val="003F3202"/>
    <w:rsid w:val="003F38BB"/>
    <w:rsid w:val="003F4C1F"/>
    <w:rsid w:val="003F7A1D"/>
    <w:rsid w:val="003F7C1D"/>
    <w:rsid w:val="0040371D"/>
    <w:rsid w:val="00403971"/>
    <w:rsid w:val="00403E7A"/>
    <w:rsid w:val="0040460F"/>
    <w:rsid w:val="004048BA"/>
    <w:rsid w:val="0040553E"/>
    <w:rsid w:val="00407775"/>
    <w:rsid w:val="00411F82"/>
    <w:rsid w:val="0041393C"/>
    <w:rsid w:val="00416C4C"/>
    <w:rsid w:val="00417A95"/>
    <w:rsid w:val="00417E61"/>
    <w:rsid w:val="0042265D"/>
    <w:rsid w:val="00422E84"/>
    <w:rsid w:val="00423047"/>
    <w:rsid w:val="004306D1"/>
    <w:rsid w:val="004326F8"/>
    <w:rsid w:val="00432C2B"/>
    <w:rsid w:val="00434B74"/>
    <w:rsid w:val="00435FC0"/>
    <w:rsid w:val="00436221"/>
    <w:rsid w:val="00436FD1"/>
    <w:rsid w:val="00437E34"/>
    <w:rsid w:val="00441DF8"/>
    <w:rsid w:val="00443623"/>
    <w:rsid w:val="0044401C"/>
    <w:rsid w:val="00444848"/>
    <w:rsid w:val="004451C3"/>
    <w:rsid w:val="004458E7"/>
    <w:rsid w:val="00447F30"/>
    <w:rsid w:val="004508C5"/>
    <w:rsid w:val="00450E3E"/>
    <w:rsid w:val="00452578"/>
    <w:rsid w:val="00454835"/>
    <w:rsid w:val="00455578"/>
    <w:rsid w:val="004614E8"/>
    <w:rsid w:val="00462D95"/>
    <w:rsid w:val="00464050"/>
    <w:rsid w:val="00464A36"/>
    <w:rsid w:val="004663B9"/>
    <w:rsid w:val="00466AC1"/>
    <w:rsid w:val="004720CE"/>
    <w:rsid w:val="0047278F"/>
    <w:rsid w:val="00472B77"/>
    <w:rsid w:val="00472BB1"/>
    <w:rsid w:val="00474F20"/>
    <w:rsid w:val="004803A8"/>
    <w:rsid w:val="004812F2"/>
    <w:rsid w:val="004838A5"/>
    <w:rsid w:val="00484DB9"/>
    <w:rsid w:val="00490FF6"/>
    <w:rsid w:val="00492579"/>
    <w:rsid w:val="004938C6"/>
    <w:rsid w:val="00494C70"/>
    <w:rsid w:val="00497F0F"/>
    <w:rsid w:val="004A0AE4"/>
    <w:rsid w:val="004A481E"/>
    <w:rsid w:val="004A54CF"/>
    <w:rsid w:val="004A5C53"/>
    <w:rsid w:val="004A6390"/>
    <w:rsid w:val="004A7768"/>
    <w:rsid w:val="004A7936"/>
    <w:rsid w:val="004B298A"/>
    <w:rsid w:val="004B7A7E"/>
    <w:rsid w:val="004C1064"/>
    <w:rsid w:val="004C2B3C"/>
    <w:rsid w:val="004C411B"/>
    <w:rsid w:val="004C5E1F"/>
    <w:rsid w:val="004C67C2"/>
    <w:rsid w:val="004C7407"/>
    <w:rsid w:val="004C7424"/>
    <w:rsid w:val="004D1B5A"/>
    <w:rsid w:val="004D38D8"/>
    <w:rsid w:val="004D661D"/>
    <w:rsid w:val="004D73A9"/>
    <w:rsid w:val="004E1010"/>
    <w:rsid w:val="004E1910"/>
    <w:rsid w:val="004E32B0"/>
    <w:rsid w:val="004E3B68"/>
    <w:rsid w:val="004E3CC5"/>
    <w:rsid w:val="004E4726"/>
    <w:rsid w:val="004E59DD"/>
    <w:rsid w:val="004E5EEF"/>
    <w:rsid w:val="004E6167"/>
    <w:rsid w:val="004E7A7A"/>
    <w:rsid w:val="004F16DC"/>
    <w:rsid w:val="004F1D43"/>
    <w:rsid w:val="004F2A80"/>
    <w:rsid w:val="004F56FD"/>
    <w:rsid w:val="004F719D"/>
    <w:rsid w:val="004F76DE"/>
    <w:rsid w:val="00500196"/>
    <w:rsid w:val="00501A9A"/>
    <w:rsid w:val="005023C1"/>
    <w:rsid w:val="0050294F"/>
    <w:rsid w:val="005039D8"/>
    <w:rsid w:val="0050427A"/>
    <w:rsid w:val="00507721"/>
    <w:rsid w:val="005104F5"/>
    <w:rsid w:val="00510B21"/>
    <w:rsid w:val="00510E06"/>
    <w:rsid w:val="00511994"/>
    <w:rsid w:val="0051285E"/>
    <w:rsid w:val="005155A1"/>
    <w:rsid w:val="00516490"/>
    <w:rsid w:val="00516E98"/>
    <w:rsid w:val="0052040E"/>
    <w:rsid w:val="005208D1"/>
    <w:rsid w:val="00523212"/>
    <w:rsid w:val="005241A6"/>
    <w:rsid w:val="00524270"/>
    <w:rsid w:val="0052556F"/>
    <w:rsid w:val="00527B62"/>
    <w:rsid w:val="0053154F"/>
    <w:rsid w:val="005319DB"/>
    <w:rsid w:val="00534AD2"/>
    <w:rsid w:val="005410F2"/>
    <w:rsid w:val="005411E7"/>
    <w:rsid w:val="005422EE"/>
    <w:rsid w:val="00545C32"/>
    <w:rsid w:val="005463C9"/>
    <w:rsid w:val="0054679C"/>
    <w:rsid w:val="00546A1C"/>
    <w:rsid w:val="00546CE3"/>
    <w:rsid w:val="00547196"/>
    <w:rsid w:val="00550E79"/>
    <w:rsid w:val="005514D7"/>
    <w:rsid w:val="00551810"/>
    <w:rsid w:val="00551AF0"/>
    <w:rsid w:val="00551B53"/>
    <w:rsid w:val="00551B94"/>
    <w:rsid w:val="00557BC8"/>
    <w:rsid w:val="0056204D"/>
    <w:rsid w:val="00563370"/>
    <w:rsid w:val="00564D59"/>
    <w:rsid w:val="0057079B"/>
    <w:rsid w:val="005707CC"/>
    <w:rsid w:val="00575560"/>
    <w:rsid w:val="00576281"/>
    <w:rsid w:val="00577F74"/>
    <w:rsid w:val="00580228"/>
    <w:rsid w:val="00583094"/>
    <w:rsid w:val="00583750"/>
    <w:rsid w:val="00583CBD"/>
    <w:rsid w:val="00583EFF"/>
    <w:rsid w:val="005861A9"/>
    <w:rsid w:val="00586598"/>
    <w:rsid w:val="00586888"/>
    <w:rsid w:val="00586E4E"/>
    <w:rsid w:val="00587893"/>
    <w:rsid w:val="00587CF8"/>
    <w:rsid w:val="005925EC"/>
    <w:rsid w:val="00596480"/>
    <w:rsid w:val="005A02D5"/>
    <w:rsid w:val="005A25AF"/>
    <w:rsid w:val="005A2707"/>
    <w:rsid w:val="005A2CC4"/>
    <w:rsid w:val="005A2DDB"/>
    <w:rsid w:val="005A5991"/>
    <w:rsid w:val="005A5EA0"/>
    <w:rsid w:val="005A6A98"/>
    <w:rsid w:val="005B547F"/>
    <w:rsid w:val="005B58C0"/>
    <w:rsid w:val="005B5CEF"/>
    <w:rsid w:val="005B5DB2"/>
    <w:rsid w:val="005B624B"/>
    <w:rsid w:val="005C0639"/>
    <w:rsid w:val="005C1BE4"/>
    <w:rsid w:val="005C2A3F"/>
    <w:rsid w:val="005C3339"/>
    <w:rsid w:val="005C33EF"/>
    <w:rsid w:val="005C53E0"/>
    <w:rsid w:val="005C5718"/>
    <w:rsid w:val="005D0973"/>
    <w:rsid w:val="005D0EA0"/>
    <w:rsid w:val="005D16D8"/>
    <w:rsid w:val="005D1E46"/>
    <w:rsid w:val="005D1F77"/>
    <w:rsid w:val="005D33A6"/>
    <w:rsid w:val="005D47CD"/>
    <w:rsid w:val="005D512D"/>
    <w:rsid w:val="005D5B32"/>
    <w:rsid w:val="005D6D47"/>
    <w:rsid w:val="005D7780"/>
    <w:rsid w:val="005D7801"/>
    <w:rsid w:val="005E0110"/>
    <w:rsid w:val="005E02AA"/>
    <w:rsid w:val="005E0D17"/>
    <w:rsid w:val="005E0DF9"/>
    <w:rsid w:val="005E0EFC"/>
    <w:rsid w:val="005E3206"/>
    <w:rsid w:val="005E3E39"/>
    <w:rsid w:val="005E4B5F"/>
    <w:rsid w:val="005E5972"/>
    <w:rsid w:val="005F1243"/>
    <w:rsid w:val="005F48C6"/>
    <w:rsid w:val="005F4A6B"/>
    <w:rsid w:val="005F6F50"/>
    <w:rsid w:val="006005B2"/>
    <w:rsid w:val="00600743"/>
    <w:rsid w:val="0060177A"/>
    <w:rsid w:val="00602DC1"/>
    <w:rsid w:val="00602F74"/>
    <w:rsid w:val="00605045"/>
    <w:rsid w:val="00610946"/>
    <w:rsid w:val="00611A90"/>
    <w:rsid w:val="00614F1A"/>
    <w:rsid w:val="00615EB8"/>
    <w:rsid w:val="006161D4"/>
    <w:rsid w:val="00616540"/>
    <w:rsid w:val="00620AA1"/>
    <w:rsid w:val="00621764"/>
    <w:rsid w:val="00622DD9"/>
    <w:rsid w:val="006242BA"/>
    <w:rsid w:val="00630C10"/>
    <w:rsid w:val="00632A02"/>
    <w:rsid w:val="00632CE2"/>
    <w:rsid w:val="00634C67"/>
    <w:rsid w:val="00635A15"/>
    <w:rsid w:val="00636E45"/>
    <w:rsid w:val="00637EC7"/>
    <w:rsid w:val="0064332B"/>
    <w:rsid w:val="00643E20"/>
    <w:rsid w:val="00643EDF"/>
    <w:rsid w:val="00652E90"/>
    <w:rsid w:val="00654C9D"/>
    <w:rsid w:val="006564D7"/>
    <w:rsid w:val="006576AD"/>
    <w:rsid w:val="006621BE"/>
    <w:rsid w:val="00662428"/>
    <w:rsid w:val="00662F0C"/>
    <w:rsid w:val="006632D3"/>
    <w:rsid w:val="00665161"/>
    <w:rsid w:val="0066530B"/>
    <w:rsid w:val="0066641D"/>
    <w:rsid w:val="00667A53"/>
    <w:rsid w:val="006701AD"/>
    <w:rsid w:val="006724F4"/>
    <w:rsid w:val="0067362B"/>
    <w:rsid w:val="00673974"/>
    <w:rsid w:val="00674477"/>
    <w:rsid w:val="006824FA"/>
    <w:rsid w:val="00684EE4"/>
    <w:rsid w:val="00686263"/>
    <w:rsid w:val="006864EC"/>
    <w:rsid w:val="006920E8"/>
    <w:rsid w:val="00692CF3"/>
    <w:rsid w:val="00693DE4"/>
    <w:rsid w:val="00694979"/>
    <w:rsid w:val="00694FAE"/>
    <w:rsid w:val="006951E4"/>
    <w:rsid w:val="006962C5"/>
    <w:rsid w:val="00696A21"/>
    <w:rsid w:val="0069772A"/>
    <w:rsid w:val="006978B6"/>
    <w:rsid w:val="006A1E78"/>
    <w:rsid w:val="006A3B82"/>
    <w:rsid w:val="006A716E"/>
    <w:rsid w:val="006B10A8"/>
    <w:rsid w:val="006B1287"/>
    <w:rsid w:val="006B3897"/>
    <w:rsid w:val="006B680A"/>
    <w:rsid w:val="006C15F9"/>
    <w:rsid w:val="006C1DE6"/>
    <w:rsid w:val="006C2995"/>
    <w:rsid w:val="006C2D57"/>
    <w:rsid w:val="006C3DB6"/>
    <w:rsid w:val="006C4381"/>
    <w:rsid w:val="006C44C1"/>
    <w:rsid w:val="006C475B"/>
    <w:rsid w:val="006C5C9D"/>
    <w:rsid w:val="006C6F23"/>
    <w:rsid w:val="006D597A"/>
    <w:rsid w:val="006D5B4D"/>
    <w:rsid w:val="006D6867"/>
    <w:rsid w:val="006D6912"/>
    <w:rsid w:val="006E2217"/>
    <w:rsid w:val="006E7204"/>
    <w:rsid w:val="006E77A2"/>
    <w:rsid w:val="006E77E7"/>
    <w:rsid w:val="006F0B4C"/>
    <w:rsid w:val="006F78E5"/>
    <w:rsid w:val="007008F7"/>
    <w:rsid w:val="0070160C"/>
    <w:rsid w:val="00702F1B"/>
    <w:rsid w:val="00705149"/>
    <w:rsid w:val="007062BD"/>
    <w:rsid w:val="00713F48"/>
    <w:rsid w:val="00715E24"/>
    <w:rsid w:val="007162B3"/>
    <w:rsid w:val="00722B9D"/>
    <w:rsid w:val="007241F0"/>
    <w:rsid w:val="00725E9E"/>
    <w:rsid w:val="00727781"/>
    <w:rsid w:val="0073091C"/>
    <w:rsid w:val="007340AC"/>
    <w:rsid w:val="007346AD"/>
    <w:rsid w:val="00735409"/>
    <w:rsid w:val="00737444"/>
    <w:rsid w:val="007414D0"/>
    <w:rsid w:val="007424B7"/>
    <w:rsid w:val="00742CB4"/>
    <w:rsid w:val="007433B7"/>
    <w:rsid w:val="007439DE"/>
    <w:rsid w:val="00745C7C"/>
    <w:rsid w:val="007467BD"/>
    <w:rsid w:val="00751520"/>
    <w:rsid w:val="00751742"/>
    <w:rsid w:val="00752D51"/>
    <w:rsid w:val="007546C3"/>
    <w:rsid w:val="00756E1B"/>
    <w:rsid w:val="0075755E"/>
    <w:rsid w:val="00757C5C"/>
    <w:rsid w:val="007625C0"/>
    <w:rsid w:val="007656BD"/>
    <w:rsid w:val="0076629A"/>
    <w:rsid w:val="00766660"/>
    <w:rsid w:val="007667E7"/>
    <w:rsid w:val="00766D74"/>
    <w:rsid w:val="00774B85"/>
    <w:rsid w:val="00775E8C"/>
    <w:rsid w:val="00777517"/>
    <w:rsid w:val="00777A6B"/>
    <w:rsid w:val="007802E3"/>
    <w:rsid w:val="00781A3D"/>
    <w:rsid w:val="00782DE0"/>
    <w:rsid w:val="00784F20"/>
    <w:rsid w:val="00786641"/>
    <w:rsid w:val="00787915"/>
    <w:rsid w:val="00787C26"/>
    <w:rsid w:val="007914E9"/>
    <w:rsid w:val="00793181"/>
    <w:rsid w:val="00793C3D"/>
    <w:rsid w:val="0079421E"/>
    <w:rsid w:val="00795F13"/>
    <w:rsid w:val="00796B02"/>
    <w:rsid w:val="0079702F"/>
    <w:rsid w:val="007A2B4B"/>
    <w:rsid w:val="007A391F"/>
    <w:rsid w:val="007A5E21"/>
    <w:rsid w:val="007A66F5"/>
    <w:rsid w:val="007B0445"/>
    <w:rsid w:val="007B1371"/>
    <w:rsid w:val="007B15D4"/>
    <w:rsid w:val="007B1A1B"/>
    <w:rsid w:val="007B24BD"/>
    <w:rsid w:val="007B2F9B"/>
    <w:rsid w:val="007B4E55"/>
    <w:rsid w:val="007B602C"/>
    <w:rsid w:val="007B69B9"/>
    <w:rsid w:val="007B7468"/>
    <w:rsid w:val="007B7A5A"/>
    <w:rsid w:val="007C0674"/>
    <w:rsid w:val="007C13D3"/>
    <w:rsid w:val="007C3E7E"/>
    <w:rsid w:val="007C5F51"/>
    <w:rsid w:val="007C6279"/>
    <w:rsid w:val="007C78AF"/>
    <w:rsid w:val="007D5BDA"/>
    <w:rsid w:val="007D613C"/>
    <w:rsid w:val="007E2ED1"/>
    <w:rsid w:val="007E5134"/>
    <w:rsid w:val="007E5B7A"/>
    <w:rsid w:val="007E5CEB"/>
    <w:rsid w:val="007E6464"/>
    <w:rsid w:val="007E6C56"/>
    <w:rsid w:val="007E74DE"/>
    <w:rsid w:val="007F0914"/>
    <w:rsid w:val="007F680F"/>
    <w:rsid w:val="007F71A1"/>
    <w:rsid w:val="008012CE"/>
    <w:rsid w:val="00801E1D"/>
    <w:rsid w:val="00804222"/>
    <w:rsid w:val="00804E00"/>
    <w:rsid w:val="00805CDB"/>
    <w:rsid w:val="008101D6"/>
    <w:rsid w:val="00810499"/>
    <w:rsid w:val="00810574"/>
    <w:rsid w:val="00810C41"/>
    <w:rsid w:val="0081393C"/>
    <w:rsid w:val="00820288"/>
    <w:rsid w:val="008218EA"/>
    <w:rsid w:val="008220BD"/>
    <w:rsid w:val="00822DE2"/>
    <w:rsid w:val="00824136"/>
    <w:rsid w:val="0082708E"/>
    <w:rsid w:val="00827A8B"/>
    <w:rsid w:val="008336D0"/>
    <w:rsid w:val="00833CB6"/>
    <w:rsid w:val="008353E5"/>
    <w:rsid w:val="00835734"/>
    <w:rsid w:val="00847344"/>
    <w:rsid w:val="008530D3"/>
    <w:rsid w:val="00853A1F"/>
    <w:rsid w:val="00854A7B"/>
    <w:rsid w:val="008556BB"/>
    <w:rsid w:val="008564CF"/>
    <w:rsid w:val="00856FC8"/>
    <w:rsid w:val="008570DE"/>
    <w:rsid w:val="00857186"/>
    <w:rsid w:val="00860955"/>
    <w:rsid w:val="00862FCF"/>
    <w:rsid w:val="0086584B"/>
    <w:rsid w:val="00867EA7"/>
    <w:rsid w:val="0087187A"/>
    <w:rsid w:val="0087312A"/>
    <w:rsid w:val="008815DD"/>
    <w:rsid w:val="00883AF0"/>
    <w:rsid w:val="0088477D"/>
    <w:rsid w:val="00884D40"/>
    <w:rsid w:val="008857CC"/>
    <w:rsid w:val="008859AD"/>
    <w:rsid w:val="00885E37"/>
    <w:rsid w:val="00887804"/>
    <w:rsid w:val="00890251"/>
    <w:rsid w:val="0089207F"/>
    <w:rsid w:val="00892946"/>
    <w:rsid w:val="00893D57"/>
    <w:rsid w:val="00894E22"/>
    <w:rsid w:val="00895793"/>
    <w:rsid w:val="00896A0A"/>
    <w:rsid w:val="008A024E"/>
    <w:rsid w:val="008A09D0"/>
    <w:rsid w:val="008A1620"/>
    <w:rsid w:val="008A1C8A"/>
    <w:rsid w:val="008A2C51"/>
    <w:rsid w:val="008A6DB9"/>
    <w:rsid w:val="008B05AD"/>
    <w:rsid w:val="008B0732"/>
    <w:rsid w:val="008B0D65"/>
    <w:rsid w:val="008B23B3"/>
    <w:rsid w:val="008B37C2"/>
    <w:rsid w:val="008B5FDF"/>
    <w:rsid w:val="008B7265"/>
    <w:rsid w:val="008C0368"/>
    <w:rsid w:val="008C0B80"/>
    <w:rsid w:val="008C26C8"/>
    <w:rsid w:val="008C6E0F"/>
    <w:rsid w:val="008D0C9F"/>
    <w:rsid w:val="008D1EF9"/>
    <w:rsid w:val="008D26E4"/>
    <w:rsid w:val="008D356E"/>
    <w:rsid w:val="008D3677"/>
    <w:rsid w:val="008D459F"/>
    <w:rsid w:val="008D6CD0"/>
    <w:rsid w:val="008E1591"/>
    <w:rsid w:val="008E1972"/>
    <w:rsid w:val="008E4356"/>
    <w:rsid w:val="008E5835"/>
    <w:rsid w:val="008E6B38"/>
    <w:rsid w:val="008E6FE8"/>
    <w:rsid w:val="008E720D"/>
    <w:rsid w:val="008F257B"/>
    <w:rsid w:val="008F2754"/>
    <w:rsid w:val="008F2EB5"/>
    <w:rsid w:val="008F40DE"/>
    <w:rsid w:val="008F5E51"/>
    <w:rsid w:val="008F6EAA"/>
    <w:rsid w:val="009022D9"/>
    <w:rsid w:val="0090234E"/>
    <w:rsid w:val="00902839"/>
    <w:rsid w:val="00904261"/>
    <w:rsid w:val="00905068"/>
    <w:rsid w:val="009064E4"/>
    <w:rsid w:val="0090681D"/>
    <w:rsid w:val="00910997"/>
    <w:rsid w:val="00912006"/>
    <w:rsid w:val="009130F7"/>
    <w:rsid w:val="0091414B"/>
    <w:rsid w:val="0091488E"/>
    <w:rsid w:val="00915C5E"/>
    <w:rsid w:val="00916B77"/>
    <w:rsid w:val="009204CF"/>
    <w:rsid w:val="0092071C"/>
    <w:rsid w:val="0092319C"/>
    <w:rsid w:val="0092388A"/>
    <w:rsid w:val="0092400C"/>
    <w:rsid w:val="00927A67"/>
    <w:rsid w:val="009315FB"/>
    <w:rsid w:val="00932151"/>
    <w:rsid w:val="0093215F"/>
    <w:rsid w:val="00932AF5"/>
    <w:rsid w:val="009331FB"/>
    <w:rsid w:val="00935716"/>
    <w:rsid w:val="009362CB"/>
    <w:rsid w:val="00937C01"/>
    <w:rsid w:val="00937DFD"/>
    <w:rsid w:val="009418F9"/>
    <w:rsid w:val="00941C9A"/>
    <w:rsid w:val="00942063"/>
    <w:rsid w:val="009423F1"/>
    <w:rsid w:val="0094381D"/>
    <w:rsid w:val="00946B53"/>
    <w:rsid w:val="00947A78"/>
    <w:rsid w:val="00951FC1"/>
    <w:rsid w:val="009524B9"/>
    <w:rsid w:val="009524F5"/>
    <w:rsid w:val="00952D71"/>
    <w:rsid w:val="0095320E"/>
    <w:rsid w:val="00955A82"/>
    <w:rsid w:val="00955DF8"/>
    <w:rsid w:val="00957869"/>
    <w:rsid w:val="009605CD"/>
    <w:rsid w:val="009630C5"/>
    <w:rsid w:val="00963645"/>
    <w:rsid w:val="00965830"/>
    <w:rsid w:val="00967D99"/>
    <w:rsid w:val="00970E23"/>
    <w:rsid w:val="009712A2"/>
    <w:rsid w:val="009723A2"/>
    <w:rsid w:val="00972ED6"/>
    <w:rsid w:val="0098184A"/>
    <w:rsid w:val="00982FD6"/>
    <w:rsid w:val="009936D8"/>
    <w:rsid w:val="0099412E"/>
    <w:rsid w:val="00995130"/>
    <w:rsid w:val="00997B43"/>
    <w:rsid w:val="009A16FF"/>
    <w:rsid w:val="009A1FD7"/>
    <w:rsid w:val="009A211E"/>
    <w:rsid w:val="009A357E"/>
    <w:rsid w:val="009A46DE"/>
    <w:rsid w:val="009A59C5"/>
    <w:rsid w:val="009A5A82"/>
    <w:rsid w:val="009A713C"/>
    <w:rsid w:val="009A7DDD"/>
    <w:rsid w:val="009B047F"/>
    <w:rsid w:val="009B0693"/>
    <w:rsid w:val="009B1878"/>
    <w:rsid w:val="009B34C4"/>
    <w:rsid w:val="009B3D7C"/>
    <w:rsid w:val="009B4F17"/>
    <w:rsid w:val="009C1702"/>
    <w:rsid w:val="009C1B08"/>
    <w:rsid w:val="009C1E85"/>
    <w:rsid w:val="009D0BE6"/>
    <w:rsid w:val="009D205B"/>
    <w:rsid w:val="009D287E"/>
    <w:rsid w:val="009E04E9"/>
    <w:rsid w:val="009E086C"/>
    <w:rsid w:val="009E1C63"/>
    <w:rsid w:val="009E34B4"/>
    <w:rsid w:val="009E4CE9"/>
    <w:rsid w:val="009E6251"/>
    <w:rsid w:val="009E6A8D"/>
    <w:rsid w:val="009E6E74"/>
    <w:rsid w:val="009F252C"/>
    <w:rsid w:val="009F3DE7"/>
    <w:rsid w:val="009F461B"/>
    <w:rsid w:val="009F6AD6"/>
    <w:rsid w:val="009F745F"/>
    <w:rsid w:val="009F7DC2"/>
    <w:rsid w:val="00A01753"/>
    <w:rsid w:val="00A01F67"/>
    <w:rsid w:val="00A02072"/>
    <w:rsid w:val="00A02DAE"/>
    <w:rsid w:val="00A03E54"/>
    <w:rsid w:val="00A049AD"/>
    <w:rsid w:val="00A04E82"/>
    <w:rsid w:val="00A059EF"/>
    <w:rsid w:val="00A06278"/>
    <w:rsid w:val="00A06BA5"/>
    <w:rsid w:val="00A11213"/>
    <w:rsid w:val="00A117A7"/>
    <w:rsid w:val="00A1288F"/>
    <w:rsid w:val="00A13201"/>
    <w:rsid w:val="00A149FE"/>
    <w:rsid w:val="00A166E1"/>
    <w:rsid w:val="00A16EF2"/>
    <w:rsid w:val="00A231CD"/>
    <w:rsid w:val="00A25C20"/>
    <w:rsid w:val="00A267C7"/>
    <w:rsid w:val="00A27601"/>
    <w:rsid w:val="00A30228"/>
    <w:rsid w:val="00A30F98"/>
    <w:rsid w:val="00A32A17"/>
    <w:rsid w:val="00A33ABF"/>
    <w:rsid w:val="00A34052"/>
    <w:rsid w:val="00A35C50"/>
    <w:rsid w:val="00A3728E"/>
    <w:rsid w:val="00A373AA"/>
    <w:rsid w:val="00A411BD"/>
    <w:rsid w:val="00A414F4"/>
    <w:rsid w:val="00A42787"/>
    <w:rsid w:val="00A42B1F"/>
    <w:rsid w:val="00A42BA5"/>
    <w:rsid w:val="00A43355"/>
    <w:rsid w:val="00A43574"/>
    <w:rsid w:val="00A43C8A"/>
    <w:rsid w:val="00A449A6"/>
    <w:rsid w:val="00A477B8"/>
    <w:rsid w:val="00A47C7F"/>
    <w:rsid w:val="00A50CF2"/>
    <w:rsid w:val="00A51BE9"/>
    <w:rsid w:val="00A52C40"/>
    <w:rsid w:val="00A53C9E"/>
    <w:rsid w:val="00A5570F"/>
    <w:rsid w:val="00A611AC"/>
    <w:rsid w:val="00A642D5"/>
    <w:rsid w:val="00A64B9C"/>
    <w:rsid w:val="00A652C3"/>
    <w:rsid w:val="00A65556"/>
    <w:rsid w:val="00A67756"/>
    <w:rsid w:val="00A72578"/>
    <w:rsid w:val="00A726F6"/>
    <w:rsid w:val="00A7381B"/>
    <w:rsid w:val="00A73982"/>
    <w:rsid w:val="00A7671D"/>
    <w:rsid w:val="00A76FD3"/>
    <w:rsid w:val="00A772C9"/>
    <w:rsid w:val="00A80ABF"/>
    <w:rsid w:val="00A80B97"/>
    <w:rsid w:val="00A817D5"/>
    <w:rsid w:val="00A82583"/>
    <w:rsid w:val="00A829BB"/>
    <w:rsid w:val="00A86CE2"/>
    <w:rsid w:val="00A8789A"/>
    <w:rsid w:val="00A87A4C"/>
    <w:rsid w:val="00A909D0"/>
    <w:rsid w:val="00A90BD7"/>
    <w:rsid w:val="00A914C0"/>
    <w:rsid w:val="00A94822"/>
    <w:rsid w:val="00A97631"/>
    <w:rsid w:val="00A97CAF"/>
    <w:rsid w:val="00AA2C97"/>
    <w:rsid w:val="00AA3475"/>
    <w:rsid w:val="00AA5775"/>
    <w:rsid w:val="00AB1417"/>
    <w:rsid w:val="00AB227B"/>
    <w:rsid w:val="00AB325A"/>
    <w:rsid w:val="00AB6A1B"/>
    <w:rsid w:val="00AB7066"/>
    <w:rsid w:val="00AB7A2E"/>
    <w:rsid w:val="00AC0A08"/>
    <w:rsid w:val="00AC100A"/>
    <w:rsid w:val="00AD025E"/>
    <w:rsid w:val="00AD1FD3"/>
    <w:rsid w:val="00AD21AC"/>
    <w:rsid w:val="00AD4723"/>
    <w:rsid w:val="00AD4A83"/>
    <w:rsid w:val="00AD5D4D"/>
    <w:rsid w:val="00AD6205"/>
    <w:rsid w:val="00AD652E"/>
    <w:rsid w:val="00AD7567"/>
    <w:rsid w:val="00AD7BAC"/>
    <w:rsid w:val="00AE357B"/>
    <w:rsid w:val="00AE366C"/>
    <w:rsid w:val="00AE3FEB"/>
    <w:rsid w:val="00AE6C83"/>
    <w:rsid w:val="00AE7743"/>
    <w:rsid w:val="00AE795D"/>
    <w:rsid w:val="00AE7AE0"/>
    <w:rsid w:val="00AE7FA1"/>
    <w:rsid w:val="00AF214B"/>
    <w:rsid w:val="00AF2208"/>
    <w:rsid w:val="00AF231F"/>
    <w:rsid w:val="00B00EDA"/>
    <w:rsid w:val="00B018E0"/>
    <w:rsid w:val="00B037DC"/>
    <w:rsid w:val="00B05D35"/>
    <w:rsid w:val="00B0724C"/>
    <w:rsid w:val="00B128B4"/>
    <w:rsid w:val="00B12A31"/>
    <w:rsid w:val="00B12F39"/>
    <w:rsid w:val="00B16DBB"/>
    <w:rsid w:val="00B17183"/>
    <w:rsid w:val="00B20782"/>
    <w:rsid w:val="00B20856"/>
    <w:rsid w:val="00B21470"/>
    <w:rsid w:val="00B23E58"/>
    <w:rsid w:val="00B2410E"/>
    <w:rsid w:val="00B2437B"/>
    <w:rsid w:val="00B318B5"/>
    <w:rsid w:val="00B32646"/>
    <w:rsid w:val="00B361E9"/>
    <w:rsid w:val="00B374A6"/>
    <w:rsid w:val="00B4084C"/>
    <w:rsid w:val="00B41BEC"/>
    <w:rsid w:val="00B42A07"/>
    <w:rsid w:val="00B43A66"/>
    <w:rsid w:val="00B45937"/>
    <w:rsid w:val="00B52F3D"/>
    <w:rsid w:val="00B62ADE"/>
    <w:rsid w:val="00B64392"/>
    <w:rsid w:val="00B65F0A"/>
    <w:rsid w:val="00B66C33"/>
    <w:rsid w:val="00B67429"/>
    <w:rsid w:val="00B67B10"/>
    <w:rsid w:val="00B7007D"/>
    <w:rsid w:val="00B71B86"/>
    <w:rsid w:val="00B71BDC"/>
    <w:rsid w:val="00B75485"/>
    <w:rsid w:val="00B76590"/>
    <w:rsid w:val="00B76EC6"/>
    <w:rsid w:val="00B771CA"/>
    <w:rsid w:val="00B82A4E"/>
    <w:rsid w:val="00B82DAB"/>
    <w:rsid w:val="00B85A55"/>
    <w:rsid w:val="00B863D4"/>
    <w:rsid w:val="00B91DD8"/>
    <w:rsid w:val="00B92284"/>
    <w:rsid w:val="00B92AB0"/>
    <w:rsid w:val="00B93D44"/>
    <w:rsid w:val="00B94B44"/>
    <w:rsid w:val="00B96A56"/>
    <w:rsid w:val="00B977BA"/>
    <w:rsid w:val="00B97B74"/>
    <w:rsid w:val="00BA1656"/>
    <w:rsid w:val="00BA4691"/>
    <w:rsid w:val="00BA53A5"/>
    <w:rsid w:val="00BA550C"/>
    <w:rsid w:val="00BA56DA"/>
    <w:rsid w:val="00BB0AFC"/>
    <w:rsid w:val="00BB2B04"/>
    <w:rsid w:val="00BB31B7"/>
    <w:rsid w:val="00BB34BC"/>
    <w:rsid w:val="00BB45F6"/>
    <w:rsid w:val="00BB46C6"/>
    <w:rsid w:val="00BB5D6F"/>
    <w:rsid w:val="00BB78DB"/>
    <w:rsid w:val="00BC1538"/>
    <w:rsid w:val="00BC156D"/>
    <w:rsid w:val="00BC20C1"/>
    <w:rsid w:val="00BC4764"/>
    <w:rsid w:val="00BC529E"/>
    <w:rsid w:val="00BC53B2"/>
    <w:rsid w:val="00BC595A"/>
    <w:rsid w:val="00BC6A28"/>
    <w:rsid w:val="00BD02CC"/>
    <w:rsid w:val="00BD6858"/>
    <w:rsid w:val="00BE21A3"/>
    <w:rsid w:val="00BE263A"/>
    <w:rsid w:val="00BF04D1"/>
    <w:rsid w:val="00BF0A8F"/>
    <w:rsid w:val="00BF3716"/>
    <w:rsid w:val="00BF3E93"/>
    <w:rsid w:val="00BF56EC"/>
    <w:rsid w:val="00C00C21"/>
    <w:rsid w:val="00C01FE4"/>
    <w:rsid w:val="00C0429F"/>
    <w:rsid w:val="00C04D5A"/>
    <w:rsid w:val="00C04ED4"/>
    <w:rsid w:val="00C06323"/>
    <w:rsid w:val="00C07EE1"/>
    <w:rsid w:val="00C102BF"/>
    <w:rsid w:val="00C11600"/>
    <w:rsid w:val="00C11947"/>
    <w:rsid w:val="00C11F2B"/>
    <w:rsid w:val="00C125C5"/>
    <w:rsid w:val="00C12EA6"/>
    <w:rsid w:val="00C13542"/>
    <w:rsid w:val="00C14361"/>
    <w:rsid w:val="00C145F7"/>
    <w:rsid w:val="00C155C0"/>
    <w:rsid w:val="00C20D54"/>
    <w:rsid w:val="00C2147C"/>
    <w:rsid w:val="00C21D03"/>
    <w:rsid w:val="00C231CD"/>
    <w:rsid w:val="00C23EDC"/>
    <w:rsid w:val="00C242FA"/>
    <w:rsid w:val="00C25CA8"/>
    <w:rsid w:val="00C2657C"/>
    <w:rsid w:val="00C27CBC"/>
    <w:rsid w:val="00C307F1"/>
    <w:rsid w:val="00C31325"/>
    <w:rsid w:val="00C3287F"/>
    <w:rsid w:val="00C34E82"/>
    <w:rsid w:val="00C42FE8"/>
    <w:rsid w:val="00C431E9"/>
    <w:rsid w:val="00C436C0"/>
    <w:rsid w:val="00C43D41"/>
    <w:rsid w:val="00C44037"/>
    <w:rsid w:val="00C44B8D"/>
    <w:rsid w:val="00C4585F"/>
    <w:rsid w:val="00C45931"/>
    <w:rsid w:val="00C45B47"/>
    <w:rsid w:val="00C46C08"/>
    <w:rsid w:val="00C472CA"/>
    <w:rsid w:val="00C51962"/>
    <w:rsid w:val="00C53237"/>
    <w:rsid w:val="00C5675C"/>
    <w:rsid w:val="00C56E77"/>
    <w:rsid w:val="00C56F77"/>
    <w:rsid w:val="00C613B7"/>
    <w:rsid w:val="00C63505"/>
    <w:rsid w:val="00C65F0E"/>
    <w:rsid w:val="00C66CE5"/>
    <w:rsid w:val="00C670AA"/>
    <w:rsid w:val="00C72941"/>
    <w:rsid w:val="00C74242"/>
    <w:rsid w:val="00C75527"/>
    <w:rsid w:val="00C81A50"/>
    <w:rsid w:val="00C833DC"/>
    <w:rsid w:val="00C84EC4"/>
    <w:rsid w:val="00C86130"/>
    <w:rsid w:val="00C87297"/>
    <w:rsid w:val="00C87C02"/>
    <w:rsid w:val="00C90827"/>
    <w:rsid w:val="00C91910"/>
    <w:rsid w:val="00C92183"/>
    <w:rsid w:val="00C94EE2"/>
    <w:rsid w:val="00C9518B"/>
    <w:rsid w:val="00C97607"/>
    <w:rsid w:val="00C979EC"/>
    <w:rsid w:val="00CA190F"/>
    <w:rsid w:val="00CA1D53"/>
    <w:rsid w:val="00CA3B00"/>
    <w:rsid w:val="00CA446F"/>
    <w:rsid w:val="00CA4784"/>
    <w:rsid w:val="00CB2CFA"/>
    <w:rsid w:val="00CB37AC"/>
    <w:rsid w:val="00CB48CF"/>
    <w:rsid w:val="00CB5526"/>
    <w:rsid w:val="00CB6B52"/>
    <w:rsid w:val="00CB7661"/>
    <w:rsid w:val="00CC302E"/>
    <w:rsid w:val="00CC3CA7"/>
    <w:rsid w:val="00CC3F85"/>
    <w:rsid w:val="00CC4D19"/>
    <w:rsid w:val="00CC550F"/>
    <w:rsid w:val="00CC5A87"/>
    <w:rsid w:val="00CD2A96"/>
    <w:rsid w:val="00CD4340"/>
    <w:rsid w:val="00CD7A7E"/>
    <w:rsid w:val="00CE0371"/>
    <w:rsid w:val="00CE0D19"/>
    <w:rsid w:val="00CE1D19"/>
    <w:rsid w:val="00CE20A1"/>
    <w:rsid w:val="00CE34DC"/>
    <w:rsid w:val="00CE3587"/>
    <w:rsid w:val="00CE4132"/>
    <w:rsid w:val="00CE5419"/>
    <w:rsid w:val="00CE5CFC"/>
    <w:rsid w:val="00CE6324"/>
    <w:rsid w:val="00CE72B3"/>
    <w:rsid w:val="00CE7555"/>
    <w:rsid w:val="00CF10B3"/>
    <w:rsid w:val="00CF2E52"/>
    <w:rsid w:val="00CF37D7"/>
    <w:rsid w:val="00CF5540"/>
    <w:rsid w:val="00D02341"/>
    <w:rsid w:val="00D0318F"/>
    <w:rsid w:val="00D0333F"/>
    <w:rsid w:val="00D03F2D"/>
    <w:rsid w:val="00D047CC"/>
    <w:rsid w:val="00D1155C"/>
    <w:rsid w:val="00D118CA"/>
    <w:rsid w:val="00D1339E"/>
    <w:rsid w:val="00D1666B"/>
    <w:rsid w:val="00D16AEA"/>
    <w:rsid w:val="00D21D19"/>
    <w:rsid w:val="00D23283"/>
    <w:rsid w:val="00D234F0"/>
    <w:rsid w:val="00D26D92"/>
    <w:rsid w:val="00D27F31"/>
    <w:rsid w:val="00D321C0"/>
    <w:rsid w:val="00D32C06"/>
    <w:rsid w:val="00D32DD2"/>
    <w:rsid w:val="00D32FC6"/>
    <w:rsid w:val="00D33AAA"/>
    <w:rsid w:val="00D33AE5"/>
    <w:rsid w:val="00D36099"/>
    <w:rsid w:val="00D36162"/>
    <w:rsid w:val="00D364D0"/>
    <w:rsid w:val="00D4160B"/>
    <w:rsid w:val="00D433A1"/>
    <w:rsid w:val="00D45DFF"/>
    <w:rsid w:val="00D46848"/>
    <w:rsid w:val="00D5128A"/>
    <w:rsid w:val="00D56393"/>
    <w:rsid w:val="00D60CE3"/>
    <w:rsid w:val="00D628FF"/>
    <w:rsid w:val="00D633BE"/>
    <w:rsid w:val="00D6394B"/>
    <w:rsid w:val="00D63E5A"/>
    <w:rsid w:val="00D67065"/>
    <w:rsid w:val="00D67295"/>
    <w:rsid w:val="00D70E84"/>
    <w:rsid w:val="00D72327"/>
    <w:rsid w:val="00D725AF"/>
    <w:rsid w:val="00D7405E"/>
    <w:rsid w:val="00D75F7A"/>
    <w:rsid w:val="00D80FF7"/>
    <w:rsid w:val="00D81674"/>
    <w:rsid w:val="00D81CE5"/>
    <w:rsid w:val="00D829B1"/>
    <w:rsid w:val="00D82E98"/>
    <w:rsid w:val="00D84269"/>
    <w:rsid w:val="00D866F3"/>
    <w:rsid w:val="00D90871"/>
    <w:rsid w:val="00D9196C"/>
    <w:rsid w:val="00D9198F"/>
    <w:rsid w:val="00D91B3C"/>
    <w:rsid w:val="00D9267E"/>
    <w:rsid w:val="00D956AF"/>
    <w:rsid w:val="00D95AFE"/>
    <w:rsid w:val="00D960C3"/>
    <w:rsid w:val="00DA1463"/>
    <w:rsid w:val="00DA15B8"/>
    <w:rsid w:val="00DA2B0D"/>
    <w:rsid w:val="00DA393E"/>
    <w:rsid w:val="00DA3B16"/>
    <w:rsid w:val="00DA515D"/>
    <w:rsid w:val="00DB1AF7"/>
    <w:rsid w:val="00DB3EA4"/>
    <w:rsid w:val="00DB4054"/>
    <w:rsid w:val="00DB4347"/>
    <w:rsid w:val="00DB504E"/>
    <w:rsid w:val="00DB7C33"/>
    <w:rsid w:val="00DC08B0"/>
    <w:rsid w:val="00DC38D2"/>
    <w:rsid w:val="00DC40F9"/>
    <w:rsid w:val="00DC694A"/>
    <w:rsid w:val="00DC7D6F"/>
    <w:rsid w:val="00DD01F8"/>
    <w:rsid w:val="00DD1A0B"/>
    <w:rsid w:val="00DD3607"/>
    <w:rsid w:val="00DD3B51"/>
    <w:rsid w:val="00DE2060"/>
    <w:rsid w:val="00DE3A2D"/>
    <w:rsid w:val="00DE4ACE"/>
    <w:rsid w:val="00DE5063"/>
    <w:rsid w:val="00DE57CF"/>
    <w:rsid w:val="00DE63AA"/>
    <w:rsid w:val="00DF5200"/>
    <w:rsid w:val="00DF5B46"/>
    <w:rsid w:val="00DF66EA"/>
    <w:rsid w:val="00E0071F"/>
    <w:rsid w:val="00E02E2B"/>
    <w:rsid w:val="00E037A8"/>
    <w:rsid w:val="00E04E4A"/>
    <w:rsid w:val="00E05B35"/>
    <w:rsid w:val="00E05BC4"/>
    <w:rsid w:val="00E05F98"/>
    <w:rsid w:val="00E0728E"/>
    <w:rsid w:val="00E07C99"/>
    <w:rsid w:val="00E1262D"/>
    <w:rsid w:val="00E144FF"/>
    <w:rsid w:val="00E170FE"/>
    <w:rsid w:val="00E217BA"/>
    <w:rsid w:val="00E22067"/>
    <w:rsid w:val="00E221CA"/>
    <w:rsid w:val="00E223BD"/>
    <w:rsid w:val="00E229C0"/>
    <w:rsid w:val="00E248D7"/>
    <w:rsid w:val="00E24E4E"/>
    <w:rsid w:val="00E27700"/>
    <w:rsid w:val="00E30159"/>
    <w:rsid w:val="00E31207"/>
    <w:rsid w:val="00E33898"/>
    <w:rsid w:val="00E35D56"/>
    <w:rsid w:val="00E3767E"/>
    <w:rsid w:val="00E378C2"/>
    <w:rsid w:val="00E40E5B"/>
    <w:rsid w:val="00E41A26"/>
    <w:rsid w:val="00E41F64"/>
    <w:rsid w:val="00E42838"/>
    <w:rsid w:val="00E43C92"/>
    <w:rsid w:val="00E443D6"/>
    <w:rsid w:val="00E452B1"/>
    <w:rsid w:val="00E45C83"/>
    <w:rsid w:val="00E50E46"/>
    <w:rsid w:val="00E516B1"/>
    <w:rsid w:val="00E554B1"/>
    <w:rsid w:val="00E5688A"/>
    <w:rsid w:val="00E57C24"/>
    <w:rsid w:val="00E60200"/>
    <w:rsid w:val="00E6131F"/>
    <w:rsid w:val="00E63662"/>
    <w:rsid w:val="00E639A3"/>
    <w:rsid w:val="00E64467"/>
    <w:rsid w:val="00E648B7"/>
    <w:rsid w:val="00E64F24"/>
    <w:rsid w:val="00E6661B"/>
    <w:rsid w:val="00E66ACC"/>
    <w:rsid w:val="00E71EEA"/>
    <w:rsid w:val="00E72CA6"/>
    <w:rsid w:val="00E76183"/>
    <w:rsid w:val="00E76446"/>
    <w:rsid w:val="00E76A62"/>
    <w:rsid w:val="00E81244"/>
    <w:rsid w:val="00E81D60"/>
    <w:rsid w:val="00E85EF7"/>
    <w:rsid w:val="00E871AE"/>
    <w:rsid w:val="00E87D48"/>
    <w:rsid w:val="00E91053"/>
    <w:rsid w:val="00E910BB"/>
    <w:rsid w:val="00EA0044"/>
    <w:rsid w:val="00EA2074"/>
    <w:rsid w:val="00EA3400"/>
    <w:rsid w:val="00EA3B3D"/>
    <w:rsid w:val="00EA60BB"/>
    <w:rsid w:val="00EA7CF8"/>
    <w:rsid w:val="00EA7EF8"/>
    <w:rsid w:val="00EA7F6D"/>
    <w:rsid w:val="00EB1F1A"/>
    <w:rsid w:val="00EB3A23"/>
    <w:rsid w:val="00EB42CD"/>
    <w:rsid w:val="00EB4A63"/>
    <w:rsid w:val="00EB6A47"/>
    <w:rsid w:val="00EB70B0"/>
    <w:rsid w:val="00EB7A83"/>
    <w:rsid w:val="00EC0B11"/>
    <w:rsid w:val="00EC1E40"/>
    <w:rsid w:val="00EC28D2"/>
    <w:rsid w:val="00EC340F"/>
    <w:rsid w:val="00EC4AED"/>
    <w:rsid w:val="00EC4CED"/>
    <w:rsid w:val="00EC633D"/>
    <w:rsid w:val="00EC63AB"/>
    <w:rsid w:val="00EC6A6D"/>
    <w:rsid w:val="00EC71C4"/>
    <w:rsid w:val="00EC7844"/>
    <w:rsid w:val="00ED1596"/>
    <w:rsid w:val="00ED22C4"/>
    <w:rsid w:val="00ED6288"/>
    <w:rsid w:val="00EE0737"/>
    <w:rsid w:val="00EE1A5E"/>
    <w:rsid w:val="00EE1E5F"/>
    <w:rsid w:val="00EE23A4"/>
    <w:rsid w:val="00EE2960"/>
    <w:rsid w:val="00EE5152"/>
    <w:rsid w:val="00EE5E46"/>
    <w:rsid w:val="00EE744C"/>
    <w:rsid w:val="00EF1323"/>
    <w:rsid w:val="00EF2A70"/>
    <w:rsid w:val="00EF5743"/>
    <w:rsid w:val="00F01374"/>
    <w:rsid w:val="00F03F5D"/>
    <w:rsid w:val="00F043EC"/>
    <w:rsid w:val="00F058C6"/>
    <w:rsid w:val="00F06CC4"/>
    <w:rsid w:val="00F10ADA"/>
    <w:rsid w:val="00F10C4A"/>
    <w:rsid w:val="00F1237E"/>
    <w:rsid w:val="00F124CE"/>
    <w:rsid w:val="00F14C6D"/>
    <w:rsid w:val="00F1510F"/>
    <w:rsid w:val="00F1512A"/>
    <w:rsid w:val="00F15D7D"/>
    <w:rsid w:val="00F16699"/>
    <w:rsid w:val="00F166D1"/>
    <w:rsid w:val="00F170A3"/>
    <w:rsid w:val="00F170AC"/>
    <w:rsid w:val="00F20F9D"/>
    <w:rsid w:val="00F21B82"/>
    <w:rsid w:val="00F250FB"/>
    <w:rsid w:val="00F27A2F"/>
    <w:rsid w:val="00F3015C"/>
    <w:rsid w:val="00F30800"/>
    <w:rsid w:val="00F30C61"/>
    <w:rsid w:val="00F313AE"/>
    <w:rsid w:val="00F31512"/>
    <w:rsid w:val="00F35EBF"/>
    <w:rsid w:val="00F37D8D"/>
    <w:rsid w:val="00F413A2"/>
    <w:rsid w:val="00F415C9"/>
    <w:rsid w:val="00F41AE3"/>
    <w:rsid w:val="00F41D8E"/>
    <w:rsid w:val="00F43CAB"/>
    <w:rsid w:val="00F43E25"/>
    <w:rsid w:val="00F44963"/>
    <w:rsid w:val="00F4599C"/>
    <w:rsid w:val="00F47813"/>
    <w:rsid w:val="00F5030B"/>
    <w:rsid w:val="00F50F9C"/>
    <w:rsid w:val="00F51AFD"/>
    <w:rsid w:val="00F52A46"/>
    <w:rsid w:val="00F56303"/>
    <w:rsid w:val="00F56C73"/>
    <w:rsid w:val="00F56ED8"/>
    <w:rsid w:val="00F571AB"/>
    <w:rsid w:val="00F61234"/>
    <w:rsid w:val="00F6148A"/>
    <w:rsid w:val="00F65B9E"/>
    <w:rsid w:val="00F709ED"/>
    <w:rsid w:val="00F717BF"/>
    <w:rsid w:val="00F718B8"/>
    <w:rsid w:val="00F738B4"/>
    <w:rsid w:val="00F74737"/>
    <w:rsid w:val="00F762C1"/>
    <w:rsid w:val="00F808EC"/>
    <w:rsid w:val="00F83C98"/>
    <w:rsid w:val="00F872C1"/>
    <w:rsid w:val="00F911CA"/>
    <w:rsid w:val="00F91D02"/>
    <w:rsid w:val="00F92160"/>
    <w:rsid w:val="00F921AD"/>
    <w:rsid w:val="00F92F1B"/>
    <w:rsid w:val="00F93520"/>
    <w:rsid w:val="00F939AE"/>
    <w:rsid w:val="00FA279A"/>
    <w:rsid w:val="00FA2AA0"/>
    <w:rsid w:val="00FA2E82"/>
    <w:rsid w:val="00FA5DC6"/>
    <w:rsid w:val="00FA6CE3"/>
    <w:rsid w:val="00FA7033"/>
    <w:rsid w:val="00FB10EE"/>
    <w:rsid w:val="00FB1790"/>
    <w:rsid w:val="00FB19C8"/>
    <w:rsid w:val="00FB49EC"/>
    <w:rsid w:val="00FB7954"/>
    <w:rsid w:val="00FB7A85"/>
    <w:rsid w:val="00FC011E"/>
    <w:rsid w:val="00FC0A6A"/>
    <w:rsid w:val="00FC3430"/>
    <w:rsid w:val="00FC46A4"/>
    <w:rsid w:val="00FC483D"/>
    <w:rsid w:val="00FC6933"/>
    <w:rsid w:val="00FC6C98"/>
    <w:rsid w:val="00FD0187"/>
    <w:rsid w:val="00FD1278"/>
    <w:rsid w:val="00FD219B"/>
    <w:rsid w:val="00FD22CB"/>
    <w:rsid w:val="00FD3437"/>
    <w:rsid w:val="00FD4960"/>
    <w:rsid w:val="00FD4D3C"/>
    <w:rsid w:val="00FE0BD2"/>
    <w:rsid w:val="00FE5C46"/>
    <w:rsid w:val="00FE67CD"/>
    <w:rsid w:val="00FE7A0D"/>
    <w:rsid w:val="00FE7F41"/>
    <w:rsid w:val="00FF0076"/>
    <w:rsid w:val="00FF0AF0"/>
    <w:rsid w:val="00FF1C65"/>
    <w:rsid w:val="00FF22E8"/>
    <w:rsid w:val="00FF2390"/>
    <w:rsid w:val="00FF266D"/>
    <w:rsid w:val="00FF55AD"/>
    <w:rsid w:val="00FF76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5EB2B3A3"/>
  <w15:docId w15:val="{6303BEBD-F35B-4685-B1E1-5D79F38B5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ZA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rsid w:val="00F52A46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rsid w:val="00233D04"/>
    <w:pPr>
      <w:keepNext/>
      <w:keepLines/>
      <w:spacing w:before="360" w:after="120"/>
      <w:outlineLvl w:val="1"/>
    </w:pPr>
    <w:rPr>
      <w:b/>
      <w:sz w:val="28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2313DA"/>
    <w:pPr>
      <w:keepNext/>
      <w:keepLines/>
      <w:spacing w:before="320" w:after="80"/>
      <w:outlineLvl w:val="2"/>
    </w:pPr>
    <w:rPr>
      <w:b/>
      <w:color w:val="434343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75F9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5F9E"/>
    <w:rPr>
      <w:rFonts w:ascii="Segoe UI" w:hAnsi="Segoe UI" w:cs="Segoe UI"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B42A0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2A0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B42A07"/>
    <w:pPr>
      <w:spacing w:after="100"/>
      <w:ind w:left="440"/>
    </w:pPr>
  </w:style>
  <w:style w:type="paragraph" w:styleId="TOC6">
    <w:name w:val="toc 6"/>
    <w:basedOn w:val="Normal"/>
    <w:next w:val="Normal"/>
    <w:autoRedefine/>
    <w:uiPriority w:val="39"/>
    <w:unhideWhenUsed/>
    <w:rsid w:val="00B42A07"/>
    <w:pPr>
      <w:spacing w:after="100"/>
      <w:ind w:left="1100"/>
    </w:pPr>
  </w:style>
  <w:style w:type="paragraph" w:styleId="TOC4">
    <w:name w:val="toc 4"/>
    <w:basedOn w:val="Normal"/>
    <w:next w:val="Normal"/>
    <w:autoRedefine/>
    <w:uiPriority w:val="39"/>
    <w:unhideWhenUsed/>
    <w:rsid w:val="00B42A07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B42A07"/>
    <w:pPr>
      <w:spacing w:after="100"/>
      <w:ind w:left="880"/>
    </w:pPr>
  </w:style>
  <w:style w:type="character" w:styleId="Hyperlink">
    <w:name w:val="Hyperlink"/>
    <w:basedOn w:val="DefaultParagraphFont"/>
    <w:uiPriority w:val="99"/>
    <w:unhideWhenUsed/>
    <w:rsid w:val="00B42A07"/>
    <w:rPr>
      <w:color w:val="0000FF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12513E"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EF2A7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CD2A9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2A96"/>
  </w:style>
  <w:style w:type="paragraph" w:styleId="Footer">
    <w:name w:val="footer"/>
    <w:basedOn w:val="Normal"/>
    <w:link w:val="FooterChar"/>
    <w:uiPriority w:val="99"/>
    <w:unhideWhenUsed/>
    <w:rsid w:val="00CD2A9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2A96"/>
  </w:style>
  <w:style w:type="paragraph" w:styleId="NoSpacing">
    <w:name w:val="No Spacing"/>
    <w:basedOn w:val="Normal"/>
    <w:link w:val="NoSpacingChar"/>
    <w:uiPriority w:val="1"/>
    <w:qFormat/>
    <w:rsid w:val="003550D5"/>
    <w:pPr>
      <w:spacing w:line="240" w:lineRule="auto"/>
    </w:pPr>
    <w:rPr>
      <w:rFonts w:ascii="Calibri" w:eastAsia="Times New Roman" w:hAnsi="Calibri" w:cs="Times New Roman"/>
      <w:szCs w:val="20"/>
      <w:lang w:val="en-ZA" w:eastAsia="en-US"/>
    </w:rPr>
  </w:style>
  <w:style w:type="character" w:customStyle="1" w:styleId="NoSpacingChar">
    <w:name w:val="No Spacing Char"/>
    <w:link w:val="NoSpacing"/>
    <w:uiPriority w:val="1"/>
    <w:rsid w:val="003550D5"/>
    <w:rPr>
      <w:rFonts w:ascii="Calibri" w:eastAsia="Times New Roman" w:hAnsi="Calibri" w:cs="Times New Roman"/>
      <w:szCs w:val="20"/>
      <w:lang w:val="en-ZA" w:eastAsia="en-US"/>
    </w:rPr>
  </w:style>
  <w:style w:type="table" w:styleId="TableGridLight">
    <w:name w:val="Grid Table Light"/>
    <w:basedOn w:val="TableNormal"/>
    <w:uiPriority w:val="40"/>
    <w:rsid w:val="003550D5"/>
    <w:pPr>
      <w:spacing w:line="240" w:lineRule="auto"/>
    </w:pPr>
    <w:rPr>
      <w:rFonts w:ascii="Calibri" w:eastAsia="Times New Roman" w:hAnsi="Calibri" w:cs="Times New Roman"/>
      <w:sz w:val="20"/>
      <w:szCs w:val="20"/>
      <w:lang w:val="en-ZA" w:eastAsia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1639BF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FC6933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table" w:styleId="TableGrid">
    <w:name w:val="Table Grid"/>
    <w:basedOn w:val="TableNormal"/>
    <w:uiPriority w:val="39"/>
    <w:rsid w:val="001A4BF6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0755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glossaryDocument" Target="glossary/document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4FAB3A7928F492E8E1D3F86E77376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34EC9B-1C19-40F8-BB82-B70D2EA94C32}"/>
      </w:docPartPr>
      <w:docPartBody>
        <w:p w:rsidR="00CB574A" w:rsidRDefault="00CB574A">
          <w:r w:rsidRPr="00672882">
            <w:rPr>
              <w:rStyle w:val="PlaceholderText"/>
            </w:rPr>
            <w:t>[Title]</w:t>
          </w:r>
        </w:p>
      </w:docPartBody>
    </w:docPart>
    <w:docPart>
      <w:docPartPr>
        <w:name w:val="7CE1568B8D1445B7A996BD01A80AD5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999E9F-3E8D-421C-B983-9221E916B0A2}"/>
      </w:docPartPr>
      <w:docPartBody>
        <w:p w:rsidR="00CB574A" w:rsidRDefault="00CB574A">
          <w:r w:rsidRPr="00672882">
            <w:rPr>
              <w:rStyle w:val="PlaceholderText"/>
            </w:rPr>
            <w:t>[Subject]</w:t>
          </w:r>
        </w:p>
      </w:docPartBody>
    </w:docPart>
    <w:docPart>
      <w:docPartPr>
        <w:name w:val="64AF97CDF5E64C75A020B4D5C138D3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7872D9-9CD5-4315-B1A1-90F9C388400D}"/>
      </w:docPartPr>
      <w:docPartBody>
        <w:p w:rsidR="00CB574A" w:rsidRDefault="00CB574A">
          <w:r w:rsidRPr="00672882">
            <w:rPr>
              <w:rStyle w:val="PlaceholderText"/>
            </w:rPr>
            <w:t>[Statu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25E03"/>
    <w:rsid w:val="000064E9"/>
    <w:rsid w:val="001035B9"/>
    <w:rsid w:val="001D4C0C"/>
    <w:rsid w:val="00205159"/>
    <w:rsid w:val="00234482"/>
    <w:rsid w:val="00322E65"/>
    <w:rsid w:val="0046717C"/>
    <w:rsid w:val="00470EFC"/>
    <w:rsid w:val="0053613F"/>
    <w:rsid w:val="00590F51"/>
    <w:rsid w:val="00607745"/>
    <w:rsid w:val="00664589"/>
    <w:rsid w:val="0084615B"/>
    <w:rsid w:val="00915440"/>
    <w:rsid w:val="009A173E"/>
    <w:rsid w:val="009D5FD6"/>
    <w:rsid w:val="00A15872"/>
    <w:rsid w:val="00A25E03"/>
    <w:rsid w:val="00CB574A"/>
    <w:rsid w:val="00D40DE1"/>
    <w:rsid w:val="00D76C72"/>
    <w:rsid w:val="00D95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B574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o begin to bring full transaction and data security into the Mojaloop Ecosystem, including the management of keys and signing/encryption of data approportionate to risk (For OSS) and/or as mandated by compliance requirements (For Hub Operators</Abstract>
  <CompanyAddress/>
  <CompanyPhone/>
  <CompanyFax/>
  <CompanyEmail>Lead Security Architect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53D5EE3-4CF0-4EF8-A256-6BB5832241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1729</Words>
  <Characters>9858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jaloop Cryptographic Processing Module</vt:lpstr>
    </vt:vector>
  </TitlesOfParts>
  <Company/>
  <LinksUpToDate>false</LinksUpToDate>
  <CharactersWithSpaces>11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jaloop Cryptographic Processing Module</dc:title>
  <dc:subject>Low Level Design Overview</dc:subject>
  <dc:creator>Max Gysi</dc:creator>
  <cp:lastModifiedBy>Hlashila Kutumela</cp:lastModifiedBy>
  <cp:revision>2</cp:revision>
  <cp:lastPrinted>2020-07-06T07:40:00Z</cp:lastPrinted>
  <dcterms:created xsi:type="dcterms:W3CDTF">2021-01-11T12:11:00Z</dcterms:created>
  <dcterms:modified xsi:type="dcterms:W3CDTF">2021-01-11T12:11:00Z</dcterms:modified>
  <cp:contentStatus>Draft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atus">
    <vt:lpwstr>Draft</vt:lpwstr>
  </property>
  <property fmtid="{D5CDD505-2E9C-101B-9397-08002B2CF9AE}" pid="3" name="Version">
    <vt:lpwstr>0.1</vt:lpwstr>
  </property>
</Properties>
</file>